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D8884" w14:textId="46B351E0" w:rsidR="00E90E49" w:rsidRPr="00CE0424" w:rsidRDefault="00E90E49" w:rsidP="00E35559">
      <w:pPr>
        <w:pStyle w:val="3GPPHeader"/>
        <w:spacing w:after="60"/>
        <w:rPr>
          <w:sz w:val="32"/>
          <w:szCs w:val="32"/>
          <w:highlight w:val="yellow"/>
        </w:rPr>
      </w:pPr>
      <w:r w:rsidRPr="00CE0424">
        <w:t xml:space="preserve">3GPP TSG-RAN </w:t>
      </w:r>
      <w:proofErr w:type="spellStart"/>
      <w:r w:rsidRPr="00CE0424">
        <w:t>WG</w:t>
      </w:r>
      <w:r w:rsidR="00F20F5C">
        <w:t>2</w:t>
      </w:r>
      <w:proofErr w:type="spellEnd"/>
      <w:r w:rsidRPr="00CE0424">
        <w:t xml:space="preserve"> #</w:t>
      </w:r>
      <w:r w:rsidR="00F20F5C">
        <w:t>1</w:t>
      </w:r>
      <w:r w:rsidR="00C268E6">
        <w:t>1</w:t>
      </w:r>
      <w:r w:rsidR="005C63DD">
        <w:t>8</w:t>
      </w:r>
      <w:r w:rsidR="009D5DE3">
        <w:t>-</w:t>
      </w:r>
      <w:r w:rsidR="00F20F5C">
        <w:t>e</w:t>
      </w:r>
      <w:r w:rsidRPr="00CE0424">
        <w:tab/>
      </w:r>
      <w:proofErr w:type="spellStart"/>
      <w:r w:rsidRPr="00CE0424">
        <w:rPr>
          <w:sz w:val="32"/>
          <w:szCs w:val="32"/>
        </w:rPr>
        <w:t>Tdoc</w:t>
      </w:r>
      <w:proofErr w:type="spellEnd"/>
      <w:r w:rsidRPr="00CE0424">
        <w:rPr>
          <w:sz w:val="32"/>
          <w:szCs w:val="32"/>
        </w:rPr>
        <w:t xml:space="preserve"> </w:t>
      </w:r>
      <w:proofErr w:type="spellStart"/>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roofErr w:type="spellEnd"/>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02192B8"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11.2.9</w:t>
      </w:r>
    </w:p>
    <w:p w14:paraId="2C138020" w14:textId="77777777" w:rsidR="00D932AD" w:rsidRDefault="003D3C45" w:rsidP="00D932AD">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D07279F" w14:textId="71D8FA9E" w:rsidR="00D932AD" w:rsidRPr="00D932AD" w:rsidRDefault="003D3C45" w:rsidP="00D932AD">
      <w:pPr>
        <w:pStyle w:val="3GPPHeader"/>
        <w:rPr>
          <w:sz w:val="22"/>
          <w:szCs w:val="22"/>
        </w:rPr>
      </w:pPr>
      <w:r>
        <w:rPr>
          <w:sz w:val="22"/>
          <w:szCs w:val="22"/>
        </w:rPr>
        <w:t>Title:</w:t>
      </w:r>
      <w:r w:rsidR="00E90E49" w:rsidRPr="00CE0424">
        <w:rPr>
          <w:sz w:val="22"/>
          <w:szCs w:val="22"/>
        </w:rPr>
        <w:tab/>
      </w:r>
      <w:r w:rsidR="00D932AD">
        <w:t>[AT118-e</w:t>
      </w:r>
      <w:proofErr w:type="gramStart"/>
      <w:r w:rsidR="00D932AD">
        <w:t>][</w:t>
      </w:r>
      <w:proofErr w:type="gramEnd"/>
      <w:r w:rsidR="00D932AD">
        <w:t>623][POS] 38331 positio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6799B55D" w14:textId="77777777" w:rsidR="00D932AD" w:rsidRDefault="00D932AD" w:rsidP="00D932AD">
      <w:pPr>
        <w:pStyle w:val="EmailDiscussion"/>
        <w:numPr>
          <w:ilvl w:val="0"/>
          <w:numId w:val="29"/>
        </w:numPr>
        <w:overflowPunct/>
        <w:autoSpaceDE/>
        <w:autoSpaceDN/>
        <w:adjustRightInd/>
        <w:textAlignment w:val="auto"/>
        <w:rPr>
          <w:lang w:eastAsia="en-US"/>
        </w:rPr>
      </w:pPr>
      <w:r>
        <w:t>[AT118-e][623][POS] 38331 positioning CR (Ericsson)</w:t>
      </w:r>
    </w:p>
    <w:p w14:paraId="0ECF9784" w14:textId="77777777" w:rsidR="00D932AD" w:rsidRDefault="00D932AD" w:rsidP="00D932AD">
      <w:pPr>
        <w:pStyle w:val="EmailDiscussion2"/>
      </w:pPr>
      <w:r>
        <w:t>      Scope: Review and update the rapporteur CR, taking into account decisions of this meeting.  Discussion should coordinate with the handling of agenda item summaries.</w:t>
      </w:r>
    </w:p>
    <w:p w14:paraId="4CF4578D" w14:textId="77777777" w:rsidR="00D932AD" w:rsidRDefault="00D932AD" w:rsidP="00D932AD">
      <w:pPr>
        <w:pStyle w:val="EmailDiscussion2"/>
      </w:pPr>
      <w:r>
        <w:t>      Intended outcome: Agreeable CR</w:t>
      </w:r>
    </w:p>
    <w:p w14:paraId="54CFA9B1" w14:textId="77777777" w:rsidR="00D932AD" w:rsidRDefault="00D932AD" w:rsidP="00D932AD">
      <w:pPr>
        <w:pStyle w:val="EmailDiscussion2"/>
      </w:pPr>
      <w:r>
        <w:t>      Deadline:  Tuesday 2022-05-17 1800 UTC</w:t>
      </w:r>
    </w:p>
    <w:p w14:paraId="3F3A875B" w14:textId="77777777" w:rsidR="00157CBF" w:rsidRDefault="00157CBF" w:rsidP="009D5DE3"/>
    <w:p w14:paraId="6A9736B4" w14:textId="4E4272B4" w:rsidR="00D45602" w:rsidRDefault="00157CBF" w:rsidP="009D5DE3">
      <w:r>
        <w:t>Further, there are RILs which need input.</w:t>
      </w:r>
    </w:p>
    <w:p w14:paraId="663740F9" w14:textId="70C48BA3" w:rsidR="00157CBF" w:rsidRDefault="00157CBF" w:rsidP="009D5DE3"/>
    <w:p w14:paraId="393ADE8C" w14:textId="77777777" w:rsidR="005A45D4" w:rsidRDefault="00726330" w:rsidP="005A45D4">
      <w:pPr>
        <w:pStyle w:val="Doc-title"/>
      </w:pPr>
      <w:hyperlink r:id="rId11" w:tooltip="C:Usersmtk16923Documents3GPP Meetings202205 - RAN2_118-e, OnlineExtractsR2-2205811 RIL E064 TEG Reporting.docx" w:history="1">
        <w:r w:rsidR="005A45D4">
          <w:rPr>
            <w:rStyle w:val="af5"/>
          </w:rPr>
          <w:t>R2-2205811</w:t>
        </w:r>
      </w:hyperlink>
      <w:r w:rsidR="005A45D4">
        <w:tab/>
        <w:t>[RILE064] Moving TEG Reporting Configuration from SRS-Config to RRCReconfig</w:t>
      </w:r>
      <w:r w:rsidR="005A45D4">
        <w:tab/>
        <w:t>Ericsson</w:t>
      </w:r>
      <w:r w:rsidR="005A45D4">
        <w:tab/>
        <w:t>CR</w:t>
      </w:r>
      <w:r w:rsidR="005A45D4">
        <w:tab/>
        <w:t>Rel-17</w:t>
      </w:r>
      <w:r w:rsidR="005A45D4">
        <w:tab/>
        <w:t>38.331</w:t>
      </w:r>
      <w:r w:rsidR="005A45D4">
        <w:tab/>
        <w:t>17.0.0</w:t>
      </w:r>
      <w:r w:rsidR="005A45D4">
        <w:tab/>
        <w:t>3118</w:t>
      </w:r>
      <w:r w:rsidR="005A45D4">
        <w:tab/>
        <w:t>-</w:t>
      </w:r>
      <w:r w:rsidR="005A45D4">
        <w:tab/>
        <w:t>F</w:t>
      </w:r>
      <w:r w:rsidR="005A45D4">
        <w:tab/>
        <w:t>NR_pos_enh-Core</w:t>
      </w:r>
    </w:p>
    <w:p w14:paraId="34CFF806" w14:textId="77777777" w:rsidR="00157CBF" w:rsidRDefault="00726330" w:rsidP="00157CBF">
      <w:pPr>
        <w:pStyle w:val="Doc-title"/>
      </w:pPr>
      <w:hyperlink r:id="rId12" w:tooltip="C:Usersmtk16923Documents3GPP Meetings202205 - RAN2_118-e, OnlineExtractsR2-2204998 [H568] Correction for periodic TEG reporting.docx" w:history="1">
        <w:r w:rsidR="00157CBF">
          <w:rPr>
            <w:rStyle w:val="af5"/>
          </w:rPr>
          <w:t>R2-2204998</w:t>
        </w:r>
      </w:hyperlink>
      <w:r w:rsidR="00157CBF">
        <w:tab/>
        <w:t>[H568] Correction for periodic TEG reporting</w:t>
      </w:r>
      <w:r w:rsidR="00157CBF">
        <w:tab/>
        <w:t>Huawei, HiSilicon</w:t>
      </w:r>
      <w:r w:rsidR="00157CBF">
        <w:tab/>
        <w:t>CR</w:t>
      </w:r>
      <w:r w:rsidR="00157CBF">
        <w:tab/>
        <w:t>Rel-17</w:t>
      </w:r>
      <w:r w:rsidR="00157CBF">
        <w:tab/>
        <w:t>38.331</w:t>
      </w:r>
      <w:r w:rsidR="00157CBF">
        <w:tab/>
        <w:t>17.0.0</w:t>
      </w:r>
      <w:r w:rsidR="00157CBF">
        <w:tab/>
        <w:t>3025</w:t>
      </w:r>
      <w:r w:rsidR="00157CBF">
        <w:tab/>
        <w:t>-</w:t>
      </w:r>
      <w:r w:rsidR="00157CBF">
        <w:tab/>
        <w:t>F</w:t>
      </w:r>
      <w:r w:rsidR="00157CBF">
        <w:tab/>
        <w:t>NR_pos_enh-Core</w:t>
      </w:r>
    </w:p>
    <w:p w14:paraId="2AF07DF6" w14:textId="77777777" w:rsidR="00157CBF" w:rsidRDefault="00726330" w:rsidP="00157CBF">
      <w:pPr>
        <w:pStyle w:val="Doc-title"/>
      </w:pPr>
      <w:hyperlink r:id="rId13" w:tooltip="C:Usersmtk16923Documents3GPP Meetings202205 - RAN2_118-e, OnlineExtractsR2-2205498_(6.11.2.9) [E066] Correction on structure of UEPositioningAssistInfo message contents for reducing unnecessary data transmission.docx" w:history="1">
        <w:r w:rsidR="00157CBF">
          <w:rPr>
            <w:rStyle w:val="af5"/>
          </w:rPr>
          <w:t>R2-2205498</w:t>
        </w:r>
      </w:hyperlink>
      <w:r w:rsidR="00157CBF">
        <w:tab/>
        <w:t>[E066] Correction on structure of UEPositioningAssistInfo message contents for reducing unnecessary data transmission</w:t>
      </w:r>
      <w:r w:rsidR="00157CBF">
        <w:tab/>
        <w:t>Samsung R&amp;D Institute UK</w:t>
      </w:r>
      <w:r w:rsidR="00157CBF">
        <w:tab/>
        <w:t>discussion</w:t>
      </w:r>
    </w:p>
    <w:p w14:paraId="671D04EE" w14:textId="77777777" w:rsidR="00157CBF" w:rsidRDefault="00726330" w:rsidP="00157CBF">
      <w:pPr>
        <w:pStyle w:val="Doc-title"/>
      </w:pPr>
      <w:hyperlink r:id="rId14" w:tooltip="C:Usersmtk16923Documents3GPP Meetings202205 - RAN2_118-e, OnlineExtractsR2-2205585 Discussion on positioning RRC ASN.1 issues.docx" w:history="1">
        <w:r w:rsidR="00157CBF">
          <w:rPr>
            <w:rStyle w:val="af5"/>
          </w:rPr>
          <w:t>R2-2205585</w:t>
        </w:r>
      </w:hyperlink>
      <w:r w:rsidR="00157CBF">
        <w:tab/>
        <w:t>Discussion on positioning RRC ASN.1 issues</w:t>
      </w:r>
      <w:r w:rsidR="00157CBF">
        <w:tab/>
        <w:t>vivo</w:t>
      </w:r>
      <w:r w:rsidR="00157CBF">
        <w:tab/>
        <w:t>discussion</w:t>
      </w:r>
      <w:r w:rsidR="00157CBF">
        <w:tab/>
        <w:t>Rel-17</w:t>
      </w:r>
      <w:r w:rsidR="00157CBF">
        <w:tab/>
        <w:t>NR_pos_enh-Core</w:t>
      </w:r>
    </w:p>
    <w:p w14:paraId="3F2DDDBB" w14:textId="77777777" w:rsidR="00157CBF" w:rsidRDefault="00157CBF" w:rsidP="009D5DE3"/>
    <w:p w14:paraId="6FDE3E6C" w14:textId="22755C7E" w:rsidR="009D5DE3" w:rsidRDefault="009D5DE3" w:rsidP="009D5DE3">
      <w:pPr>
        <w:pStyle w:val="1"/>
        <w:rPr>
          <w:lang w:eastAsia="ko-KR"/>
        </w:rPr>
      </w:pPr>
      <w:r>
        <w:t>2</w:t>
      </w:r>
      <w:r>
        <w:tab/>
      </w:r>
      <w:r>
        <w:rPr>
          <w:lang w:eastAsia="ko-KR"/>
        </w:rPr>
        <w:t>Contact Information</w:t>
      </w:r>
    </w:p>
    <w:p w14:paraId="0B6A0E84" w14:textId="7EBB8F07" w:rsidR="00157CBF" w:rsidRDefault="00157CBF" w:rsidP="00157CBF">
      <w:pPr>
        <w:rPr>
          <w:lang w:eastAsia="ko-KR"/>
        </w:rPr>
      </w:pPr>
    </w:p>
    <w:tbl>
      <w:tblPr>
        <w:tblStyle w:val="aff4"/>
        <w:tblW w:w="0" w:type="auto"/>
        <w:tblLook w:val="04A0" w:firstRow="1" w:lastRow="0" w:firstColumn="1" w:lastColumn="0" w:noHBand="0" w:noVBand="1"/>
      </w:tblPr>
      <w:tblGrid>
        <w:gridCol w:w="3835"/>
        <w:gridCol w:w="5794"/>
      </w:tblGrid>
      <w:tr w:rsidR="00157CBF" w14:paraId="4C2E1359"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FBCB5E4" w14:textId="77777777" w:rsidR="00157CBF" w:rsidRDefault="00157CBF" w:rsidP="009F655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59ABC13" w14:textId="77777777" w:rsidR="00157CBF" w:rsidRDefault="00157CBF" w:rsidP="009F655C">
            <w:pPr>
              <w:pStyle w:val="TAH"/>
              <w:rPr>
                <w:lang w:eastAsia="ko-KR"/>
              </w:rPr>
            </w:pPr>
            <w:r>
              <w:rPr>
                <w:lang w:eastAsia="ko-KR"/>
              </w:rPr>
              <w:t>Contact: Name (E-mail)</w:t>
            </w:r>
          </w:p>
        </w:tc>
      </w:tr>
      <w:tr w:rsidR="0035459E" w14:paraId="0838A0D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1EA90D48" w14:textId="2F9AC2F7" w:rsidR="0035459E" w:rsidRDefault="0035459E" w:rsidP="0035459E">
            <w:pPr>
              <w:pStyle w:val="TAC"/>
              <w:jc w:val="left"/>
              <w:rPr>
                <w:lang w:val="en-US"/>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66F55BA" w14:textId="5F365B8A" w:rsidR="0035459E" w:rsidRDefault="0035459E" w:rsidP="0035459E">
            <w:pPr>
              <w:pStyle w:val="TAC"/>
              <w:jc w:val="left"/>
              <w:rPr>
                <w:lang w:val="en-US"/>
              </w:rPr>
            </w:pPr>
            <w:proofErr w:type="spellStart"/>
            <w:r>
              <w:rPr>
                <w:rFonts w:eastAsiaTheme="minorEastAsia"/>
                <w:lang w:val="en-US" w:eastAsia="zh-CN"/>
              </w:rPr>
              <w:t>Yinghao</w:t>
            </w:r>
            <w:proofErr w:type="spellEnd"/>
            <w:r>
              <w:rPr>
                <w:rFonts w:eastAsiaTheme="minorEastAsia"/>
                <w:lang w:val="en-US" w:eastAsia="zh-CN"/>
              </w:rPr>
              <w:t xml:space="preserve"> Guo (yinghaoguo@huawei.com)</w:t>
            </w:r>
          </w:p>
        </w:tc>
      </w:tr>
      <w:tr w:rsidR="00157CBF" w14:paraId="0418392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F7FB4B1" w14:textId="60A3BA9E" w:rsidR="00157CBF" w:rsidRPr="0015683A" w:rsidRDefault="0023559C" w:rsidP="009F655C">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143E0E9" w14:textId="6BD678B9" w:rsidR="00157CBF" w:rsidRPr="0015683A" w:rsidRDefault="0023559C" w:rsidP="009F655C">
            <w:pPr>
              <w:pStyle w:val="TAC"/>
              <w:jc w:val="left"/>
              <w:rPr>
                <w:rFonts w:eastAsiaTheme="minorEastAsia"/>
                <w:lang w:val="en-US" w:eastAsia="zh-CN"/>
              </w:rPr>
            </w:pPr>
            <w:proofErr w:type="spellStart"/>
            <w:r>
              <w:rPr>
                <w:rFonts w:eastAsiaTheme="minorEastAsia" w:hint="eastAsia"/>
                <w:lang w:val="en-US" w:eastAsia="zh-CN"/>
              </w:rPr>
              <w:t>Jianxiang</w:t>
            </w:r>
            <w:proofErr w:type="spellEnd"/>
            <w:r>
              <w:rPr>
                <w:rFonts w:eastAsiaTheme="minorEastAsia" w:hint="eastAsia"/>
                <w:lang w:val="en-US" w:eastAsia="zh-CN"/>
              </w:rPr>
              <w:t xml:space="preserve"> Li (lijianxiang@catt.cn)</w:t>
            </w:r>
          </w:p>
        </w:tc>
      </w:tr>
      <w:tr w:rsidR="00157CBF" w14:paraId="37A149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3055D707"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826E80E" w14:textId="77777777" w:rsidR="00157CBF" w:rsidRPr="00C601BD" w:rsidRDefault="00157CBF" w:rsidP="009F655C">
            <w:pPr>
              <w:pStyle w:val="TAC"/>
              <w:jc w:val="left"/>
              <w:rPr>
                <w:lang w:val="en-US"/>
              </w:rPr>
            </w:pPr>
          </w:p>
        </w:tc>
      </w:tr>
      <w:tr w:rsidR="00157CBF" w14:paraId="269E82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1A02DC6"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908EDFB" w14:textId="77777777" w:rsidR="00157CBF" w:rsidRPr="00C601BD" w:rsidRDefault="00157CBF" w:rsidP="009F655C">
            <w:pPr>
              <w:pStyle w:val="TAC"/>
              <w:jc w:val="left"/>
              <w:rPr>
                <w:lang w:val="en-US"/>
              </w:rPr>
            </w:pPr>
          </w:p>
        </w:tc>
      </w:tr>
      <w:tr w:rsidR="00157CBF" w14:paraId="36DE3870"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A13DE5B" w14:textId="77777777" w:rsidR="00157CBF" w:rsidRPr="009E228D"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746169C" w14:textId="77777777" w:rsidR="00157CBF" w:rsidRPr="009E228D" w:rsidRDefault="00157CBF" w:rsidP="009F655C">
            <w:pPr>
              <w:pStyle w:val="TAC"/>
              <w:jc w:val="left"/>
              <w:rPr>
                <w:rFonts w:eastAsiaTheme="minorEastAsia"/>
                <w:lang w:val="en-US" w:eastAsia="zh-CN"/>
              </w:rPr>
            </w:pPr>
          </w:p>
        </w:tc>
      </w:tr>
      <w:tr w:rsidR="00157CBF" w14:paraId="39575DF5"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627EB65" w14:textId="77777777" w:rsidR="00157CBF" w:rsidRPr="00494515"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47E38D7" w14:textId="77777777" w:rsidR="00157CBF" w:rsidRPr="00C601BD" w:rsidRDefault="00157CBF" w:rsidP="009F655C">
            <w:pPr>
              <w:pStyle w:val="TAC"/>
              <w:jc w:val="left"/>
              <w:rPr>
                <w:lang w:val="en-US"/>
              </w:rPr>
            </w:pPr>
          </w:p>
        </w:tc>
      </w:tr>
      <w:tr w:rsidR="00157CBF" w14:paraId="5A6B3CE2"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67BC4F47"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E3A3760" w14:textId="77777777" w:rsidR="00157CBF" w:rsidRPr="00C601BD" w:rsidRDefault="00157CBF" w:rsidP="009F655C">
            <w:pPr>
              <w:pStyle w:val="TAC"/>
              <w:jc w:val="left"/>
              <w:rPr>
                <w:lang w:val="en-US" w:eastAsia="ko-KR"/>
              </w:rPr>
            </w:pPr>
          </w:p>
        </w:tc>
      </w:tr>
      <w:tr w:rsidR="00157CBF" w14:paraId="4132E82A"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0B903A"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9A8F103" w14:textId="77777777" w:rsidR="00157CBF" w:rsidRDefault="00157CBF" w:rsidP="009F655C">
            <w:pPr>
              <w:pStyle w:val="TAC"/>
              <w:jc w:val="left"/>
              <w:rPr>
                <w:lang w:val="en-US"/>
              </w:rPr>
            </w:pPr>
          </w:p>
        </w:tc>
      </w:tr>
      <w:tr w:rsidR="00157CBF" w14:paraId="103AF3C7"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901788F"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7AF5F8" w14:textId="77777777" w:rsidR="00157CBF" w:rsidRPr="00C601BD" w:rsidRDefault="00157CBF" w:rsidP="009F655C">
            <w:pPr>
              <w:pStyle w:val="TAC"/>
              <w:jc w:val="left"/>
              <w:rPr>
                <w:lang w:val="en-US"/>
              </w:rPr>
            </w:pPr>
          </w:p>
        </w:tc>
      </w:tr>
      <w:tr w:rsidR="00157CBF" w14:paraId="14E84DD6"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0A6D41D"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B242690" w14:textId="77777777" w:rsidR="00157CBF" w:rsidRPr="00C601BD" w:rsidRDefault="00157CBF" w:rsidP="009F655C">
            <w:pPr>
              <w:pStyle w:val="TAC"/>
              <w:jc w:val="left"/>
              <w:rPr>
                <w:lang w:val="en-US" w:eastAsia="ko-KR"/>
              </w:rPr>
            </w:pPr>
          </w:p>
        </w:tc>
      </w:tr>
      <w:tr w:rsidR="00157CBF" w14:paraId="2033D03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EFED752"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19730B2" w14:textId="77777777" w:rsidR="00157CBF" w:rsidRPr="00C601BD" w:rsidRDefault="00157CBF" w:rsidP="009F655C">
            <w:pPr>
              <w:pStyle w:val="TAC"/>
              <w:jc w:val="left"/>
              <w:rPr>
                <w:lang w:val="en-US" w:eastAsia="ko-KR"/>
              </w:rPr>
            </w:pPr>
          </w:p>
        </w:tc>
      </w:tr>
      <w:tr w:rsidR="00157CBF" w14:paraId="347DF8B1"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EC7A69E"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C500288" w14:textId="77777777" w:rsidR="00157CBF" w:rsidRPr="009D48FF" w:rsidRDefault="00157CBF" w:rsidP="009F655C">
            <w:pPr>
              <w:pStyle w:val="TAC"/>
              <w:jc w:val="left"/>
              <w:rPr>
                <w:lang w:val="en-US" w:eastAsia="ko-KR"/>
              </w:rPr>
            </w:pPr>
          </w:p>
        </w:tc>
      </w:tr>
      <w:tr w:rsidR="00157CBF" w14:paraId="72DFA72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BA7D9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071A550" w14:textId="77777777" w:rsidR="00157CBF" w:rsidRDefault="00157CBF" w:rsidP="009F655C">
            <w:pPr>
              <w:pStyle w:val="TAC"/>
              <w:jc w:val="left"/>
              <w:rPr>
                <w:lang w:val="en-US" w:eastAsia="ko-KR"/>
              </w:rPr>
            </w:pPr>
          </w:p>
        </w:tc>
      </w:tr>
      <w:tr w:rsidR="00157CBF" w14:paraId="5EDB925F"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91C931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444A1A" w14:textId="77777777" w:rsidR="00157CBF" w:rsidRDefault="00157CBF" w:rsidP="009F655C">
            <w:pPr>
              <w:pStyle w:val="TAC"/>
              <w:jc w:val="left"/>
              <w:rPr>
                <w:lang w:val="en-US" w:eastAsia="ko-KR"/>
              </w:rPr>
            </w:pPr>
          </w:p>
        </w:tc>
      </w:tr>
      <w:tr w:rsidR="00157CBF" w14:paraId="115111AE"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88B38EE"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013C3F4" w14:textId="77777777" w:rsidR="00157CBF" w:rsidRDefault="00157CBF" w:rsidP="009F655C">
            <w:pPr>
              <w:pStyle w:val="TAC"/>
              <w:jc w:val="left"/>
              <w:rPr>
                <w:lang w:val="en-US" w:eastAsia="ko-KR"/>
              </w:rPr>
            </w:pPr>
          </w:p>
        </w:tc>
      </w:tr>
    </w:tbl>
    <w:p w14:paraId="7C6AFEC5" w14:textId="77777777" w:rsidR="00157CBF" w:rsidRPr="00157CBF" w:rsidRDefault="00157CBF" w:rsidP="00157CBF">
      <w:pPr>
        <w:rPr>
          <w:lang w:eastAsia="ko-KR"/>
        </w:rPr>
      </w:pPr>
    </w:p>
    <w:p w14:paraId="3C0D95AB" w14:textId="77777777" w:rsidR="009D5DE3" w:rsidRDefault="009D5DE3" w:rsidP="009D5DE3"/>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5CD9C3CF" w:rsidR="009D5DE3" w:rsidRDefault="009D5DE3" w:rsidP="009D5DE3">
      <w:pPr>
        <w:pStyle w:val="1"/>
      </w:pPr>
      <w:r>
        <w:t>3</w:t>
      </w:r>
      <w:r>
        <w:tab/>
        <w:t>Comments</w:t>
      </w:r>
    </w:p>
    <w:p w14:paraId="0B09E049" w14:textId="77777777" w:rsidR="00336BC0" w:rsidRDefault="00336BC0" w:rsidP="00336BC0"/>
    <w:p w14:paraId="005427EA" w14:textId="77777777" w:rsidR="00157CBF" w:rsidRDefault="00336BC0" w:rsidP="00157CBF">
      <w:pPr>
        <w:pStyle w:val="21"/>
      </w:pPr>
      <w:r>
        <w:t xml:space="preserve">3.1 </w:t>
      </w:r>
      <w:r w:rsidR="00157CBF">
        <w:t>Moving TEG Reporting Configuration from SRS-</w:t>
      </w:r>
      <w:proofErr w:type="spellStart"/>
      <w:r w:rsidR="00157CBF">
        <w:t>Config</w:t>
      </w:r>
      <w:proofErr w:type="spellEnd"/>
      <w:r w:rsidR="00157CBF">
        <w:t xml:space="preserve"> to </w:t>
      </w:r>
      <w:proofErr w:type="spellStart"/>
      <w:r w:rsidR="00157CBF">
        <w:t>RRCReconfig</w:t>
      </w:r>
      <w:proofErr w:type="spellEnd"/>
      <w:r w:rsidR="00157CBF">
        <w:t xml:space="preserve"> </w:t>
      </w:r>
    </w:p>
    <w:p w14:paraId="08F6EC81" w14:textId="378BFBEC" w:rsidR="00336BC0" w:rsidRDefault="00336BC0" w:rsidP="00336BC0">
      <w:pPr>
        <w:rPr>
          <w:rStyle w:val="af5"/>
        </w:rPr>
      </w:pPr>
      <w:r>
        <w:t xml:space="preserve">For RIL E064 </w:t>
      </w:r>
      <w:hyperlink r:id="rId15" w:history="1">
        <w:r w:rsidRPr="00336BC0">
          <w:rPr>
            <w:rStyle w:val="af5"/>
          </w:rPr>
          <w:t>R2-2205811</w:t>
        </w:r>
      </w:hyperlink>
    </w:p>
    <w:p w14:paraId="104C6441" w14:textId="5802D943" w:rsidR="00157CBF" w:rsidRPr="00157CBF" w:rsidRDefault="00157CBF" w:rsidP="00336BC0">
      <w:r w:rsidRPr="00157CBF">
        <w:rPr>
          <w:rStyle w:val="af5"/>
          <w:color w:val="auto"/>
          <w:u w:val="none"/>
        </w:rPr>
        <w:t xml:space="preserve">The CR provides the motivation as why </w:t>
      </w:r>
      <w:r>
        <w:rPr>
          <w:rStyle w:val="af5"/>
          <w:color w:val="auto"/>
          <w:u w:val="none"/>
        </w:rPr>
        <w:t>TEG reporting should be decouple from SRS-Config and the corresponding changes.</w:t>
      </w:r>
    </w:p>
    <w:p w14:paraId="4A46C9CE" w14:textId="77777777" w:rsidR="00336BC0" w:rsidRDefault="00336BC0" w:rsidP="00336BC0"/>
    <w:p w14:paraId="08B2EA15" w14:textId="7FAC5873" w:rsidR="00336BC0" w:rsidRDefault="00336BC0" w:rsidP="00336BC0">
      <w:pPr>
        <w:rPr>
          <w:b/>
          <w:lang w:eastAsia="zh-CN"/>
        </w:rPr>
      </w:pPr>
      <w:r>
        <w:rPr>
          <w:b/>
          <w:lang w:eastAsia="zh-CN"/>
        </w:rPr>
        <w:t>Please provide the comments on the RIL E064 here:</w:t>
      </w:r>
    </w:p>
    <w:p w14:paraId="29A62A12" w14:textId="76B198F7" w:rsidR="00157CBF" w:rsidRDefault="00157CBF" w:rsidP="00336BC0">
      <w:pPr>
        <w:rPr>
          <w:b/>
          <w:lang w:eastAsia="zh-CN"/>
        </w:rPr>
      </w:pPr>
    </w:p>
    <w:p w14:paraId="164636FE" w14:textId="492F9C49" w:rsidR="00157CBF" w:rsidRDefault="00157CBF" w:rsidP="00336BC0">
      <w:pPr>
        <w:rPr>
          <w:b/>
          <w:lang w:eastAsia="zh-CN"/>
        </w:rPr>
      </w:pPr>
    </w:p>
    <w:p w14:paraId="428B6DAB" w14:textId="79FB0818" w:rsidR="00157CBF" w:rsidRDefault="00157CBF" w:rsidP="00336BC0">
      <w:pPr>
        <w:rPr>
          <w:b/>
          <w:lang w:eastAsia="zh-CN"/>
        </w:rPr>
      </w:pPr>
    </w:p>
    <w:p w14:paraId="2E726BCB" w14:textId="769E13F3"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7BE7F6A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DC30EB" w14:textId="77777777" w:rsidR="00157CBF" w:rsidRDefault="00157CBF" w:rsidP="009F655C">
            <w:pPr>
              <w:pStyle w:val="TAH"/>
              <w:spacing w:before="20" w:after="20"/>
              <w:ind w:left="57" w:right="57"/>
              <w:jc w:val="left"/>
            </w:pPr>
            <w:r>
              <w:lastRenderedPageBreak/>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4D9585" w14:textId="3D6885EE" w:rsidR="00157CBF" w:rsidRDefault="00157CBF"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6DC33E" w14:textId="70480BB0" w:rsidR="00157CBF" w:rsidRDefault="00157CBF" w:rsidP="009F655C">
            <w:pPr>
              <w:pStyle w:val="TAH"/>
              <w:spacing w:before="20" w:after="20"/>
              <w:ind w:left="57" w:right="57"/>
              <w:jc w:val="left"/>
              <w:rPr>
                <w:lang w:val="sv-SE"/>
              </w:rPr>
            </w:pPr>
            <w:r>
              <w:rPr>
                <w:lang w:val="sv-SE"/>
              </w:rPr>
              <w:t>Comments</w:t>
            </w:r>
          </w:p>
        </w:tc>
      </w:tr>
      <w:tr w:rsidR="00157CBF" w14:paraId="3DAC5A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CEDD89C" w14:textId="4BDB57C2" w:rsidR="00157CBF"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B9B82DC" w14:textId="1C57A2DF" w:rsidR="00157CBF" w:rsidRPr="005E382C" w:rsidRDefault="006A6C1F" w:rsidP="009F655C">
            <w:pPr>
              <w:pStyle w:val="TAC"/>
              <w:spacing w:before="20" w:after="20"/>
              <w:ind w:left="57" w:right="57"/>
              <w:jc w:val="left"/>
              <w:rPr>
                <w:lang w:val="en-GB"/>
              </w:rPr>
            </w:pPr>
            <w:r>
              <w:rPr>
                <w:lang w:val="en-GB"/>
              </w:rPr>
              <w:t>No</w:t>
            </w:r>
          </w:p>
        </w:tc>
        <w:tc>
          <w:tcPr>
            <w:tcW w:w="4147" w:type="dxa"/>
            <w:tcBorders>
              <w:top w:val="single" w:sz="4" w:space="0" w:color="auto"/>
              <w:left w:val="single" w:sz="4" w:space="0" w:color="auto"/>
              <w:bottom w:val="single" w:sz="4" w:space="0" w:color="auto"/>
              <w:right w:val="single" w:sz="4" w:space="0" w:color="auto"/>
            </w:tcBorders>
          </w:tcPr>
          <w:p w14:paraId="37F7EF84" w14:textId="5ABBB218" w:rsidR="00157CBF" w:rsidRPr="005E382C" w:rsidRDefault="006A6C1F" w:rsidP="009F655C">
            <w:pPr>
              <w:pStyle w:val="TAC"/>
              <w:spacing w:before="20" w:after="20"/>
              <w:ind w:left="57" w:right="57"/>
              <w:jc w:val="left"/>
              <w:rPr>
                <w:lang w:val="en-GB"/>
              </w:rPr>
            </w:pPr>
            <w:r>
              <w:rPr>
                <w:lang w:val="en-GB"/>
              </w:rPr>
              <w:t>This has been discussed and agreed previously and keeping it in the SRS config looks more clear and simpler, since only applicable to SRS.</w:t>
            </w:r>
          </w:p>
        </w:tc>
      </w:tr>
      <w:tr w:rsidR="00157CBF" w14:paraId="399384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80FCF34" w14:textId="48BEC24A" w:rsidR="00157CBF" w:rsidRDefault="00A84892" w:rsidP="00A84892">
            <w:pPr>
              <w:pStyle w:val="TAC"/>
              <w:spacing w:before="20" w:after="20"/>
              <w:ind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318CB1F8" w14:textId="3B29A751" w:rsidR="00157CBF" w:rsidRDefault="00A84892"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7D9433C8" w14:textId="0B88BC29" w:rsidR="00157CBF" w:rsidRDefault="00A926C6" w:rsidP="009F655C">
            <w:pPr>
              <w:pStyle w:val="TAC"/>
              <w:spacing w:before="20" w:after="20"/>
              <w:ind w:left="57" w:right="57"/>
              <w:jc w:val="left"/>
              <w:rPr>
                <w:lang w:val="en-US" w:eastAsia="zh-CN"/>
              </w:rPr>
            </w:pPr>
            <w:r>
              <w:rPr>
                <w:rFonts w:hint="eastAsia"/>
                <w:lang w:val="en-US" w:eastAsia="zh-CN"/>
              </w:rPr>
              <w:t>T</w:t>
            </w:r>
            <w:r>
              <w:rPr>
                <w:lang w:val="en-US" w:eastAsia="zh-CN"/>
              </w:rPr>
              <w:t xml:space="preserve">his report should be a per UE report. No need to configure it under BWP </w:t>
            </w:r>
          </w:p>
        </w:tc>
      </w:tr>
      <w:tr w:rsidR="00157CBF" w:rsidRPr="006C112C" w14:paraId="3C750B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5AA421" w14:textId="2570751B" w:rsidR="00157CBF" w:rsidRDefault="00D35943"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0F578944" w14:textId="66495AE2" w:rsidR="00157CBF" w:rsidRPr="006C112C" w:rsidRDefault="00D35943" w:rsidP="00D35943">
            <w:pPr>
              <w:pStyle w:val="TAC"/>
              <w:spacing w:before="20" w:after="20"/>
              <w:ind w:right="57"/>
              <w:jc w:val="left"/>
              <w:rPr>
                <w:lang w:val="en-US" w:eastAsia="zh-CN"/>
              </w:rPr>
            </w:pPr>
            <w:r>
              <w:rPr>
                <w:rFonts w:hint="eastAsia"/>
                <w:lang w:val="en-US" w:eastAsia="zh-CN"/>
              </w:rPr>
              <w:t>Yes</w:t>
            </w:r>
          </w:p>
        </w:tc>
        <w:tc>
          <w:tcPr>
            <w:tcW w:w="4147" w:type="dxa"/>
            <w:tcBorders>
              <w:top w:val="single" w:sz="4" w:space="0" w:color="auto"/>
              <w:left w:val="single" w:sz="4" w:space="0" w:color="auto"/>
              <w:bottom w:val="single" w:sz="4" w:space="0" w:color="auto"/>
              <w:right w:val="single" w:sz="4" w:space="0" w:color="auto"/>
            </w:tcBorders>
          </w:tcPr>
          <w:p w14:paraId="2C39B22C" w14:textId="51A9D14A" w:rsidR="00157CBF" w:rsidRPr="006C112C" w:rsidRDefault="00D35943" w:rsidP="00D35943">
            <w:pPr>
              <w:pStyle w:val="TAC"/>
              <w:spacing w:before="20" w:after="20"/>
              <w:ind w:right="57"/>
              <w:jc w:val="left"/>
              <w:rPr>
                <w:lang w:val="en-US" w:eastAsia="zh-CN"/>
              </w:rPr>
            </w:pPr>
            <w:r>
              <w:rPr>
                <w:lang w:val="en-US" w:eastAsia="zh-CN"/>
              </w:rPr>
              <w:t>A</w:t>
            </w:r>
            <w:r>
              <w:rPr>
                <w:rFonts w:hint="eastAsia"/>
                <w:lang w:val="en-US" w:eastAsia="zh-CN"/>
              </w:rPr>
              <w:t>gree with Huawei</w:t>
            </w:r>
          </w:p>
        </w:tc>
      </w:tr>
      <w:tr w:rsidR="00157CBF" w14:paraId="422EB9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54FADE" w14:textId="52E2859B" w:rsidR="00157CBF" w:rsidRPr="00C601BD" w:rsidRDefault="00BB17C0"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642911D4" w14:textId="65434DDD" w:rsidR="00157CBF" w:rsidRPr="00C601BD" w:rsidRDefault="00BB17C0"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169DE389" w14:textId="77777777" w:rsidR="00157CBF" w:rsidRPr="00C601BD" w:rsidRDefault="00157CBF" w:rsidP="009F655C">
            <w:pPr>
              <w:pStyle w:val="TAC"/>
              <w:spacing w:before="20" w:after="20"/>
              <w:ind w:left="57" w:right="57"/>
              <w:jc w:val="left"/>
              <w:rPr>
                <w:lang w:val="en-US"/>
              </w:rPr>
            </w:pPr>
          </w:p>
        </w:tc>
      </w:tr>
      <w:tr w:rsidR="00157CBF" w14:paraId="373B193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58A0047" w14:textId="5EA9F648" w:rsidR="00157CBF" w:rsidRPr="00911481" w:rsidRDefault="00911481" w:rsidP="009F655C">
            <w:pPr>
              <w:pStyle w:val="TAC"/>
              <w:spacing w:before="20" w:after="20"/>
              <w:ind w:left="57" w:right="57"/>
              <w:jc w:val="left"/>
              <w:rPr>
                <w:lang w:val="en-US"/>
              </w:rPr>
            </w:pPr>
            <w:r w:rsidRPr="00911481">
              <w:rPr>
                <w:rFonts w:hint="eastAsia"/>
                <w:lang w:val="en-US"/>
              </w:rPr>
              <w:t>X</w:t>
            </w:r>
            <w:r w:rsidRPr="00911481">
              <w:rPr>
                <w:lang w:val="en-US"/>
              </w:rPr>
              <w:t>iaomi</w:t>
            </w:r>
          </w:p>
        </w:tc>
        <w:tc>
          <w:tcPr>
            <w:tcW w:w="4147" w:type="dxa"/>
            <w:tcBorders>
              <w:top w:val="single" w:sz="4" w:space="0" w:color="auto"/>
              <w:left w:val="single" w:sz="4" w:space="0" w:color="auto"/>
              <w:bottom w:val="single" w:sz="4" w:space="0" w:color="auto"/>
              <w:right w:val="single" w:sz="4" w:space="0" w:color="auto"/>
            </w:tcBorders>
          </w:tcPr>
          <w:p w14:paraId="6A394EF3" w14:textId="2878F3CE" w:rsidR="00157CBF" w:rsidRPr="00911481" w:rsidRDefault="00911481" w:rsidP="009F655C">
            <w:pPr>
              <w:rPr>
                <w:rFonts w:ascii="Arial" w:hAnsi="Arial" w:hint="eastAsia"/>
                <w:sz w:val="18"/>
                <w:lang w:val="en-US" w:eastAsia="x-none"/>
              </w:rPr>
            </w:pPr>
            <w:r w:rsidRPr="00911481">
              <w:rPr>
                <w:rFonts w:ascii="Arial" w:hAnsi="Arial"/>
                <w:sz w:val="18"/>
                <w:lang w:val="en-US" w:eastAsia="x-none"/>
              </w:rPr>
              <w:t>Yes</w:t>
            </w:r>
          </w:p>
        </w:tc>
        <w:tc>
          <w:tcPr>
            <w:tcW w:w="4147" w:type="dxa"/>
            <w:tcBorders>
              <w:top w:val="single" w:sz="4" w:space="0" w:color="auto"/>
              <w:left w:val="single" w:sz="4" w:space="0" w:color="auto"/>
              <w:bottom w:val="single" w:sz="4" w:space="0" w:color="auto"/>
              <w:right w:val="single" w:sz="4" w:space="0" w:color="auto"/>
            </w:tcBorders>
          </w:tcPr>
          <w:p w14:paraId="3396B218" w14:textId="77777777" w:rsidR="00157CBF" w:rsidRPr="00FD3ADB" w:rsidRDefault="00157CBF" w:rsidP="009F655C">
            <w:pPr>
              <w:rPr>
                <w:lang w:val="en-US"/>
              </w:rPr>
            </w:pPr>
          </w:p>
        </w:tc>
      </w:tr>
      <w:tr w:rsidR="00157CBF" w14:paraId="172E4CD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421170"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EA3EF1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2176945" w14:textId="77777777" w:rsidR="00157CBF" w:rsidRPr="00C601BD" w:rsidRDefault="00157CBF" w:rsidP="009F655C">
            <w:pPr>
              <w:pStyle w:val="TAC"/>
              <w:spacing w:before="20" w:after="20"/>
              <w:ind w:left="57" w:right="57"/>
              <w:jc w:val="left"/>
              <w:rPr>
                <w:lang w:val="en-US"/>
              </w:rPr>
            </w:pPr>
          </w:p>
        </w:tc>
      </w:tr>
      <w:tr w:rsidR="00157CBF" w14:paraId="00B2FD7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646A69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F723B43"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C584099" w14:textId="77777777" w:rsidR="00157CBF" w:rsidRDefault="00157CBF" w:rsidP="009F655C">
            <w:pPr>
              <w:pStyle w:val="TAC"/>
              <w:spacing w:before="20" w:after="20"/>
              <w:ind w:left="57" w:right="57"/>
              <w:jc w:val="left"/>
              <w:rPr>
                <w:lang w:val="en-US"/>
              </w:rPr>
            </w:pPr>
          </w:p>
        </w:tc>
      </w:tr>
      <w:tr w:rsidR="00157CBF" w14:paraId="0E2499E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DB23D1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F193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ED72148" w14:textId="77777777" w:rsidR="00157CBF" w:rsidRPr="00C601BD" w:rsidRDefault="00157CBF" w:rsidP="009F655C">
            <w:pPr>
              <w:pStyle w:val="TAC"/>
              <w:spacing w:before="20" w:after="20"/>
              <w:ind w:left="57" w:right="57"/>
              <w:jc w:val="left"/>
              <w:rPr>
                <w:lang w:val="en-US"/>
              </w:rPr>
            </w:pPr>
          </w:p>
        </w:tc>
      </w:tr>
      <w:tr w:rsidR="00157CBF" w14:paraId="7AB26B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D30149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892EC7A"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786D552" w14:textId="77777777" w:rsidR="00157CBF" w:rsidRPr="00C601BD" w:rsidRDefault="00157CBF" w:rsidP="009F655C">
            <w:pPr>
              <w:pStyle w:val="TAC"/>
              <w:spacing w:before="20" w:after="20"/>
              <w:ind w:left="57" w:right="57"/>
              <w:jc w:val="left"/>
              <w:rPr>
                <w:lang w:val="en-US"/>
              </w:rPr>
            </w:pPr>
          </w:p>
        </w:tc>
      </w:tr>
      <w:tr w:rsidR="00157CBF" w14:paraId="785F500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9DF70F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BFDA28C"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C51C780" w14:textId="77777777" w:rsidR="00157CBF" w:rsidRPr="00BB6BB3" w:rsidRDefault="00157CBF" w:rsidP="009F655C">
            <w:pPr>
              <w:pStyle w:val="TAC"/>
              <w:spacing w:before="20" w:after="20"/>
              <w:ind w:left="57" w:right="57"/>
              <w:jc w:val="left"/>
              <w:rPr>
                <w:lang w:val="en-GB"/>
              </w:rPr>
            </w:pPr>
          </w:p>
        </w:tc>
      </w:tr>
      <w:tr w:rsidR="00157CBF" w:rsidRPr="007D69F9" w14:paraId="37FA092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B8E87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6030425"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CC2CB31" w14:textId="77777777" w:rsidR="00157CBF" w:rsidRPr="00015D28" w:rsidRDefault="00157CBF" w:rsidP="009F655C">
            <w:pPr>
              <w:pStyle w:val="TAC"/>
              <w:spacing w:before="20" w:after="20"/>
              <w:ind w:left="57" w:right="57"/>
              <w:jc w:val="left"/>
              <w:rPr>
                <w:lang w:val="en-US"/>
              </w:rPr>
            </w:pPr>
          </w:p>
        </w:tc>
      </w:tr>
      <w:tr w:rsidR="00157CBF" w14:paraId="2126DA4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E3D8A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08D3E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FB5811B" w14:textId="77777777" w:rsidR="00157CBF" w:rsidRPr="00C601BD" w:rsidRDefault="00157CBF" w:rsidP="009F655C">
            <w:pPr>
              <w:pStyle w:val="TAC"/>
              <w:spacing w:before="20" w:after="20"/>
              <w:ind w:left="57" w:right="57"/>
              <w:jc w:val="left"/>
              <w:rPr>
                <w:lang w:val="en-US"/>
              </w:rPr>
            </w:pPr>
          </w:p>
        </w:tc>
      </w:tr>
      <w:tr w:rsidR="00157CBF" w14:paraId="2F8BA3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8FA36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37BFA8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6463C7E" w14:textId="77777777" w:rsidR="00157CBF" w:rsidRPr="00C601BD" w:rsidRDefault="00157CBF" w:rsidP="009F655C">
            <w:pPr>
              <w:pStyle w:val="TAC"/>
              <w:spacing w:before="20" w:after="20"/>
              <w:ind w:left="57" w:right="57"/>
              <w:jc w:val="left"/>
              <w:rPr>
                <w:lang w:val="en-US"/>
              </w:rPr>
            </w:pPr>
          </w:p>
        </w:tc>
      </w:tr>
      <w:tr w:rsidR="00157CBF" w14:paraId="51CB5AF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B1A12F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255E0EC"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A2A61C" w14:textId="77777777" w:rsidR="00157CBF" w:rsidRPr="00C601BD" w:rsidRDefault="00157CBF" w:rsidP="009F655C">
            <w:pPr>
              <w:pStyle w:val="TAC"/>
              <w:spacing w:before="20" w:after="20"/>
              <w:ind w:left="57" w:right="57"/>
              <w:jc w:val="left"/>
              <w:rPr>
                <w:lang w:val="en-US"/>
              </w:rPr>
            </w:pPr>
          </w:p>
        </w:tc>
      </w:tr>
      <w:tr w:rsidR="00157CBF" w14:paraId="189AFB7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16E551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C2D0D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CD1684C" w14:textId="77777777" w:rsidR="00157CBF" w:rsidRPr="00C601BD" w:rsidRDefault="00157CBF" w:rsidP="009F655C">
            <w:pPr>
              <w:pStyle w:val="TAC"/>
              <w:spacing w:before="20" w:after="20"/>
              <w:ind w:left="57" w:right="57"/>
              <w:jc w:val="left"/>
              <w:rPr>
                <w:lang w:val="en-US"/>
              </w:rPr>
            </w:pPr>
          </w:p>
        </w:tc>
      </w:tr>
    </w:tbl>
    <w:p w14:paraId="29703CE0" w14:textId="77777777" w:rsidR="00157CBF" w:rsidRDefault="00157CBF" w:rsidP="00336BC0">
      <w:pPr>
        <w:rPr>
          <w:b/>
          <w:lang w:eastAsia="zh-CN"/>
        </w:rPr>
      </w:pPr>
    </w:p>
    <w:p w14:paraId="2165A19E" w14:textId="52F5DBC6" w:rsidR="00157CBF" w:rsidRDefault="00157CBF" w:rsidP="00336BC0">
      <w:pPr>
        <w:rPr>
          <w:b/>
          <w:lang w:eastAsia="zh-CN"/>
        </w:rPr>
      </w:pPr>
    </w:p>
    <w:p w14:paraId="3CFD2FAB" w14:textId="581A8CCF" w:rsidR="00157CBF" w:rsidRDefault="00157CBF" w:rsidP="00336BC0">
      <w:pPr>
        <w:rPr>
          <w:b/>
          <w:lang w:eastAsia="zh-CN"/>
        </w:rPr>
      </w:pPr>
    </w:p>
    <w:p w14:paraId="0D98CB4D" w14:textId="354F151B" w:rsidR="00157CBF" w:rsidRDefault="00157CBF" w:rsidP="00157CBF">
      <w:pPr>
        <w:pStyle w:val="21"/>
        <w:rPr>
          <w:b/>
          <w:lang w:eastAsia="zh-CN"/>
        </w:rPr>
      </w:pPr>
      <w:r>
        <w:rPr>
          <w:b/>
          <w:lang w:eastAsia="zh-CN"/>
        </w:rPr>
        <w:t xml:space="preserve">3.2 </w:t>
      </w:r>
      <w:r>
        <w:t>[H568] Correction for periodic TEG reporting</w:t>
      </w:r>
      <w:r>
        <w:tab/>
      </w:r>
    </w:p>
    <w:p w14:paraId="0B06C47A" w14:textId="0026A719" w:rsidR="00157CBF" w:rsidRDefault="00726330" w:rsidP="00157CBF">
      <w:hyperlink r:id="rId16" w:tooltip="C:Usersmtk16923Documents3GPP Meetings202205 - RAN2_118-e, OnlineExtractsR2-2204998 [H568] Correction for periodic TEG reporting.docx" w:history="1">
        <w:r w:rsidR="00157CBF">
          <w:rPr>
            <w:rStyle w:val="af5"/>
          </w:rPr>
          <w:t>R2-2204998</w:t>
        </w:r>
      </w:hyperlink>
      <w:r w:rsidR="00157CBF">
        <w:t xml:space="preserve"> provides the changes on how to capture the periodic TEG reporting. Pls </w:t>
      </w:r>
      <w:r w:rsidR="00EF04F9">
        <w:t>check</w:t>
      </w:r>
      <w:r w:rsidR="00157CBF">
        <w:t xml:space="preserve"> the current rapporteur CR</w:t>
      </w:r>
      <w:r w:rsidR="00EF04F9">
        <w:t xml:space="preserve"> (</w:t>
      </w:r>
      <w:r w:rsidR="00EF04F9" w:rsidRPr="00D57E88">
        <w:t>R2-22xxxxx RRC Positioning CR_v00</w:t>
      </w:r>
      <w:r w:rsidR="00EF04F9">
        <w:t>)</w:t>
      </w:r>
      <w:r w:rsidR="00157CBF">
        <w:t xml:space="preserve"> and </w:t>
      </w:r>
      <w:r w:rsidR="00EF04F9">
        <w:t>express if any particular details from R2-2204998 is still needed.</w:t>
      </w:r>
    </w:p>
    <w:p w14:paraId="65E5111E" w14:textId="1FCE9E18" w:rsidR="00EF04F9" w:rsidRDefault="00EF04F9" w:rsidP="00157CBF"/>
    <w:tbl>
      <w:tblPr>
        <w:tblStyle w:val="aff4"/>
        <w:tblW w:w="10630" w:type="dxa"/>
        <w:tblLook w:val="04A0" w:firstRow="1" w:lastRow="0" w:firstColumn="1" w:lastColumn="0" w:noHBand="0" w:noVBand="1"/>
      </w:tblPr>
      <w:tblGrid>
        <w:gridCol w:w="5927"/>
        <w:gridCol w:w="4703"/>
      </w:tblGrid>
      <w:tr w:rsidR="00EF04F9" w14:paraId="75A9C4ED" w14:textId="2D0A1E89" w:rsidTr="00EF04F9">
        <w:trPr>
          <w:trHeight w:val="7031"/>
        </w:trPr>
        <w:tc>
          <w:tcPr>
            <w:tcW w:w="5933" w:type="dxa"/>
          </w:tcPr>
          <w:p w14:paraId="267C03FF" w14:textId="591621CC" w:rsidR="00EF04F9" w:rsidRPr="00EF04F9" w:rsidRDefault="00EF04F9" w:rsidP="00EF04F9">
            <w:pPr>
              <w:pStyle w:val="40"/>
              <w:outlineLvl w:val="3"/>
              <w:rPr>
                <w:u w:val="single"/>
              </w:rPr>
            </w:pPr>
            <w:bookmarkStart w:id="0" w:name="_Toc100929833"/>
            <w:r w:rsidRPr="00EF04F9">
              <w:rPr>
                <w:u w:val="single"/>
              </w:rPr>
              <w:lastRenderedPageBreak/>
              <w:t>OPTION 1</w:t>
            </w:r>
          </w:p>
          <w:p w14:paraId="495F590D" w14:textId="496AEFBD" w:rsidR="00EF04F9" w:rsidRPr="00740BCD" w:rsidRDefault="00EF04F9" w:rsidP="00EF04F9">
            <w:pPr>
              <w:pStyle w:val="40"/>
              <w:outlineLvl w:val="3"/>
            </w:pPr>
            <w:r w:rsidRPr="00740BCD">
              <w:t>5.7.14.2</w:t>
            </w:r>
            <w:r w:rsidRPr="00740BCD">
              <w:tab/>
              <w:t>Initiation</w:t>
            </w:r>
            <w:bookmarkEnd w:id="0"/>
          </w:p>
          <w:p w14:paraId="69E8248E" w14:textId="77777777" w:rsidR="00EF04F9" w:rsidRPr="00740BCD" w:rsidRDefault="00EF04F9" w:rsidP="00EF04F9">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09CF5DD1" w14:textId="77777777" w:rsidR="00EF04F9" w:rsidRPr="00740BCD" w:rsidRDefault="00EF04F9" w:rsidP="00EF04F9">
            <w:r w:rsidRPr="00740BCD">
              <w:t>Upon initiation of the procedure, the UE shall:</w:t>
            </w:r>
          </w:p>
          <w:p w14:paraId="734EC28F" w14:textId="77777777" w:rsidR="00EF04F9" w:rsidRPr="00740BCD" w:rsidDel="008E0F92" w:rsidRDefault="00EF04F9" w:rsidP="00EF04F9">
            <w:pPr>
              <w:pStyle w:val="B1"/>
              <w:rPr>
                <w:del w:id="1" w:author="Rapporteur_RIL_Class1" w:date="2022-04-23T21:39:00Z"/>
              </w:rPr>
            </w:pPr>
            <w:del w:id="2" w:author="Rapporteur_RIL_Class1" w:date="2022-04-23T21:39:00Z">
              <w:r w:rsidRPr="00740BCD" w:rsidDel="008E0F92">
                <w:delText>1&gt;</w:delText>
              </w:r>
              <w:r w:rsidRPr="00740BCD" w:rsidDel="008E0F92">
                <w:tab/>
                <w:delText xml:space="preserve">if </w:delText>
              </w:r>
              <w:r w:rsidRPr="00740BCD" w:rsidDel="008E0F92">
                <w:rPr>
                  <w:i/>
                </w:rPr>
                <w:delText>ue-TxTEG-RequestUL-TDOA-Config</w:delText>
              </w:r>
              <w:r w:rsidRPr="00740BCD" w:rsidDel="008E0F92">
                <w:delText xml:space="preserve"> in </w:delText>
              </w:r>
              <w:r w:rsidRPr="00740BCD" w:rsidDel="008E0F92">
                <w:rPr>
                  <w:i/>
                </w:rPr>
                <w:delText>SRS-Config IE</w:delText>
              </w:r>
              <w:r w:rsidRPr="00740BCD" w:rsidDel="008E0F92">
                <w:delText xml:space="preserve"> is configured to request the association between UL SRS Resource for positioning and Tx TEG:</w:delText>
              </w:r>
            </w:del>
          </w:p>
          <w:p w14:paraId="2F8AEB86" w14:textId="77777777" w:rsidR="00EF04F9" w:rsidRPr="007C26AC" w:rsidRDefault="00EF04F9" w:rsidP="00EF04F9">
            <w:pPr>
              <w:pStyle w:val="B1"/>
            </w:pPr>
            <w:del w:id="3" w:author="Rapporteur_RIL_Class1" w:date="2022-04-23T21:15:00Z">
              <w:r w:rsidRPr="002E1BAF" w:rsidDel="002C6D40">
                <w:delText>2</w:delText>
              </w:r>
            </w:del>
            <w:ins w:id="4" w:author="Rapporteur_RIL_Class1" w:date="2022-04-23T21:15:00Z">
              <w:r w:rsidRPr="002E1BAF">
                <w:t>1</w:t>
              </w:r>
            </w:ins>
            <w:r w:rsidRPr="006D5093">
              <w:t>&gt;</w:t>
            </w:r>
            <w:r w:rsidRPr="007C26AC">
              <w:t xml:space="preserve"> initiate transmission of the </w:t>
            </w:r>
            <w:r w:rsidRPr="00EF04F9">
              <w:t>UEPositioningAssistanceInfo</w:t>
            </w:r>
            <w:r w:rsidRPr="002E1BAF">
              <w:t xml:space="preserve"> message in accordance with </w:t>
            </w:r>
            <w:r w:rsidRPr="006D5093">
              <w:t>5.7.14</w:t>
            </w:r>
            <w:r w:rsidRPr="007C26AC">
              <w:t>.3 to provide the association.</w:t>
            </w:r>
          </w:p>
          <w:p w14:paraId="7F7A4C04" w14:textId="77777777" w:rsidR="00EF04F9" w:rsidRPr="00740BCD" w:rsidRDefault="00EF04F9" w:rsidP="00EF04F9">
            <w:pPr>
              <w:pStyle w:val="40"/>
              <w:outlineLvl w:val="3"/>
            </w:pPr>
            <w:bookmarkStart w:id="5" w:name="_Toc100929834"/>
            <w:r w:rsidRPr="00740BCD">
              <w:t>5.7.14</w:t>
            </w:r>
            <w:r w:rsidRPr="00740BCD">
              <w:rPr>
                <w:lang w:eastAsia="zh-CN"/>
              </w:rPr>
              <w:t>.3</w:t>
            </w:r>
            <w:r w:rsidRPr="00740BCD">
              <w:rPr>
                <w:lang w:eastAsia="zh-CN"/>
              </w:rPr>
              <w:tab/>
            </w:r>
            <w:r w:rsidRPr="00740BCD">
              <w:t xml:space="preserve">Actions related to transmission of </w:t>
            </w:r>
            <w:r w:rsidRPr="00740BCD">
              <w:rPr>
                <w:i/>
              </w:rPr>
              <w:t xml:space="preserve">UEPositioningAssistanceInfo </w:t>
            </w:r>
            <w:r w:rsidRPr="00740BCD">
              <w:t>message</w:t>
            </w:r>
            <w:bookmarkEnd w:id="5"/>
          </w:p>
          <w:p w14:paraId="11C33B94" w14:textId="77777777" w:rsidR="00EF04F9" w:rsidRPr="00740BCD" w:rsidRDefault="00EF04F9" w:rsidP="00EF04F9">
            <w:r w:rsidRPr="00740BCD">
              <w:t xml:space="preserve">The UE shall set the contents of the </w:t>
            </w:r>
            <w:r w:rsidRPr="00740BCD">
              <w:rPr>
                <w:i/>
              </w:rPr>
              <w:t>UEPositioningAssistanceInfo</w:t>
            </w:r>
            <w:r w:rsidRPr="00740BCD">
              <w:t xml:space="preserve"> message as follows:</w:t>
            </w:r>
          </w:p>
          <w:p w14:paraId="09D155A4" w14:textId="77777777" w:rsidR="00EF04F9" w:rsidRDefault="00EF04F9" w:rsidP="00EF04F9">
            <w:pPr>
              <w:pStyle w:val="B1"/>
              <w:rPr>
                <w:ins w:id="6" w:author="Rapporteur_RIL_Class1" w:date="2022-04-23T21:31:00Z"/>
              </w:rPr>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7.14.2;</w:t>
            </w:r>
          </w:p>
          <w:p w14:paraId="3ECF22E2" w14:textId="77777777" w:rsidR="00EF04F9" w:rsidRPr="008E0F92" w:rsidRDefault="00EF04F9" w:rsidP="00EF04F9">
            <w:pPr>
              <w:pStyle w:val="B2"/>
            </w:pPr>
            <w:ins w:id="7" w:author="Rapporteur_RIL_Class1" w:date="2022-04-23T21:31:00Z">
              <w:r>
                <w:t xml:space="preserve">2&gt;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ins>
            <w:ins w:id="8" w:author="Rapporteur_RIL_Class1" w:date="2022-04-23T21:34:00Z">
              <w:r>
                <w:t xml:space="preserve">with </w:t>
              </w:r>
              <w:r w:rsidRPr="00EF04F9">
                <w:rPr>
                  <w:i/>
                </w:rPr>
                <w:t>periodicReporting</w:t>
              </w:r>
            </w:ins>
            <w:ins w:id="9" w:author="Rapporteur_RIL_Class1" w:date="2022-04-23T21:38:00Z">
              <w:r>
                <w:t>;</w:t>
              </w:r>
            </w:ins>
          </w:p>
          <w:p w14:paraId="2B7A1BAF" w14:textId="77777777" w:rsidR="00EF04F9" w:rsidRDefault="00EF04F9" w:rsidP="00EF04F9">
            <w:pPr>
              <w:pStyle w:val="B3"/>
              <w:rPr>
                <w:ins w:id="10" w:author="Rapporteur_RIL_Class1" w:date="2022-04-23T21:35:00Z"/>
              </w:rPr>
            </w:pPr>
            <w:del w:id="11" w:author="Rapporteur_RIL_Class1" w:date="2022-04-23T21:33:00Z">
              <w:r w:rsidRPr="00740BCD" w:rsidDel="006514B8">
                <w:delText>2</w:delText>
              </w:r>
            </w:del>
            <w:ins w:id="12" w:author="Rapporteur_RIL_Class1" w:date="2022-04-23T21:33:00Z">
              <w:r>
                <w:t>3</w:t>
              </w:r>
            </w:ins>
            <w:r w:rsidRPr="00740BCD">
              <w:t>&gt;</w:t>
            </w:r>
            <w:r>
              <w:rPr>
                <w:lang w:eastAsia="ko-KR"/>
              </w:rPr>
              <w:t xml:space="preserve"> </w:t>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d="13" w:author="Rapporteur_RIL_Class1" w:date="2022-04-23T21:33:00Z">
              <w:r>
                <w:rPr>
                  <w:lang w:eastAsia="zh-CN"/>
                </w:rPr>
                <w:t xml:space="preserve"> </w:t>
              </w:r>
            </w:ins>
            <w:ins w:id="14" w:author="Rapporteur_RIL_Class1" w:date="2022-04-23T21:39:00Z">
              <w:r>
                <w:rPr>
                  <w:lang w:eastAsia="zh-CN"/>
                </w:rPr>
                <w:t>on</w:t>
              </w:r>
            </w:ins>
            <w:ins w:id="15" w:author="Rapporteur_RIL_Class1" w:date="2022-04-23T21:33:00Z">
              <w:r>
                <w:rPr>
                  <w:lang w:eastAsia="zh-CN"/>
                </w:rPr>
                <w:t xml:space="preserve"> expiry of</w:t>
              </w:r>
            </w:ins>
            <w:ins w:id="16" w:author="Rapporteur_RIL_Class1" w:date="2022-04-23T21:35:00Z">
              <w:r>
                <w:rPr>
                  <w:lang w:eastAsia="zh-CN"/>
                </w:rPr>
                <w:t xml:space="preserve"> each</w:t>
              </w:r>
            </w:ins>
            <w:ins w:id="17" w:author="Rapporteur_RIL_Class1" w:date="2022-04-23T21:33:00Z">
              <w:r>
                <w:rPr>
                  <w:lang w:eastAsia="zh-CN"/>
                </w:rPr>
                <w:t xml:space="preserve"> configured period</w:t>
              </w:r>
            </w:ins>
            <w:r w:rsidRPr="00740BCD">
              <w:t>;</w:t>
            </w:r>
          </w:p>
          <w:p w14:paraId="0684CB6A" w14:textId="77777777" w:rsidR="00EF04F9" w:rsidRPr="00740BCD" w:rsidRDefault="00EF04F9" w:rsidP="00EF04F9">
            <w:pPr>
              <w:pStyle w:val="B2"/>
              <w:rPr>
                <w:ins w:id="18" w:author="Rapporteur_RIL_Class1" w:date="2022-04-23T21:35:00Z"/>
              </w:rPr>
            </w:pPr>
            <w:ins w:id="19" w:author="Rapporteur_RIL_Class1" w:date="2022-04-23T21:35:00Z">
              <w:r>
                <w:t xml:space="preserve">2&gt; else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r>
                <w:t xml:space="preserve">with </w:t>
              </w:r>
              <w:r>
                <w:rPr>
                  <w:i/>
                </w:rPr>
                <w:t>oneShot</w:t>
              </w:r>
              <w:r w:rsidRPr="00740BCD">
                <w:t>:</w:t>
              </w:r>
            </w:ins>
          </w:p>
          <w:p w14:paraId="2F7C55E2" w14:textId="77777777" w:rsidR="00EF04F9" w:rsidRPr="00740BCD" w:rsidRDefault="00EF04F9" w:rsidP="00EF04F9">
            <w:pPr>
              <w:pStyle w:val="B3"/>
            </w:pPr>
            <w:ins w:id="20" w:author="Rapporteur_RIL_Class1" w:date="2022-04-23T21:35:00Z">
              <w:r>
                <w:t>3</w:t>
              </w:r>
              <w:r w:rsidRPr="00740BCD">
                <w:t>&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ns w:id="21" w:author="Rapportuer_AT118e" w:date="2022-05-09T23:01:00Z">
              <w:r>
                <w:rPr>
                  <w:lang w:eastAsia="zh-CN"/>
                </w:rPr>
                <w:t xml:space="preserve"> only one time</w:t>
              </w:r>
            </w:ins>
            <w:r>
              <w:rPr>
                <w:lang w:eastAsia="zh-CN"/>
              </w:rPr>
              <w:t>.</w:t>
            </w:r>
          </w:p>
          <w:p w14:paraId="719ED6F7" w14:textId="77777777" w:rsidR="00EF04F9" w:rsidRDefault="00EF04F9" w:rsidP="00EF04F9">
            <w:pPr>
              <w:rPr>
                <w:b/>
                <w:lang w:eastAsia="zh-CN"/>
              </w:rPr>
            </w:pPr>
          </w:p>
        </w:tc>
        <w:tc>
          <w:tcPr>
            <w:tcW w:w="4697" w:type="dxa"/>
          </w:tcPr>
          <w:p w14:paraId="51681BB3" w14:textId="448D6CA6" w:rsidR="00EF04F9" w:rsidRPr="00EF04F9" w:rsidRDefault="00EF04F9" w:rsidP="00EF04F9">
            <w:pPr>
              <w:pStyle w:val="40"/>
              <w:outlineLvl w:val="3"/>
              <w:rPr>
                <w:rFonts w:eastAsiaTheme="minorEastAsia"/>
                <w:u w:val="single"/>
              </w:rPr>
            </w:pPr>
            <w:r w:rsidRPr="00EF04F9">
              <w:rPr>
                <w:rFonts w:eastAsiaTheme="minorEastAsia"/>
                <w:u w:val="single"/>
              </w:rPr>
              <w:t>OPTION 2</w:t>
            </w:r>
          </w:p>
          <w:p w14:paraId="20FE8624" w14:textId="7552318F" w:rsidR="00EF04F9" w:rsidRDefault="00EF04F9" w:rsidP="00EF04F9">
            <w:pPr>
              <w:pStyle w:val="40"/>
              <w:outlineLvl w:val="3"/>
              <w:rPr>
                <w:rFonts w:eastAsiaTheme="minorEastAsia"/>
                <w:lang w:eastAsia="en-US"/>
              </w:rPr>
            </w:pPr>
            <w:r>
              <w:rPr>
                <w:rFonts w:eastAsiaTheme="minorEastAsia"/>
              </w:rPr>
              <w:t>5.7.14.2</w:t>
            </w:r>
            <w:r>
              <w:rPr>
                <w:rFonts w:eastAsiaTheme="minorEastAsia"/>
              </w:rPr>
              <w:tab/>
              <w:t>Initiation</w:t>
            </w:r>
          </w:p>
          <w:p w14:paraId="5F6CD1F1" w14:textId="77777777" w:rsidR="00EF04F9" w:rsidRDefault="00EF04F9" w:rsidP="00EF04F9">
            <w:pPr>
              <w:rPr>
                <w:rFonts w:eastAsiaTheme="minorEastAsia"/>
              </w:rPr>
            </w:pPr>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6CBEF399" w14:textId="77777777" w:rsidR="00EF04F9" w:rsidRDefault="00EF04F9" w:rsidP="00EF04F9">
            <w:r>
              <w:t>Upon initiation of the procedure, the UE shall:</w:t>
            </w:r>
          </w:p>
          <w:p w14:paraId="749427BE" w14:textId="77777777" w:rsidR="00EF04F9" w:rsidRDefault="00EF04F9" w:rsidP="00EF04F9">
            <w:pPr>
              <w:pStyle w:val="B1"/>
              <w:rPr>
                <w:del w:id="22" w:author="Huawei-YinghaoGuo" w:date="2022-03-30T23:01:00Z"/>
              </w:rPr>
            </w:pPr>
            <w:del w:id="23" w:author="Huawei-YinghaoGuo" w:date="2022-03-30T23:01:00Z">
              <w:r>
                <w:delText>1&gt;</w:delText>
              </w:r>
              <w:r>
                <w:tab/>
                <w:delText xml:space="preserve">if </w:delText>
              </w:r>
              <w:r>
                <w:rPr>
                  <w:i/>
                </w:rPr>
                <w:delText>u</w:delText>
              </w:r>
              <w:r>
                <w:rPr>
                  <w:i/>
                  <w:lang w:val="en-US"/>
                </w:rPr>
                <w:delText>e-TxTEG-RequestUL-TDOA-Config</w:delText>
              </w:r>
              <w:r>
                <w:delText xml:space="preserve"> in </w:delText>
              </w:r>
              <w:r>
                <w:rPr>
                  <w:i/>
                </w:rPr>
                <w:delText>SRS-Config IE</w:delText>
              </w:r>
              <w:r>
                <w:delText xml:space="preserve"> is configured to request the association between UL SRS Resource for positioning and Tx TEG:</w:delText>
              </w:r>
            </w:del>
          </w:p>
          <w:p w14:paraId="72C5AB44" w14:textId="77777777" w:rsidR="00EF04F9" w:rsidRDefault="00EF04F9" w:rsidP="00EF04F9">
            <w:pPr>
              <w:pStyle w:val="B1"/>
              <w:rPr>
                <w:ins w:id="24" w:author="Huawei-YinghaoGuo" w:date="2022-03-30T23:02:00Z"/>
              </w:rPr>
            </w:pPr>
            <w:ins w:id="25" w:author="Huawei-YinghaoGuo" w:date="2022-03-30T23:01:00Z">
              <w:r>
                <w:t>1</w:t>
              </w:r>
            </w:ins>
            <w:del w:id="26" w:author="Huawei-YinghaoGuo" w:date="2022-03-30T23:01:00Z">
              <w:r>
                <w:delText>2</w:delText>
              </w:r>
            </w:del>
            <w:r>
              <w:t>&gt;</w:t>
            </w:r>
            <w:r>
              <w:tab/>
              <w:t xml:space="preserve">initiate transmission of the </w:t>
            </w:r>
            <w:r>
              <w:rPr>
                <w:i/>
                <w:iCs/>
              </w:rPr>
              <w:t>UEPositioningAssistanceInfo</w:t>
            </w:r>
            <w:r>
              <w:t xml:space="preserve"> message in accordance with 5.7.14.3 to provide the association.</w:t>
            </w:r>
          </w:p>
          <w:p w14:paraId="24484AAA" w14:textId="77777777" w:rsidR="00EF04F9" w:rsidRDefault="00EF04F9" w:rsidP="00EF04F9">
            <w:pPr>
              <w:pStyle w:val="B1"/>
              <w:rPr>
                <w:ins w:id="27" w:author="Huawei-YinghaoGuo" w:date="2022-03-30T23:03:00Z"/>
              </w:rPr>
            </w:pPr>
            <w:ins w:id="28" w:author="Huawei-YinghaoGuo" w:date="2022-03-30T23:02:00Z">
              <w:r>
                <w:t>1&gt;</w:t>
              </w:r>
              <w:r>
                <w:tab/>
                <w:t xml:space="preserve">if the UE is configured with </w:t>
              </w:r>
              <w:r>
                <w:rPr>
                  <w:i/>
                </w:rPr>
                <w:t>periodicReporting</w:t>
              </w:r>
              <w:r>
                <w:t xml:space="preserve"> within the field </w:t>
              </w:r>
            </w:ins>
            <w:ins w:id="29" w:author="Huawei-YinghaoGuo" w:date="2022-03-30T23:03:00Z">
              <w:r>
                <w:rPr>
                  <w:i/>
                </w:rPr>
                <w:t>ue-TxTEG-RequestUL-TDOA-Config</w:t>
              </w:r>
              <w:r>
                <w:t>:</w:t>
              </w:r>
            </w:ins>
          </w:p>
          <w:p w14:paraId="04651216" w14:textId="77777777" w:rsidR="00EF04F9" w:rsidRDefault="00EF04F9" w:rsidP="00EF04F9">
            <w:pPr>
              <w:pStyle w:val="B2"/>
              <w:rPr>
                <w:ins w:id="30" w:author="Huawei-YinghaoGuo" w:date="2022-03-30T22:55:00Z"/>
                <w:i/>
                <w:lang w:eastAsia="zh-CN"/>
              </w:rPr>
            </w:pPr>
            <w:ins w:id="31" w:author="Huawei-YinghaoGuo" w:date="2022-03-30T23:03:00Z">
              <w:r>
                <w:rPr>
                  <w:lang w:eastAsia="zh-CN"/>
                </w:rPr>
                <w:t>2&gt;</w:t>
              </w:r>
              <w:r>
                <w:rPr>
                  <w:lang w:eastAsia="zh-CN"/>
                </w:rPr>
                <w:tab/>
                <w:t xml:space="preserve">start the periodical reporting timer with the value of </w:t>
              </w:r>
              <w:r>
                <w:rPr>
                  <w:i/>
                  <w:lang w:eastAsia="zh-CN"/>
                </w:rPr>
                <w:t>periodicReporting</w:t>
              </w:r>
              <w:r>
                <w:rPr>
                  <w:lang w:eastAsia="zh-CN"/>
                </w:rPr>
                <w:t xml:space="preserve"> as defined within the field </w:t>
              </w:r>
              <w:r>
                <w:rPr>
                  <w:i/>
                  <w:lang w:eastAsia="zh-CN"/>
                </w:rPr>
                <w:t>ue-TxTEG</w:t>
              </w:r>
            </w:ins>
            <w:ins w:id="32" w:author="Huawei-YinghaoGuo" w:date="2022-03-30T23:04:00Z">
              <w:r>
                <w:rPr>
                  <w:i/>
                  <w:lang w:eastAsia="zh-CN"/>
                </w:rPr>
                <w:t>-RequestUL-TDOA-Config</w:t>
              </w:r>
            </w:ins>
          </w:p>
          <w:p w14:paraId="34737D8E" w14:textId="77777777" w:rsidR="00EF04F9" w:rsidRDefault="00EF04F9" w:rsidP="00EF04F9">
            <w:pPr>
              <w:pStyle w:val="B2"/>
              <w:ind w:left="0" w:firstLine="0"/>
              <w:rPr>
                <w:ins w:id="33" w:author="Huawei-YinghaoGuo" w:date="2022-03-30T23:01:00Z"/>
                <w:lang w:eastAsia="zh-CN"/>
              </w:rPr>
            </w:pPr>
            <w:ins w:id="34" w:author="Huawei-YinghaoGuo" w:date="2022-03-30T23:01:00Z">
              <w:r>
                <w:rPr>
                  <w:lang w:eastAsia="zh-CN"/>
                </w:rPr>
                <w:t>The UE shall</w:t>
              </w:r>
            </w:ins>
            <w:ins w:id="35" w:author="Huawei-YinghaoGuo" w:date="2022-03-30T23:04:00Z">
              <w:r>
                <w:rPr>
                  <w:lang w:eastAsia="zh-CN"/>
                </w:rPr>
                <w:t>:</w:t>
              </w:r>
            </w:ins>
          </w:p>
          <w:p w14:paraId="4DA486D4" w14:textId="77777777" w:rsidR="00EF04F9" w:rsidRDefault="00EF04F9" w:rsidP="00EF04F9">
            <w:pPr>
              <w:pStyle w:val="B1"/>
              <w:rPr>
                <w:ins w:id="36" w:author="Huawei-YinghaoGuo" w:date="2022-03-30T22:55:00Z"/>
                <w:lang w:eastAsia="en-US"/>
              </w:rPr>
            </w:pPr>
            <w:ins w:id="37" w:author="Huawei-YinghaoGuo" w:date="2022-03-30T23:01:00Z">
              <w:r>
                <w:t>1</w:t>
              </w:r>
            </w:ins>
            <w:ins w:id="38" w:author="Huawei-YinghaoGuo" w:date="2022-03-30T22:55:00Z">
              <w:r>
                <w:t>&gt;</w:t>
              </w:r>
              <w:r>
                <w:tab/>
                <w:t>upon expiry of the periodical reporting timer:</w:t>
              </w:r>
            </w:ins>
          </w:p>
          <w:p w14:paraId="3BD54F7A" w14:textId="77777777" w:rsidR="00EF04F9" w:rsidRDefault="00EF04F9" w:rsidP="00EF04F9">
            <w:pPr>
              <w:pStyle w:val="B2"/>
              <w:rPr>
                <w:ins w:id="39" w:author="Huawei-YinghaoGuo" w:date="2022-03-30T22:56:00Z"/>
              </w:rPr>
            </w:pPr>
            <w:ins w:id="40" w:author="Huawei-YinghaoGuo" w:date="2022-03-30T23:02:00Z">
              <w:r>
                <w:t>2</w:t>
              </w:r>
            </w:ins>
            <w:ins w:id="41" w:author="Huawei-YinghaoGuo" w:date="2022-03-30T22:55:00Z">
              <w:r>
                <w:t>&gt;</w:t>
              </w:r>
              <w:r>
                <w:tab/>
                <w:t>initiate the reporting procedure</w:t>
              </w:r>
            </w:ins>
            <w:ins w:id="42" w:author="Huawei-YinghaoGuo" w:date="2022-04-02T17:23:00Z">
              <w:r>
                <w:t xml:space="preserve"> for UE Tx TEG assocaition</w:t>
              </w:r>
            </w:ins>
            <w:ins w:id="43" w:author="Huawei-YinghaoGuo" w:date="2022-03-30T22:55:00Z">
              <w:r>
                <w:t>, as specified in 5.</w:t>
              </w:r>
            </w:ins>
            <w:ins w:id="44" w:author="Huawei-YinghaoGuo" w:date="2022-03-30T23:05:00Z">
              <w:r>
                <w:t>7.</w:t>
              </w:r>
            </w:ins>
            <w:ins w:id="45" w:author="Huawei-YinghaoGuo" w:date="2022-04-24T17:27:00Z">
              <w:r>
                <w:t>14</w:t>
              </w:r>
            </w:ins>
            <w:ins w:id="46" w:author="Huawei-YinghaoGuo" w:date="2022-03-30T23:05:00Z">
              <w:r>
                <w:t>.3</w:t>
              </w:r>
            </w:ins>
            <w:ins w:id="47" w:author="Huawei-YinghaoGuo" w:date="2022-03-30T22:55:00Z">
              <w:r>
                <w:t>.</w:t>
              </w:r>
            </w:ins>
          </w:p>
          <w:p w14:paraId="0156DAB5" w14:textId="77777777" w:rsidR="00EF04F9" w:rsidRDefault="00EF04F9" w:rsidP="00EF04F9">
            <w:pPr>
              <w:pStyle w:val="B2"/>
              <w:rPr>
                <w:ins w:id="48" w:author="Huawei-YinghaoGuo" w:date="2022-03-30T22:55:00Z"/>
                <w:lang w:eastAsia="zh-CN"/>
              </w:rPr>
            </w:pPr>
            <w:ins w:id="49" w:author="Huawei-YinghaoGuo" w:date="2022-03-30T23:02:00Z">
              <w:r>
                <w:rPr>
                  <w:lang w:eastAsia="zh-CN"/>
                </w:rPr>
                <w:t>2</w:t>
              </w:r>
            </w:ins>
            <w:ins w:id="50" w:author="Huawei-YinghaoGuo" w:date="2022-03-30T22:56:00Z">
              <w:r>
                <w:rPr>
                  <w:lang w:eastAsia="zh-CN"/>
                </w:rPr>
                <w:t>&gt;</w:t>
              </w:r>
              <w:r>
                <w:rPr>
                  <w:lang w:eastAsia="zh-CN"/>
                </w:rPr>
                <w:tab/>
              </w:r>
            </w:ins>
            <w:ins w:id="51" w:author="Huawei-YinghaoGuo" w:date="2022-04-24T17:43:00Z">
              <w:r>
                <w:rPr>
                  <w:lang w:eastAsia="zh-CN"/>
                </w:rPr>
                <w:t>re-</w:t>
              </w:r>
            </w:ins>
            <w:ins w:id="52" w:author="Huawei-YinghaoGuo" w:date="2022-03-30T22:58:00Z">
              <w:r>
                <w:t xml:space="preserve">start the periodical reporting timer with the value of </w:t>
              </w:r>
            </w:ins>
            <w:ins w:id="53" w:author="Huawei-YinghaoGuo" w:date="2022-04-24T17:46:00Z">
              <w:r>
                <w:rPr>
                  <w:i/>
                  <w:lang w:eastAsia="zh-CN"/>
                </w:rPr>
                <w:t xml:space="preserve">periodicReporting </w:t>
              </w:r>
            </w:ins>
            <w:ins w:id="54" w:author="Huawei-YinghaoGuo" w:date="2022-03-30T22:58:00Z">
              <w:r>
                <w:t>as defined within</w:t>
              </w:r>
            </w:ins>
            <w:ins w:id="55" w:author="Huawei-YinghaoGuo" w:date="2022-03-30T23:00:00Z">
              <w:r>
                <w:t xml:space="preserve"> </w:t>
              </w:r>
            </w:ins>
            <w:ins w:id="56" w:author="Huawei-YinghaoGuo" w:date="2022-03-30T23:04:00Z">
              <w:r>
                <w:t xml:space="preserve">the field </w:t>
              </w:r>
            </w:ins>
            <w:proofErr w:type="spellStart"/>
            <w:ins w:id="57" w:author="Huawei-YinghaoGuo" w:date="2022-04-24T17:46:00Z">
              <w:r>
                <w:rPr>
                  <w:i/>
                  <w:lang w:val="en-US"/>
                </w:rPr>
                <w:t>ue</w:t>
              </w:r>
            </w:ins>
            <w:ins w:id="58" w:author="Huawei-YinghaoGuo" w:date="2022-03-30T23:00:00Z">
              <w:r>
                <w:rPr>
                  <w:i/>
                  <w:lang w:val="en-US"/>
                </w:rPr>
                <w:t>-TxTEG-RequestUL-TDOA-Config</w:t>
              </w:r>
              <w:proofErr w:type="spellEnd"/>
              <w:r>
                <w:rPr>
                  <w:i/>
                  <w:lang w:val="en-US"/>
                </w:rPr>
                <w:t>.</w:t>
              </w:r>
            </w:ins>
          </w:p>
          <w:p w14:paraId="7C110DFE" w14:textId="77777777" w:rsidR="00EF04F9" w:rsidRDefault="00EF04F9" w:rsidP="00EF04F9">
            <w:pPr>
              <w:pStyle w:val="B2"/>
              <w:rPr>
                <w:lang w:eastAsia="en-US"/>
              </w:rPr>
            </w:pPr>
          </w:p>
          <w:p w14:paraId="3552CAFA" w14:textId="77777777" w:rsidR="00EF04F9" w:rsidRDefault="00EF04F9" w:rsidP="00EF04F9">
            <w:pPr>
              <w:pStyle w:val="40"/>
              <w:outlineLvl w:val="3"/>
              <w:rPr>
                <w:rFonts w:eastAsiaTheme="minorEastAsia"/>
              </w:rPr>
            </w:pPr>
            <w:r>
              <w:rPr>
                <w:rFonts w:eastAsiaTheme="minorEastAsia"/>
              </w:rPr>
              <w:t>5.</w:t>
            </w:r>
            <w:r>
              <w:rPr>
                <w:rFonts w:eastAsiaTheme="minorEastAsia"/>
                <w:lang w:eastAsia="zh-CN"/>
              </w:rPr>
              <w:t>7.14.3</w:t>
            </w:r>
            <w:r>
              <w:rPr>
                <w:rFonts w:eastAsiaTheme="minorEastAsia"/>
                <w:lang w:eastAsia="zh-CN"/>
              </w:rPr>
              <w:tab/>
            </w:r>
            <w:r>
              <w:rPr>
                <w:rFonts w:eastAsiaTheme="minorEastAsia"/>
              </w:rPr>
              <w:t xml:space="preserve">Actions related to transmission of </w:t>
            </w:r>
            <w:r>
              <w:rPr>
                <w:rFonts w:eastAsiaTheme="minorEastAsia"/>
                <w:i/>
              </w:rPr>
              <w:t xml:space="preserve">UEPositioningAssistanceInfo </w:t>
            </w:r>
            <w:r>
              <w:rPr>
                <w:rFonts w:eastAsiaTheme="minorEastAsia"/>
              </w:rPr>
              <w:t>message</w:t>
            </w:r>
          </w:p>
          <w:p w14:paraId="4441A805" w14:textId="77777777" w:rsidR="00EF04F9" w:rsidRDefault="00EF04F9" w:rsidP="00EF04F9">
            <w:pPr>
              <w:rPr>
                <w:rFonts w:eastAsiaTheme="minorEastAsia"/>
              </w:rPr>
            </w:pPr>
            <w:r>
              <w:t xml:space="preserve">The UE shall set the contents of the </w:t>
            </w:r>
            <w:r>
              <w:rPr>
                <w:i/>
              </w:rPr>
              <w:t>UEPositioningAssistanceInfo</w:t>
            </w:r>
            <w:r>
              <w:t xml:space="preserve"> message as follows:</w:t>
            </w:r>
          </w:p>
          <w:p w14:paraId="25D7A16F" w14:textId="77777777" w:rsidR="00EF04F9" w:rsidRDefault="00EF04F9" w:rsidP="00EF04F9">
            <w:pPr>
              <w:pStyle w:val="B1"/>
              <w:rPr>
                <w:ins w:id="59" w:author="Huawei-YinghaoGuo" w:date="2022-03-30T23:19:00Z"/>
              </w:rPr>
            </w:pPr>
            <w:r>
              <w:t>1&gt;</w:t>
            </w:r>
            <w:r>
              <w:tab/>
              <w:t xml:space="preserve">if </w:t>
            </w:r>
            <w:del w:id="60" w:author="Huawei-YinghaoGuo" w:date="2022-03-30T23:18:00Z">
              <w:r>
                <w:delText xml:space="preserve">transmission of the </w:delText>
              </w:r>
              <w:r>
                <w:rPr>
                  <w:i/>
                </w:rPr>
                <w:delText>UEPositioningAssistanceInfo</w:delText>
              </w:r>
              <w:r>
                <w:delText xml:space="preserve"> message is initiated to provide the association between UL SRS Resource for positioning and Tx TEG according to 5.X.2.2;</w:delText>
              </w:r>
            </w:del>
            <w:ins w:id="61" w:author="Huawei-YinghaoGuo" w:date="2022-03-30T23:18:00Z">
              <w:r>
                <w:rPr>
                  <w:i/>
                </w:rPr>
                <w:t xml:space="preserve">oneShot </w:t>
              </w:r>
              <w:r>
                <w:t xml:space="preserve">is configured within the field </w:t>
              </w:r>
              <w:r>
                <w:rPr>
                  <w:i/>
                </w:rPr>
                <w:t>ue-TxTEG-Request</w:t>
              </w:r>
            </w:ins>
            <w:ins w:id="62" w:author="Huawei-YinghaoGuo" w:date="2022-03-30T23:19:00Z">
              <w:r>
                <w:rPr>
                  <w:i/>
                </w:rPr>
                <w:t>UL-TDOA-Config</w:t>
              </w:r>
              <w:r>
                <w:t>; or</w:t>
              </w:r>
            </w:ins>
          </w:p>
          <w:p w14:paraId="5C58DC17" w14:textId="77777777" w:rsidR="00EF04F9" w:rsidRDefault="00EF04F9" w:rsidP="00EF04F9">
            <w:pPr>
              <w:pStyle w:val="B1"/>
            </w:pPr>
            <w:ins w:id="63" w:author="Huawei-YinghaoGuo" w:date="2022-03-30T23:19:00Z">
              <w:r>
                <w:lastRenderedPageBreak/>
                <w:t>1&gt;</w:t>
              </w:r>
              <w:r>
                <w:tab/>
                <w:t xml:space="preserve">if </w:t>
              </w:r>
              <w:r>
                <w:rPr>
                  <w:i/>
                </w:rPr>
                <w:t>periodicReporting</w:t>
              </w:r>
              <w:r>
                <w:t xml:space="preserve"> i</w:t>
              </w:r>
            </w:ins>
            <w:ins w:id="64" w:author="Huawei-YinghaoGuo" w:date="2022-03-30T23:20:00Z">
              <w:r>
                <w:t xml:space="preserve">s configured within the field </w:t>
              </w:r>
              <w:r>
                <w:rPr>
                  <w:i/>
                </w:rPr>
                <w:t xml:space="preserve">ue-TxTEG-RequestUL-TDOA-Config </w:t>
              </w:r>
              <w:r>
                <w:t xml:space="preserve">and this is the first transmission of </w:t>
              </w:r>
              <w:r>
                <w:rPr>
                  <w:i/>
                </w:rPr>
                <w:t>UEPositioningInfo</w:t>
              </w:r>
              <w:r>
                <w:t xml:space="preserve"> message after </w:t>
              </w:r>
            </w:ins>
            <w:ins w:id="65" w:author="Huawei-YinghaoGuo" w:date="2022-03-30T23:21:00Z">
              <w:r>
                <w:t>initiation:</w:t>
              </w:r>
            </w:ins>
          </w:p>
          <w:p w14:paraId="5800441B" w14:textId="77777777" w:rsidR="00EF04F9" w:rsidRDefault="00EF04F9" w:rsidP="00EF04F9">
            <w:pPr>
              <w:pStyle w:val="B2"/>
              <w:rPr>
                <w:ins w:id="66" w:author="Huawei-YinghaoGuo" w:date="2022-03-30T23:21:00Z"/>
              </w:rPr>
            </w:pPr>
            <w:r>
              <w:t>2&gt;</w:t>
            </w:r>
            <w:r>
              <w:rPr>
                <w:lang w:eastAsia="ko-KR"/>
              </w:rPr>
              <w:tab/>
            </w:r>
            <w:r>
              <w:t>include</w:t>
            </w:r>
            <w:ins w:id="67" w:author="Huawei-YinghaoGuo" w:date="2022-04-24T17:51:00Z">
              <w:r>
                <w:t xml:space="preserve"> in</w:t>
              </w:r>
            </w:ins>
            <w:r>
              <w:t xml:space="preserve"> </w:t>
            </w:r>
            <w:r>
              <w:rPr>
                <w:i/>
              </w:rPr>
              <w:t>ue-TxTEG-AssociationList</w:t>
            </w:r>
            <w:r>
              <w:rPr>
                <w:i/>
                <w:iCs/>
              </w:rPr>
              <w:t xml:space="preserve"> </w:t>
            </w:r>
            <w:r>
              <w:t xml:space="preserve">in the </w:t>
            </w:r>
            <w:r>
              <w:rPr>
                <w:i/>
              </w:rPr>
              <w:t>UEPositioningAssistanceInfo</w:t>
            </w:r>
            <w:r>
              <w:rPr>
                <w:lang w:eastAsia="zh-CN"/>
              </w:rPr>
              <w:t xml:space="preserve"> message</w:t>
            </w:r>
            <w:ins w:id="68" w:author="Huawei-YinghaoGuo" w:date="2022-04-24T17:50:00Z">
              <w:r>
                <w:rPr>
                  <w:i/>
                  <w:lang w:eastAsia="zh-CN"/>
                </w:rPr>
                <w:t xml:space="preserve"> </w:t>
              </w:r>
              <w:r>
                <w:rPr>
                  <w:lang w:eastAsia="zh-CN"/>
                </w:rPr>
                <w:t xml:space="preserve">the association between </w:t>
              </w:r>
            </w:ins>
            <w:ins w:id="69" w:author="Huawei-YinghaoGuo" w:date="2022-04-24T17:52:00Z">
              <w:r>
                <w:t>UL-SRS resources for positioning</w:t>
              </w:r>
              <w:r>
                <w:rPr>
                  <w:lang w:eastAsia="zh-CN"/>
                </w:rPr>
                <w:t xml:space="preserve"> and </w:t>
              </w:r>
            </w:ins>
            <w:ins w:id="70" w:author="Huawei-YinghaoGuo" w:date="2022-04-24T17:50:00Z">
              <w:r>
                <w:rPr>
                  <w:lang w:eastAsia="zh-CN"/>
                </w:rPr>
                <w:t>the UE Tx TEG</w:t>
              </w:r>
            </w:ins>
            <w:ins w:id="71" w:author="Huawei-YinghaoGuo" w:date="2022-04-24T17:51:00Z">
              <w:r>
                <w:rPr>
                  <w:lang w:eastAsia="zh-CN"/>
                </w:rPr>
                <w:t xml:space="preserve"> at the time when the configuration is received</w:t>
              </w:r>
            </w:ins>
            <w:r>
              <w:t>;</w:t>
            </w:r>
          </w:p>
          <w:p w14:paraId="1D41B347" w14:textId="77777777" w:rsidR="00EF04F9" w:rsidRDefault="00EF04F9" w:rsidP="00EF04F9">
            <w:pPr>
              <w:pStyle w:val="B1"/>
              <w:rPr>
                <w:ins w:id="72" w:author="Huawei-YinghaoGuo" w:date="2022-03-30T23:21:00Z"/>
              </w:rPr>
            </w:pPr>
            <w:ins w:id="73" w:author="Huawei-YinghaoGuo" w:date="2022-03-30T23:21:00Z">
              <w:r>
                <w:t>1&gt;</w:t>
              </w:r>
              <w:r>
                <w:tab/>
                <w:t xml:space="preserve">if </w:t>
              </w:r>
              <w:r>
                <w:rPr>
                  <w:i/>
                </w:rPr>
                <w:t>periodicReporting</w:t>
              </w:r>
              <w:r>
                <w:t xml:space="preserve"> is configured within the field </w:t>
              </w:r>
              <w:r>
                <w:rPr>
                  <w:i/>
                </w:rPr>
                <w:t xml:space="preserve">ue-TxTEG-RequestUL-TDOA-Config </w:t>
              </w:r>
              <w:r>
                <w:t xml:space="preserve">and this is not the first transmission of </w:t>
              </w:r>
              <w:r>
                <w:rPr>
                  <w:i/>
                </w:rPr>
                <w:t>UEPositioningInfo</w:t>
              </w:r>
              <w:r>
                <w:t xml:space="preserve"> message after initiation:</w:t>
              </w:r>
            </w:ins>
          </w:p>
          <w:p w14:paraId="7C875ABE" w14:textId="77777777" w:rsidR="00EF04F9" w:rsidRDefault="00EF04F9" w:rsidP="00EF04F9">
            <w:pPr>
              <w:pStyle w:val="B2"/>
              <w:rPr>
                <w:del w:id="74" w:author="Huawei-YinghaoGuo" w:date="2022-03-30T23:24:00Z"/>
                <w:lang w:eastAsia="zh-CN"/>
              </w:rPr>
            </w:pPr>
            <w:ins w:id="75" w:author="Huawei-YinghaoGuo" w:date="2022-03-30T23:21:00Z">
              <w:r>
                <w:rPr>
                  <w:lang w:eastAsia="zh-CN"/>
                </w:rPr>
                <w:t>2&gt;</w:t>
              </w:r>
              <w:r>
                <w:rPr>
                  <w:lang w:eastAsia="zh-CN"/>
                </w:rPr>
                <w:tab/>
                <w:t>include</w:t>
              </w:r>
            </w:ins>
            <w:ins w:id="76" w:author="Huawei-YinghaoGuo" w:date="2022-04-24T17:51:00Z">
              <w:r>
                <w:rPr>
                  <w:lang w:eastAsia="zh-CN"/>
                </w:rPr>
                <w:t xml:space="preserve"> in</w:t>
              </w:r>
            </w:ins>
            <w:ins w:id="77" w:author="Huawei-YinghaoGuo" w:date="2022-03-30T23:21:00Z">
              <w:r>
                <w:rPr>
                  <w:lang w:eastAsia="zh-CN"/>
                </w:rPr>
                <w:t xml:space="preserve"> the </w:t>
              </w:r>
              <w:r>
                <w:rPr>
                  <w:i/>
                  <w:lang w:eastAsia="zh-CN"/>
                </w:rPr>
                <w:t>ue-TxTEG-AssocaitionList</w:t>
              </w:r>
              <w:r>
                <w:rPr>
                  <w:lang w:eastAsia="zh-CN"/>
                </w:rPr>
                <w:t xml:space="preserve"> in the </w:t>
              </w:r>
              <w:r>
                <w:rPr>
                  <w:i/>
                  <w:lang w:eastAsia="zh-CN"/>
                </w:rPr>
                <w:t>UEPositioning</w:t>
              </w:r>
            </w:ins>
            <w:ins w:id="78" w:author="Huawei-YinghaoGuo" w:date="2022-03-30T23:22:00Z">
              <w:r>
                <w:rPr>
                  <w:i/>
                  <w:lang w:eastAsia="zh-CN"/>
                </w:rPr>
                <w:t>AssistanceInfo</w:t>
              </w:r>
              <w:r>
                <w:rPr>
                  <w:lang w:eastAsia="zh-CN"/>
                </w:rPr>
                <w:t xml:space="preserve"> the </w:t>
              </w:r>
            </w:ins>
            <w:ins w:id="79" w:author="Huawei-YinghaoGuo" w:date="2022-04-24T17:52:00Z">
              <w:r>
                <w:rPr>
                  <w:lang w:eastAsia="zh-CN"/>
                </w:rPr>
                <w:t>associations</w:t>
              </w:r>
            </w:ins>
            <w:ins w:id="80" w:author="Huawei-YinghaoGuo" w:date="2022-03-30T23:22:00Z">
              <w:r>
                <w:rPr>
                  <w:lang w:eastAsia="zh-CN"/>
                </w:rPr>
                <w:t xml:space="preserve"> between the </w:t>
              </w:r>
            </w:ins>
            <w:ins w:id="81" w:author="Huawei-YinghaoGuo" w:date="2022-04-24T17:52:00Z">
              <w:r>
                <w:t>UL-SRS resources for positioning</w:t>
              </w:r>
              <w:r>
                <w:rPr>
                  <w:lang w:eastAsia="zh-CN"/>
                </w:rPr>
                <w:t xml:space="preserve"> and the </w:t>
              </w:r>
            </w:ins>
            <w:ins w:id="82" w:author="Huawei-YinghaoGuo" w:date="2022-03-30T23:22:00Z">
              <w:r>
                <w:rPr>
                  <w:lang w:eastAsia="zh-CN"/>
                </w:rPr>
                <w:t>UE Tx TEG since the last transmi</w:t>
              </w:r>
            </w:ins>
            <w:ins w:id="83" w:author="Huawei-YinghaoGuo" w:date="2022-03-30T23:23:00Z">
              <w:r>
                <w:rPr>
                  <w:lang w:eastAsia="zh-CN"/>
                </w:rPr>
                <w:t xml:space="preserve">ssion of the </w:t>
              </w:r>
              <w:r>
                <w:rPr>
                  <w:i/>
                  <w:lang w:eastAsia="zh-CN"/>
                </w:rPr>
                <w:t>UEPositioni</w:t>
              </w:r>
            </w:ins>
            <w:ins w:id="84" w:author="Huawei-YinghaoGuo" w:date="2022-03-30T23:24:00Z">
              <w:r>
                <w:rPr>
                  <w:i/>
                  <w:lang w:eastAsia="zh-CN"/>
                </w:rPr>
                <w:t>ngAssistanceInfo</w:t>
              </w:r>
              <w:r>
                <w:rPr>
                  <w:lang w:eastAsia="zh-CN"/>
                </w:rPr>
                <w:t>.</w:t>
              </w:r>
            </w:ins>
          </w:p>
          <w:p w14:paraId="78424283" w14:textId="77777777" w:rsidR="00EF04F9" w:rsidRDefault="00EF04F9" w:rsidP="00EF04F9">
            <w:pPr>
              <w:overflowPunct/>
              <w:autoSpaceDE/>
              <w:autoSpaceDN/>
              <w:adjustRightInd/>
              <w:spacing w:after="0"/>
              <w:textAlignment w:val="auto"/>
              <w:rPr>
                <w:b/>
                <w:lang w:eastAsia="zh-CN"/>
              </w:rPr>
            </w:pPr>
          </w:p>
        </w:tc>
      </w:tr>
    </w:tbl>
    <w:p w14:paraId="5493B9B0" w14:textId="77777777" w:rsidR="00EF04F9" w:rsidRDefault="00EF04F9" w:rsidP="00157CBF">
      <w:pPr>
        <w:rPr>
          <w:b/>
          <w:lang w:eastAsia="zh-CN"/>
        </w:rPr>
      </w:pPr>
    </w:p>
    <w:p w14:paraId="7CFB8BFF" w14:textId="77777777" w:rsidR="00157CBF" w:rsidRDefault="00157CBF" w:rsidP="00336BC0">
      <w:pPr>
        <w:rPr>
          <w:b/>
          <w:lang w:eastAsia="zh-CN"/>
        </w:rPr>
      </w:pPr>
    </w:p>
    <w:p w14:paraId="738C81B8" w14:textId="1AA1BB8B" w:rsidR="00157CBF" w:rsidRDefault="00157CBF" w:rsidP="00336BC0">
      <w:pPr>
        <w:rPr>
          <w:b/>
          <w:lang w:eastAsia="zh-CN"/>
        </w:rPr>
      </w:pPr>
    </w:p>
    <w:p w14:paraId="49A47579" w14:textId="453B82B7" w:rsidR="00157CBF" w:rsidRDefault="00157CBF" w:rsidP="00336BC0">
      <w:pPr>
        <w:rPr>
          <w:b/>
          <w:lang w:eastAsia="zh-CN"/>
        </w:rPr>
      </w:pPr>
    </w:p>
    <w:p w14:paraId="17128591" w14:textId="3C9AD269" w:rsidR="00157CBF" w:rsidRDefault="00157CBF" w:rsidP="00336BC0">
      <w:pPr>
        <w:rPr>
          <w:b/>
          <w:lang w:eastAsia="zh-CN"/>
        </w:rPr>
      </w:pPr>
    </w:p>
    <w:p w14:paraId="1A86CB9B" w14:textId="403DBB65" w:rsidR="00157CBF" w:rsidRDefault="00157CBF" w:rsidP="00336BC0">
      <w:pPr>
        <w:rPr>
          <w:b/>
          <w:lang w:eastAsia="zh-CN"/>
        </w:rPr>
      </w:pPr>
    </w:p>
    <w:p w14:paraId="1B4AF37A" w14:textId="256B445F" w:rsidR="00157CBF" w:rsidRDefault="00157CBF" w:rsidP="00336BC0">
      <w:pPr>
        <w:rPr>
          <w:b/>
          <w:lang w:eastAsia="zh-CN"/>
        </w:rPr>
      </w:pPr>
    </w:p>
    <w:p w14:paraId="1F2ABB11" w14:textId="45574AC0" w:rsidR="00157CBF" w:rsidRDefault="00157CBF" w:rsidP="00336BC0">
      <w:pPr>
        <w:rPr>
          <w:b/>
          <w:lang w:eastAsia="zh-CN"/>
        </w:rPr>
      </w:pPr>
    </w:p>
    <w:p w14:paraId="40DB7DD8" w14:textId="3F7795FE" w:rsidR="00157CBF" w:rsidRDefault="00157CBF" w:rsidP="00336BC0">
      <w:pPr>
        <w:rPr>
          <w:b/>
          <w:lang w:eastAsia="zh-CN"/>
        </w:rPr>
      </w:pPr>
    </w:p>
    <w:p w14:paraId="69C218E6" w14:textId="56421169" w:rsidR="00157CBF" w:rsidRDefault="00157CBF" w:rsidP="00336BC0">
      <w:pPr>
        <w:rPr>
          <w:b/>
          <w:lang w:eastAsia="zh-CN"/>
        </w:rPr>
      </w:pPr>
    </w:p>
    <w:p w14:paraId="3FA2CB87" w14:textId="6366C079" w:rsidR="00157CBF" w:rsidRDefault="00157CBF" w:rsidP="00336BC0">
      <w:pPr>
        <w:rPr>
          <w:b/>
          <w:lang w:eastAsia="zh-CN"/>
        </w:rPr>
      </w:pPr>
    </w:p>
    <w:p w14:paraId="77F2D844" w14:textId="3A5FA1A3" w:rsidR="00157CBF" w:rsidRDefault="00157CBF" w:rsidP="00336BC0">
      <w:pPr>
        <w:rPr>
          <w:b/>
          <w:lang w:eastAsia="zh-CN"/>
        </w:rPr>
      </w:pPr>
    </w:p>
    <w:p w14:paraId="01C8CAA7" w14:textId="0F131361" w:rsidR="00157CBF" w:rsidRDefault="00157CBF" w:rsidP="00336BC0">
      <w:pPr>
        <w:rPr>
          <w:b/>
          <w:lang w:eastAsia="zh-CN"/>
        </w:rPr>
      </w:pPr>
    </w:p>
    <w:p w14:paraId="69DB383F" w14:textId="1A09A8B9" w:rsidR="00157CBF" w:rsidRDefault="00157CBF" w:rsidP="00336BC0">
      <w:pPr>
        <w:rPr>
          <w:b/>
          <w:lang w:eastAsia="zh-CN"/>
        </w:rPr>
      </w:pPr>
    </w:p>
    <w:p w14:paraId="7F9A80E4" w14:textId="654FBA2A" w:rsidR="00157CBF" w:rsidRDefault="00157CBF" w:rsidP="00336BC0">
      <w:pPr>
        <w:rPr>
          <w:b/>
          <w:lang w:eastAsia="zh-CN"/>
        </w:rPr>
      </w:pPr>
    </w:p>
    <w:p w14:paraId="3EA5C988" w14:textId="79312BF0" w:rsidR="00157CBF" w:rsidRDefault="00157CBF" w:rsidP="00336BC0">
      <w:pPr>
        <w:rPr>
          <w:b/>
          <w:lang w:eastAsia="zh-CN"/>
        </w:rPr>
      </w:pPr>
    </w:p>
    <w:p w14:paraId="6E6F859A" w14:textId="4765690B" w:rsidR="00157CBF" w:rsidRDefault="00157CBF" w:rsidP="00336BC0">
      <w:pPr>
        <w:rPr>
          <w:b/>
          <w:lang w:eastAsia="zh-CN"/>
        </w:rPr>
      </w:pPr>
    </w:p>
    <w:p w14:paraId="187BADD4" w14:textId="5BC867E5" w:rsidR="00157CBF" w:rsidRDefault="00157CBF" w:rsidP="00336BC0">
      <w:pPr>
        <w:rPr>
          <w:b/>
          <w:lang w:eastAsia="zh-CN"/>
        </w:rPr>
      </w:pPr>
    </w:p>
    <w:p w14:paraId="324699C7" w14:textId="59863C1C"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3ABA3FA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E18A44"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824CFD" w14:textId="4D9BB476" w:rsidR="00157CBF" w:rsidRPr="00EF04F9" w:rsidRDefault="00EF04F9" w:rsidP="009F655C">
            <w:pPr>
              <w:pStyle w:val="TAH"/>
              <w:spacing w:before="20" w:after="20"/>
              <w:ind w:left="57" w:right="57"/>
              <w:jc w:val="left"/>
              <w:rPr>
                <w:lang w:val="sv-SE"/>
              </w:rPr>
            </w:pPr>
            <w:r>
              <w:rPr>
                <w:lang w:val="sv-SE"/>
              </w:rPr>
              <w:t>Which version is preferred (Option 1 or Option 2)</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D04A2B" w14:textId="77777777" w:rsidR="00157CBF" w:rsidRDefault="00157CBF" w:rsidP="009F655C">
            <w:pPr>
              <w:pStyle w:val="TAH"/>
              <w:spacing w:before="20" w:after="20"/>
              <w:ind w:left="57" w:right="57"/>
              <w:jc w:val="left"/>
              <w:rPr>
                <w:lang w:val="sv-SE"/>
              </w:rPr>
            </w:pPr>
            <w:r>
              <w:rPr>
                <w:lang w:val="sv-SE"/>
              </w:rPr>
              <w:t>Comments</w:t>
            </w:r>
          </w:p>
        </w:tc>
      </w:tr>
      <w:tr w:rsidR="00157CBF" w14:paraId="45A2F51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6295A44" w14:textId="1A6A38EF" w:rsidR="00157CBF" w:rsidRPr="00B31698" w:rsidRDefault="00A926C6"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4B789FB2" w14:textId="20C23F90" w:rsidR="00157CBF" w:rsidRPr="005E382C" w:rsidRDefault="00F5277B" w:rsidP="009F655C">
            <w:pPr>
              <w:pStyle w:val="TAC"/>
              <w:spacing w:before="20" w:after="20"/>
              <w:ind w:left="57" w:right="57"/>
              <w:jc w:val="left"/>
              <w:rPr>
                <w:lang w:val="en-GB" w:eastAsia="zh-CN"/>
              </w:rPr>
            </w:pPr>
            <w:r>
              <w:rPr>
                <w:rFonts w:hint="eastAsia"/>
                <w:lang w:val="en-GB" w:eastAsia="zh-CN"/>
              </w:rPr>
              <w:t>O</w:t>
            </w:r>
            <w:r>
              <w:rPr>
                <w:lang w:val="en-GB" w:eastAsia="zh-CN"/>
              </w:rPr>
              <w:t>PTION1</w:t>
            </w:r>
          </w:p>
        </w:tc>
        <w:tc>
          <w:tcPr>
            <w:tcW w:w="4147" w:type="dxa"/>
            <w:tcBorders>
              <w:top w:val="single" w:sz="4" w:space="0" w:color="auto"/>
              <w:left w:val="single" w:sz="4" w:space="0" w:color="auto"/>
              <w:bottom w:val="single" w:sz="4" w:space="0" w:color="auto"/>
              <w:right w:val="single" w:sz="4" w:space="0" w:color="auto"/>
            </w:tcBorders>
          </w:tcPr>
          <w:p w14:paraId="6D9343F5" w14:textId="23747BA5" w:rsidR="00157CBF" w:rsidRPr="005E382C" w:rsidRDefault="00F5277B" w:rsidP="00F5277B">
            <w:pPr>
              <w:pStyle w:val="TAC"/>
              <w:spacing w:before="20" w:after="20"/>
              <w:ind w:right="57"/>
              <w:jc w:val="left"/>
              <w:rPr>
                <w:lang w:val="en-GB" w:eastAsia="zh-CN"/>
              </w:rPr>
            </w:pPr>
            <w:r w:rsidRPr="00F5277B">
              <w:rPr>
                <w:lang w:val="en-GB" w:eastAsia="zh-CN"/>
              </w:rPr>
              <w:t>5.7.14.2</w:t>
            </w:r>
            <w:r>
              <w:rPr>
                <w:lang w:val="en-GB" w:eastAsia="zh-CN"/>
              </w:rPr>
              <w:t xml:space="preserve"> is used to capture the conditions for </w:t>
            </w:r>
            <w:r w:rsidRPr="00F5277B">
              <w:rPr>
                <w:lang w:val="en-GB" w:eastAsia="zh-CN"/>
              </w:rPr>
              <w:t>Initiation</w:t>
            </w:r>
          </w:p>
        </w:tc>
      </w:tr>
      <w:tr w:rsidR="00157CBF" w14:paraId="41D0665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7A1E441" w14:textId="7ACEDC5F" w:rsidR="00157CBF" w:rsidRDefault="00D35943"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38BE441E" w14:textId="6CE91634" w:rsidR="00157CBF" w:rsidRDefault="00D35943" w:rsidP="009F655C">
            <w:pPr>
              <w:pStyle w:val="TAC"/>
              <w:spacing w:before="20" w:after="20"/>
              <w:ind w:left="57" w:right="57"/>
              <w:jc w:val="left"/>
              <w:rPr>
                <w:lang w:val="en-US" w:eastAsia="zh-CN"/>
              </w:rPr>
            </w:pPr>
            <w:r>
              <w:rPr>
                <w:rFonts w:hint="eastAsia"/>
                <w:lang w:val="en-US" w:eastAsia="zh-CN"/>
              </w:rPr>
              <w:t>Option 1</w:t>
            </w:r>
          </w:p>
        </w:tc>
        <w:tc>
          <w:tcPr>
            <w:tcW w:w="4147" w:type="dxa"/>
            <w:tcBorders>
              <w:top w:val="single" w:sz="4" w:space="0" w:color="auto"/>
              <w:left w:val="single" w:sz="4" w:space="0" w:color="auto"/>
              <w:bottom w:val="single" w:sz="4" w:space="0" w:color="auto"/>
              <w:right w:val="single" w:sz="4" w:space="0" w:color="auto"/>
            </w:tcBorders>
          </w:tcPr>
          <w:p w14:paraId="7647F6B5" w14:textId="1B344B95" w:rsidR="00157CBF" w:rsidRDefault="00D35943" w:rsidP="00D35943">
            <w:pPr>
              <w:pStyle w:val="TAC"/>
              <w:spacing w:before="20" w:after="20"/>
              <w:ind w:right="57"/>
              <w:jc w:val="left"/>
              <w:rPr>
                <w:lang w:val="en-US" w:eastAsia="zh-CN"/>
              </w:rPr>
            </w:pPr>
            <w:r>
              <w:rPr>
                <w:rFonts w:hint="eastAsia"/>
                <w:lang w:val="en-US" w:eastAsia="zh-CN"/>
              </w:rPr>
              <w:t>No need to specify the report timer here.</w:t>
            </w:r>
          </w:p>
        </w:tc>
      </w:tr>
      <w:tr w:rsidR="00157CBF" w:rsidRPr="006C112C" w14:paraId="4775753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2F37A69" w14:textId="38778872" w:rsidR="00157CBF" w:rsidRPr="00BB17C0" w:rsidRDefault="00BB17C0"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01AC07AF" w14:textId="3B5FCC86" w:rsidR="00157CBF" w:rsidRPr="006C112C" w:rsidRDefault="00BB17C0" w:rsidP="00BB17C0">
            <w:pPr>
              <w:pStyle w:val="TAC"/>
              <w:spacing w:before="20" w:after="20"/>
              <w:ind w:right="57"/>
              <w:jc w:val="left"/>
              <w:rPr>
                <w:lang w:val="en-US" w:eastAsia="zh-CN"/>
              </w:rPr>
            </w:pPr>
            <w:r>
              <w:rPr>
                <w:lang w:val="en-US" w:eastAsia="zh-CN"/>
              </w:rPr>
              <w:t>Option 1, but see comments</w:t>
            </w:r>
          </w:p>
        </w:tc>
        <w:tc>
          <w:tcPr>
            <w:tcW w:w="4147" w:type="dxa"/>
            <w:tcBorders>
              <w:top w:val="single" w:sz="4" w:space="0" w:color="auto"/>
              <w:left w:val="single" w:sz="4" w:space="0" w:color="auto"/>
              <w:bottom w:val="single" w:sz="4" w:space="0" w:color="auto"/>
              <w:right w:val="single" w:sz="4" w:space="0" w:color="auto"/>
            </w:tcBorders>
          </w:tcPr>
          <w:p w14:paraId="3FAF69AA" w14:textId="1F7CCD76" w:rsidR="00157CBF" w:rsidRPr="006C112C" w:rsidRDefault="00BB17C0" w:rsidP="00BB17C0">
            <w:pPr>
              <w:pStyle w:val="TAC"/>
              <w:spacing w:before="20" w:after="20"/>
              <w:ind w:right="57"/>
              <w:jc w:val="left"/>
              <w:rPr>
                <w:lang w:val="en-US" w:eastAsia="zh-CN"/>
              </w:rPr>
            </w:pPr>
            <w:r>
              <w:rPr>
                <w:lang w:val="en-US" w:eastAsia="zh-CN"/>
              </w:rPr>
              <w:t>There is an ongoing discussion in the other thread about periodic reporting, so need to check the status of that discussion before agreeing</w:t>
            </w:r>
          </w:p>
        </w:tc>
      </w:tr>
      <w:tr w:rsidR="00157CBF" w14:paraId="3C9FB3A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1F1415" w14:textId="31A22C97" w:rsidR="00157CBF" w:rsidRPr="00C601BD" w:rsidRDefault="00911481" w:rsidP="009F655C">
            <w:pPr>
              <w:pStyle w:val="TAC"/>
              <w:spacing w:before="20" w:after="20"/>
              <w:ind w:left="57" w:right="57"/>
              <w:jc w:val="left"/>
              <w:rPr>
                <w:rFonts w:hint="eastAsia"/>
                <w:lang w:val="en-US" w:eastAsia="zh-CN"/>
              </w:rPr>
            </w:pPr>
            <w:r>
              <w:rPr>
                <w:rFonts w:hint="eastAsia"/>
                <w:lang w:val="en-US" w:eastAsia="zh-CN"/>
              </w:rPr>
              <w:t>Xi</w:t>
            </w:r>
            <w:r>
              <w:rPr>
                <w:lang w:val="en-US" w:eastAsia="zh-CN"/>
              </w:rPr>
              <w:t>aomi</w:t>
            </w:r>
          </w:p>
        </w:tc>
        <w:tc>
          <w:tcPr>
            <w:tcW w:w="4147" w:type="dxa"/>
            <w:tcBorders>
              <w:top w:val="single" w:sz="4" w:space="0" w:color="auto"/>
              <w:left w:val="single" w:sz="4" w:space="0" w:color="auto"/>
              <w:bottom w:val="single" w:sz="4" w:space="0" w:color="auto"/>
              <w:right w:val="single" w:sz="4" w:space="0" w:color="auto"/>
            </w:tcBorders>
          </w:tcPr>
          <w:p w14:paraId="43520D38" w14:textId="358DA1C2" w:rsidR="00157CBF" w:rsidRPr="00C601BD" w:rsidRDefault="00911481" w:rsidP="009F655C">
            <w:pPr>
              <w:pStyle w:val="TAC"/>
              <w:spacing w:before="20" w:after="20"/>
              <w:ind w:left="57" w:right="57"/>
              <w:jc w:val="left"/>
              <w:rPr>
                <w:rFonts w:hint="eastAsia"/>
                <w:lang w:val="en-US" w:eastAsia="zh-CN"/>
              </w:rPr>
            </w:pPr>
            <w:r>
              <w:rPr>
                <w:rFonts w:hint="eastAsia"/>
                <w:lang w:val="en-US" w:eastAsia="zh-CN"/>
              </w:rPr>
              <w:t>O</w:t>
            </w:r>
            <w:r>
              <w:rPr>
                <w:lang w:val="en-US" w:eastAsia="zh-CN"/>
              </w:rPr>
              <w:t>ption 1</w:t>
            </w:r>
          </w:p>
        </w:tc>
        <w:tc>
          <w:tcPr>
            <w:tcW w:w="4147" w:type="dxa"/>
            <w:tcBorders>
              <w:top w:val="single" w:sz="4" w:space="0" w:color="auto"/>
              <w:left w:val="single" w:sz="4" w:space="0" w:color="auto"/>
              <w:bottom w:val="single" w:sz="4" w:space="0" w:color="auto"/>
              <w:right w:val="single" w:sz="4" w:space="0" w:color="auto"/>
            </w:tcBorders>
          </w:tcPr>
          <w:p w14:paraId="3DD201E6" w14:textId="5DB739FD" w:rsidR="00157CBF" w:rsidRPr="00C601BD" w:rsidRDefault="00266440" w:rsidP="00911481">
            <w:pPr>
              <w:pStyle w:val="TAC"/>
              <w:spacing w:before="20" w:after="20"/>
              <w:ind w:right="57"/>
              <w:jc w:val="left"/>
              <w:rPr>
                <w:rFonts w:hint="eastAsia"/>
                <w:lang w:val="en-US" w:eastAsia="zh-CN"/>
              </w:rPr>
            </w:pPr>
            <w:r>
              <w:rPr>
                <w:lang w:val="en-US" w:eastAsia="zh-CN"/>
              </w:rPr>
              <w:t>For the option 2 on 5.7.14.3, we think this is correct understanding, but it is not needed to capture it in the spec.</w:t>
            </w:r>
          </w:p>
        </w:tc>
      </w:tr>
      <w:tr w:rsidR="00157CBF" w14:paraId="24F735F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5BB614F" w14:textId="77777777" w:rsidR="00157CBF" w:rsidRPr="008B27F0" w:rsidRDefault="00157CBF"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1090FF86" w14:textId="77777777" w:rsidR="00157CBF" w:rsidRPr="00FD3ADB" w:rsidRDefault="00157CBF"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25A779C5" w14:textId="77777777" w:rsidR="00157CBF" w:rsidRPr="00FD3ADB" w:rsidRDefault="00157CBF" w:rsidP="009F655C">
            <w:pPr>
              <w:rPr>
                <w:lang w:val="en-US"/>
              </w:rPr>
            </w:pPr>
            <w:bookmarkStart w:id="85" w:name="_GoBack"/>
            <w:bookmarkEnd w:id="85"/>
          </w:p>
        </w:tc>
      </w:tr>
      <w:tr w:rsidR="00157CBF" w14:paraId="4F207FC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ADEDFF6"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1342AAED"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FA3EF4E" w14:textId="77777777" w:rsidR="00157CBF" w:rsidRPr="00C601BD" w:rsidRDefault="00157CBF" w:rsidP="009F655C">
            <w:pPr>
              <w:pStyle w:val="TAC"/>
              <w:spacing w:before="20" w:after="20"/>
              <w:ind w:left="57" w:right="57"/>
              <w:jc w:val="left"/>
              <w:rPr>
                <w:lang w:val="en-US"/>
              </w:rPr>
            </w:pPr>
          </w:p>
        </w:tc>
      </w:tr>
      <w:tr w:rsidR="00157CBF" w14:paraId="2CEE781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CD35D5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B0E790"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B05D0B" w14:textId="77777777" w:rsidR="00157CBF" w:rsidRDefault="00157CBF" w:rsidP="009F655C">
            <w:pPr>
              <w:pStyle w:val="TAC"/>
              <w:spacing w:before="20" w:after="20"/>
              <w:ind w:left="57" w:right="57"/>
              <w:jc w:val="left"/>
              <w:rPr>
                <w:lang w:val="en-US"/>
              </w:rPr>
            </w:pPr>
          </w:p>
        </w:tc>
      </w:tr>
      <w:tr w:rsidR="00157CBF" w14:paraId="20F759A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382D9F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DF07BA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DC45B81" w14:textId="77777777" w:rsidR="00157CBF" w:rsidRPr="00C601BD" w:rsidRDefault="00157CBF" w:rsidP="009F655C">
            <w:pPr>
              <w:pStyle w:val="TAC"/>
              <w:spacing w:before="20" w:after="20"/>
              <w:ind w:left="57" w:right="57"/>
              <w:jc w:val="left"/>
              <w:rPr>
                <w:lang w:val="en-US"/>
              </w:rPr>
            </w:pPr>
          </w:p>
        </w:tc>
      </w:tr>
      <w:tr w:rsidR="00157CBF" w14:paraId="1CDAE7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C3723D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A662C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C2EBC0" w14:textId="77777777" w:rsidR="00157CBF" w:rsidRPr="00C601BD" w:rsidRDefault="00157CBF" w:rsidP="009F655C">
            <w:pPr>
              <w:pStyle w:val="TAC"/>
              <w:spacing w:before="20" w:after="20"/>
              <w:ind w:left="57" w:right="57"/>
              <w:jc w:val="left"/>
              <w:rPr>
                <w:lang w:val="en-US"/>
              </w:rPr>
            </w:pPr>
          </w:p>
        </w:tc>
      </w:tr>
      <w:tr w:rsidR="00157CBF" w14:paraId="0B281C9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4EAA09F"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820B255"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9660DB1" w14:textId="77777777" w:rsidR="00157CBF" w:rsidRPr="00BB6BB3" w:rsidRDefault="00157CBF" w:rsidP="009F655C">
            <w:pPr>
              <w:pStyle w:val="TAC"/>
              <w:spacing w:before="20" w:after="20"/>
              <w:ind w:left="57" w:right="57"/>
              <w:jc w:val="left"/>
              <w:rPr>
                <w:lang w:val="en-GB"/>
              </w:rPr>
            </w:pPr>
          </w:p>
        </w:tc>
      </w:tr>
      <w:tr w:rsidR="00157CBF" w:rsidRPr="007D69F9" w14:paraId="2595043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CDD85C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962E51B"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1FC42A1" w14:textId="77777777" w:rsidR="00157CBF" w:rsidRPr="00015D28" w:rsidRDefault="00157CBF" w:rsidP="009F655C">
            <w:pPr>
              <w:pStyle w:val="TAC"/>
              <w:spacing w:before="20" w:after="20"/>
              <w:ind w:left="57" w:right="57"/>
              <w:jc w:val="left"/>
              <w:rPr>
                <w:lang w:val="en-US"/>
              </w:rPr>
            </w:pPr>
          </w:p>
        </w:tc>
      </w:tr>
      <w:tr w:rsidR="00157CBF" w14:paraId="4EEFED8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0CF70C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2617A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D660C39" w14:textId="77777777" w:rsidR="00157CBF" w:rsidRPr="00C601BD" w:rsidRDefault="00157CBF" w:rsidP="009F655C">
            <w:pPr>
              <w:pStyle w:val="TAC"/>
              <w:spacing w:before="20" w:after="20"/>
              <w:ind w:left="57" w:right="57"/>
              <w:jc w:val="left"/>
              <w:rPr>
                <w:lang w:val="en-US"/>
              </w:rPr>
            </w:pPr>
          </w:p>
        </w:tc>
      </w:tr>
      <w:tr w:rsidR="00157CBF" w14:paraId="0C4DEA9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5773F0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92511"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CFC1E3" w14:textId="77777777" w:rsidR="00157CBF" w:rsidRPr="00C601BD" w:rsidRDefault="00157CBF" w:rsidP="009F655C">
            <w:pPr>
              <w:pStyle w:val="TAC"/>
              <w:spacing w:before="20" w:after="20"/>
              <w:ind w:left="57" w:right="57"/>
              <w:jc w:val="left"/>
              <w:rPr>
                <w:lang w:val="en-US"/>
              </w:rPr>
            </w:pPr>
          </w:p>
        </w:tc>
      </w:tr>
      <w:tr w:rsidR="00157CBF" w14:paraId="26BF401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2DADD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773358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836E8" w14:textId="77777777" w:rsidR="00157CBF" w:rsidRPr="00C601BD" w:rsidRDefault="00157CBF" w:rsidP="009F655C">
            <w:pPr>
              <w:pStyle w:val="TAC"/>
              <w:spacing w:before="20" w:after="20"/>
              <w:ind w:left="57" w:right="57"/>
              <w:jc w:val="left"/>
              <w:rPr>
                <w:lang w:val="en-US"/>
              </w:rPr>
            </w:pPr>
          </w:p>
        </w:tc>
      </w:tr>
      <w:tr w:rsidR="00157CBF" w14:paraId="0E51739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20A9C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1290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F3B3AF4" w14:textId="77777777" w:rsidR="00157CBF" w:rsidRPr="00C601BD" w:rsidRDefault="00157CBF" w:rsidP="009F655C">
            <w:pPr>
              <w:pStyle w:val="TAC"/>
              <w:spacing w:before="20" w:after="20"/>
              <w:ind w:left="57" w:right="57"/>
              <w:jc w:val="left"/>
              <w:rPr>
                <w:lang w:val="en-US"/>
              </w:rPr>
            </w:pPr>
          </w:p>
        </w:tc>
      </w:tr>
    </w:tbl>
    <w:p w14:paraId="0DBCEFB1" w14:textId="244413E6" w:rsidR="00157CBF" w:rsidRDefault="00157CBF" w:rsidP="00336BC0">
      <w:pPr>
        <w:rPr>
          <w:b/>
          <w:lang w:eastAsia="zh-CN"/>
        </w:rPr>
      </w:pPr>
    </w:p>
    <w:p w14:paraId="62BC13AD" w14:textId="10A87F4E" w:rsidR="00157CBF" w:rsidRDefault="00157CBF" w:rsidP="00336BC0">
      <w:pPr>
        <w:rPr>
          <w:b/>
          <w:lang w:eastAsia="zh-CN"/>
        </w:rPr>
      </w:pPr>
    </w:p>
    <w:p w14:paraId="2B288504" w14:textId="2B487CD4" w:rsidR="005A45D4" w:rsidRDefault="005A45D4" w:rsidP="00336BC0">
      <w:pPr>
        <w:rPr>
          <w:b/>
          <w:lang w:eastAsia="zh-CN"/>
        </w:rPr>
      </w:pPr>
    </w:p>
    <w:p w14:paraId="16E9AE01" w14:textId="77777777" w:rsidR="005A45D4" w:rsidRDefault="005A45D4" w:rsidP="00336BC0">
      <w:pPr>
        <w:rPr>
          <w:b/>
          <w:lang w:eastAsia="zh-CN"/>
        </w:rPr>
      </w:pPr>
    </w:p>
    <w:p w14:paraId="31E75136" w14:textId="3970452B" w:rsidR="00157CBF" w:rsidRDefault="005A45D4" w:rsidP="005A45D4">
      <w:pPr>
        <w:pStyle w:val="21"/>
      </w:pPr>
      <w:r>
        <w:rPr>
          <w:lang w:eastAsia="zh-CN"/>
        </w:rPr>
        <w:t xml:space="preserve">3.3 </w:t>
      </w:r>
      <w:r>
        <w:t xml:space="preserve">[E066] Correction on structure of </w:t>
      </w:r>
      <w:proofErr w:type="spellStart"/>
      <w:r>
        <w:t>UEPositioningAssistInfo</w:t>
      </w:r>
      <w:proofErr w:type="spellEnd"/>
    </w:p>
    <w:p w14:paraId="231A42FD" w14:textId="41889883" w:rsidR="005A45D4" w:rsidRDefault="005A45D4" w:rsidP="005A45D4"/>
    <w:p w14:paraId="304FA0B3" w14:textId="1A43577D" w:rsidR="005A45D4" w:rsidRDefault="00726330" w:rsidP="005A45D4">
      <w:hyperlink r:id="rId17" w:tooltip="C:Usersmtk16923Documents3GPP Meetings202205 - RAN2_118-e, OnlineExtractsR2-2205498_(6.11.2.9) [E066] Correction on structure of UEPositioningAssistInfo message contents for reducing unnecessary data transmission.docx" w:history="1">
        <w:r w:rsidR="005A45D4">
          <w:rPr>
            <w:rStyle w:val="af5"/>
          </w:rPr>
          <w:t>R2-2205498</w:t>
        </w:r>
      </w:hyperlink>
      <w:r w:rsidR="005A45D4">
        <w:t xml:space="preserve"> provides option to have </w:t>
      </w:r>
      <w:proofErr w:type="spellStart"/>
      <w:r w:rsidR="005A45D4">
        <w:t>addMod</w:t>
      </w:r>
      <w:proofErr w:type="spellEnd"/>
      <w:r w:rsidR="005A45D4">
        <w:t xml:space="preserve"> and release list delta style code structure for </w:t>
      </w:r>
      <w:proofErr w:type="spellStart"/>
      <w:r w:rsidR="005A45D4">
        <w:t>signaling</w:t>
      </w:r>
      <w:proofErr w:type="spellEnd"/>
      <w:r w:rsidR="005A45D4">
        <w:t xml:space="preserve"> optimization of </w:t>
      </w:r>
      <w:proofErr w:type="spellStart"/>
      <w:r w:rsidR="005A45D4">
        <w:t>TEG</w:t>
      </w:r>
      <w:proofErr w:type="spellEnd"/>
      <w:r w:rsidR="005A45D4">
        <w:t xml:space="preserve"> reporting.</w:t>
      </w:r>
    </w:p>
    <w:p w14:paraId="2A8D16F2" w14:textId="3CA4DAA8" w:rsidR="005A45D4" w:rsidRDefault="005A45D4" w:rsidP="005A45D4">
      <w:r>
        <w:t>Companies are requested to provide their view.</w:t>
      </w:r>
    </w:p>
    <w:p w14:paraId="1B6525FE" w14:textId="7F85C6C0" w:rsidR="005A45D4" w:rsidRDefault="005A45D4" w:rsidP="005A45D4">
      <w:r>
        <w:t>Note: SRS-</w:t>
      </w:r>
      <w:proofErr w:type="spellStart"/>
      <w:r>
        <w:t>PosResourceSet</w:t>
      </w:r>
      <w:proofErr w:type="spellEnd"/>
      <w:r>
        <w:t xml:space="preserve"> is however </w:t>
      </w:r>
      <w:proofErr w:type="gramStart"/>
      <w:r>
        <w:t>has to be removed from TEG reporting</w:t>
      </w:r>
      <w:proofErr w:type="gramEnd"/>
      <w:r>
        <w:t xml:space="preserve"> based upon RAN1 LS.</w:t>
      </w:r>
    </w:p>
    <w:p w14:paraId="4A26A4BE" w14:textId="77777777" w:rsidR="005A45D4" w:rsidRPr="005A45D4" w:rsidRDefault="005A45D4" w:rsidP="005A45D4"/>
    <w:p w14:paraId="7683D23F" w14:textId="0D119C72" w:rsidR="005A45D4" w:rsidRDefault="005A45D4" w:rsidP="005A45D4"/>
    <w:p w14:paraId="77AB85E5" w14:textId="75FFC4D8" w:rsidR="005A45D4" w:rsidRDefault="005A45D4" w:rsidP="005A45D4"/>
    <w:p w14:paraId="702F7A8B" w14:textId="687D0BDF" w:rsidR="005A45D4" w:rsidRDefault="005A45D4" w:rsidP="005A45D4"/>
    <w:p w14:paraId="203D6113" w14:textId="6DC1E16D" w:rsidR="005A45D4" w:rsidRDefault="005A45D4" w:rsidP="005A45D4"/>
    <w:p w14:paraId="41F21666" w14:textId="0610C2B8" w:rsidR="005A45D4" w:rsidRDefault="005A45D4" w:rsidP="005A45D4"/>
    <w:p w14:paraId="4C0AC976" w14:textId="33041B81" w:rsidR="005A45D4" w:rsidRDefault="005A45D4" w:rsidP="005A45D4"/>
    <w:p w14:paraId="3FA00319" w14:textId="78A3AABF" w:rsidR="005A45D4" w:rsidRDefault="005A45D4" w:rsidP="005A45D4"/>
    <w:p w14:paraId="39DA6B55" w14:textId="42640301" w:rsidR="005A45D4" w:rsidRDefault="005A45D4" w:rsidP="005A45D4"/>
    <w:p w14:paraId="11D416FB" w14:textId="108257F4" w:rsidR="005A45D4" w:rsidRDefault="005A45D4" w:rsidP="005A45D4"/>
    <w:p w14:paraId="7374EB07" w14:textId="539C6A1B" w:rsidR="005A45D4" w:rsidRDefault="005A45D4" w:rsidP="005A45D4"/>
    <w:p w14:paraId="329F621B" w14:textId="2783668C" w:rsidR="005A45D4" w:rsidRDefault="005A45D4" w:rsidP="005A45D4"/>
    <w:p w14:paraId="7701E04C" w14:textId="28DBF015" w:rsidR="005A45D4" w:rsidRDefault="005A45D4" w:rsidP="005A45D4"/>
    <w:p w14:paraId="18961D90" w14:textId="51F8DF2C"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75CB398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DE05B8"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8E65C6" w14:textId="77777777" w:rsidR="005A45D4" w:rsidRDefault="005A45D4"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E30F34" w14:textId="77777777" w:rsidR="005A45D4" w:rsidRDefault="005A45D4" w:rsidP="009F655C">
            <w:pPr>
              <w:pStyle w:val="TAH"/>
              <w:spacing w:before="20" w:after="20"/>
              <w:ind w:left="57" w:right="57"/>
              <w:jc w:val="left"/>
              <w:rPr>
                <w:lang w:val="sv-SE"/>
              </w:rPr>
            </w:pPr>
            <w:r>
              <w:rPr>
                <w:lang w:val="sv-SE"/>
              </w:rPr>
              <w:t>Comments</w:t>
            </w:r>
          </w:p>
        </w:tc>
      </w:tr>
      <w:tr w:rsidR="005A45D4" w14:paraId="7A30C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06A9848" w14:textId="39E09D88" w:rsidR="005A45D4" w:rsidRPr="00B31698" w:rsidRDefault="00F5277B"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460CA76" w14:textId="4E54295E" w:rsidR="005A45D4" w:rsidRPr="005E382C" w:rsidRDefault="00F5277B" w:rsidP="009F655C">
            <w:pPr>
              <w:pStyle w:val="TAC"/>
              <w:spacing w:before="20" w:after="20"/>
              <w:ind w:left="57" w:right="57"/>
              <w:jc w:val="left"/>
              <w:rPr>
                <w:lang w:val="en-GB" w:eastAsia="zh-CN"/>
              </w:rPr>
            </w:pPr>
            <w:r>
              <w:rPr>
                <w:rFonts w:hint="eastAsia"/>
                <w:lang w:val="en-GB" w:eastAsia="zh-CN"/>
              </w:rPr>
              <w:t>N</w:t>
            </w:r>
            <w:r>
              <w:rPr>
                <w:lang w:val="en-GB" w:eastAsia="zh-CN"/>
              </w:rPr>
              <w:t>O</w:t>
            </w:r>
          </w:p>
        </w:tc>
        <w:tc>
          <w:tcPr>
            <w:tcW w:w="4147" w:type="dxa"/>
            <w:tcBorders>
              <w:top w:val="single" w:sz="4" w:space="0" w:color="auto"/>
              <w:left w:val="single" w:sz="4" w:space="0" w:color="auto"/>
              <w:bottom w:val="single" w:sz="4" w:space="0" w:color="auto"/>
              <w:right w:val="single" w:sz="4" w:space="0" w:color="auto"/>
            </w:tcBorders>
          </w:tcPr>
          <w:p w14:paraId="7043F591" w14:textId="55A07E62" w:rsidR="005A45D4" w:rsidRPr="005E382C" w:rsidRDefault="00F5277B" w:rsidP="009F655C">
            <w:pPr>
              <w:pStyle w:val="TAC"/>
              <w:spacing w:before="20" w:after="20"/>
              <w:ind w:left="57" w:right="57"/>
              <w:jc w:val="left"/>
              <w:rPr>
                <w:lang w:val="en-GB" w:eastAsia="zh-CN"/>
              </w:rPr>
            </w:pPr>
            <w:proofErr w:type="spellStart"/>
            <w:r>
              <w:rPr>
                <w:rFonts w:hint="eastAsia"/>
                <w:lang w:val="en-GB" w:eastAsia="zh-CN"/>
              </w:rPr>
              <w:t>A</w:t>
            </w:r>
            <w:r>
              <w:rPr>
                <w:lang w:val="en-GB" w:eastAsia="zh-CN"/>
              </w:rPr>
              <w:t>ddModList</w:t>
            </w:r>
            <w:proofErr w:type="spellEnd"/>
            <w:r>
              <w:rPr>
                <w:lang w:val="en-GB" w:eastAsia="zh-CN"/>
              </w:rPr>
              <w:t xml:space="preserve"> is used for configuration. not for a UL </w:t>
            </w:r>
            <w:proofErr w:type="spellStart"/>
            <w:r>
              <w:rPr>
                <w:lang w:val="en-GB" w:eastAsia="zh-CN"/>
              </w:rPr>
              <w:t>RRC</w:t>
            </w:r>
            <w:proofErr w:type="spellEnd"/>
            <w:r>
              <w:rPr>
                <w:lang w:val="en-GB" w:eastAsia="zh-CN"/>
              </w:rPr>
              <w:t xml:space="preserve"> </w:t>
            </w:r>
            <w:proofErr w:type="spellStart"/>
            <w:r>
              <w:rPr>
                <w:lang w:val="en-GB" w:eastAsia="zh-CN"/>
              </w:rPr>
              <w:t>mesage</w:t>
            </w:r>
            <w:proofErr w:type="spellEnd"/>
          </w:p>
        </w:tc>
      </w:tr>
      <w:tr w:rsidR="005A45D4" w14:paraId="1C1DCA1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B5C7035" w14:textId="7CBB68C1" w:rsidR="005A45D4" w:rsidRDefault="009B1545"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6449867B" w14:textId="3CAEAAF3" w:rsidR="005A45D4" w:rsidRDefault="009B1545" w:rsidP="009F655C">
            <w:pPr>
              <w:pStyle w:val="TAC"/>
              <w:spacing w:before="20" w:after="20"/>
              <w:ind w:left="57" w:right="57"/>
              <w:jc w:val="left"/>
              <w:rPr>
                <w:lang w:val="en-US" w:eastAsia="zh-CN"/>
              </w:rPr>
            </w:pPr>
            <w:r>
              <w:rPr>
                <w:rFonts w:hint="eastAsia"/>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73B905BB" w14:textId="4ED33994" w:rsidR="005A45D4" w:rsidRDefault="009B1545" w:rsidP="00981DA3">
            <w:pPr>
              <w:pStyle w:val="TAC"/>
              <w:spacing w:before="20" w:after="20"/>
              <w:ind w:left="57" w:right="57"/>
              <w:jc w:val="left"/>
              <w:rPr>
                <w:lang w:val="en-US" w:eastAsia="zh-CN"/>
              </w:rPr>
            </w:pPr>
            <w:r>
              <w:rPr>
                <w:rFonts w:hint="eastAsia"/>
                <w:lang w:val="en-US" w:eastAsia="zh-CN"/>
              </w:rPr>
              <w:t xml:space="preserve">It will bring extra effort to UE to </w:t>
            </w:r>
            <w:r w:rsidR="00981DA3">
              <w:rPr>
                <w:rFonts w:hint="eastAsia"/>
                <w:lang w:val="en-US" w:eastAsia="zh-CN"/>
              </w:rPr>
              <w:t>store</w:t>
            </w:r>
            <w:r>
              <w:rPr>
                <w:rFonts w:hint="eastAsia"/>
                <w:lang w:val="en-US" w:eastAsia="zh-CN"/>
              </w:rPr>
              <w:t xml:space="preserve"> the previous report</w:t>
            </w:r>
            <w:r w:rsidR="00F97348">
              <w:rPr>
                <w:rFonts w:hint="eastAsia"/>
                <w:lang w:val="en-US" w:eastAsia="zh-CN"/>
              </w:rPr>
              <w:t>s</w:t>
            </w:r>
            <w:r>
              <w:rPr>
                <w:rFonts w:hint="eastAsia"/>
                <w:lang w:val="en-US" w:eastAsia="zh-CN"/>
              </w:rPr>
              <w:t>.</w:t>
            </w:r>
          </w:p>
        </w:tc>
      </w:tr>
      <w:tr w:rsidR="005A45D4" w:rsidRPr="006C112C" w14:paraId="5619F5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DF01F7" w14:textId="47038CCD" w:rsidR="005A45D4" w:rsidRPr="00B9073B" w:rsidRDefault="00B9073B"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2F5B3540" w14:textId="446A93FF" w:rsidR="005A45D4" w:rsidRPr="006C112C" w:rsidRDefault="00B9073B" w:rsidP="009F655C">
            <w:pPr>
              <w:pStyle w:val="TAC"/>
              <w:spacing w:before="20" w:after="20"/>
              <w:ind w:left="417" w:right="57"/>
              <w:jc w:val="left"/>
              <w:rPr>
                <w:lang w:val="en-US" w:eastAsia="zh-CN"/>
              </w:rPr>
            </w:pPr>
            <w:r>
              <w:rPr>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5916ADE4" w14:textId="77777777" w:rsidR="005A45D4" w:rsidRPr="006C112C" w:rsidRDefault="005A45D4" w:rsidP="009F655C">
            <w:pPr>
              <w:pStyle w:val="TAC"/>
              <w:spacing w:before="20" w:after="20"/>
              <w:ind w:left="417" w:right="57"/>
              <w:jc w:val="left"/>
              <w:rPr>
                <w:lang w:val="en-US" w:eastAsia="zh-CN"/>
              </w:rPr>
            </w:pPr>
          </w:p>
        </w:tc>
      </w:tr>
      <w:tr w:rsidR="005A45D4" w14:paraId="0E6B159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CE3320E" w14:textId="63131918" w:rsidR="005A45D4" w:rsidRPr="00C601BD" w:rsidRDefault="00911481" w:rsidP="009F655C">
            <w:pPr>
              <w:pStyle w:val="TAC"/>
              <w:spacing w:before="20" w:after="20"/>
              <w:ind w:left="57" w:right="57"/>
              <w:jc w:val="left"/>
              <w:rPr>
                <w:rFonts w:hint="eastAsia"/>
                <w:lang w:val="en-US" w:eastAsia="zh-CN"/>
              </w:rPr>
            </w:pPr>
            <w:r>
              <w:rPr>
                <w:rFonts w:hint="eastAsia"/>
                <w:lang w:val="en-US" w:eastAsia="zh-CN"/>
              </w:rPr>
              <w:t>X</w:t>
            </w:r>
            <w:r>
              <w:rPr>
                <w:lang w:val="en-US" w:eastAsia="zh-CN"/>
              </w:rPr>
              <w:t>iaomi</w:t>
            </w:r>
          </w:p>
        </w:tc>
        <w:tc>
          <w:tcPr>
            <w:tcW w:w="4147" w:type="dxa"/>
            <w:tcBorders>
              <w:top w:val="single" w:sz="4" w:space="0" w:color="auto"/>
              <w:left w:val="single" w:sz="4" w:space="0" w:color="auto"/>
              <w:bottom w:val="single" w:sz="4" w:space="0" w:color="auto"/>
              <w:right w:val="single" w:sz="4" w:space="0" w:color="auto"/>
            </w:tcBorders>
          </w:tcPr>
          <w:p w14:paraId="730422B1" w14:textId="3E518A4E" w:rsidR="005A45D4" w:rsidRPr="00C601BD" w:rsidRDefault="00911481" w:rsidP="009F655C">
            <w:pPr>
              <w:pStyle w:val="TAC"/>
              <w:spacing w:before="20" w:after="20"/>
              <w:ind w:left="57" w:right="57"/>
              <w:jc w:val="left"/>
              <w:rPr>
                <w:rFonts w:hint="eastAsia"/>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00B3D7D1" w14:textId="77777777" w:rsidR="005A45D4" w:rsidRPr="00C601BD" w:rsidRDefault="005A45D4" w:rsidP="009F655C">
            <w:pPr>
              <w:pStyle w:val="TAC"/>
              <w:spacing w:before="20" w:after="20"/>
              <w:ind w:left="57" w:right="57"/>
              <w:jc w:val="left"/>
              <w:rPr>
                <w:lang w:val="en-US"/>
              </w:rPr>
            </w:pPr>
          </w:p>
        </w:tc>
      </w:tr>
      <w:tr w:rsidR="005A45D4" w14:paraId="4CF3FC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28F3B7" w14:textId="77777777" w:rsidR="005A45D4" w:rsidRPr="008B27F0" w:rsidRDefault="005A45D4"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671A83FD" w14:textId="77777777" w:rsidR="005A45D4" w:rsidRPr="00FD3ADB" w:rsidRDefault="005A45D4"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7F467499" w14:textId="77777777" w:rsidR="005A45D4" w:rsidRPr="00FD3ADB" w:rsidRDefault="005A45D4" w:rsidP="009F655C">
            <w:pPr>
              <w:rPr>
                <w:lang w:val="en-US"/>
              </w:rPr>
            </w:pPr>
          </w:p>
        </w:tc>
      </w:tr>
      <w:tr w:rsidR="005A45D4" w14:paraId="5FBF73A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73641FA"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78DF7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C504DA4" w14:textId="77777777" w:rsidR="005A45D4" w:rsidRPr="00C601BD" w:rsidRDefault="005A45D4" w:rsidP="009F655C">
            <w:pPr>
              <w:pStyle w:val="TAC"/>
              <w:spacing w:before="20" w:after="20"/>
              <w:ind w:left="57" w:right="57"/>
              <w:jc w:val="left"/>
              <w:rPr>
                <w:lang w:val="en-US"/>
              </w:rPr>
            </w:pPr>
          </w:p>
        </w:tc>
      </w:tr>
      <w:tr w:rsidR="005A45D4" w14:paraId="6DE0E1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EC5B1A7"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2C89"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24794" w14:textId="77777777" w:rsidR="005A45D4" w:rsidRDefault="005A45D4" w:rsidP="009F655C">
            <w:pPr>
              <w:pStyle w:val="TAC"/>
              <w:spacing w:before="20" w:after="20"/>
              <w:ind w:left="57" w:right="57"/>
              <w:jc w:val="left"/>
              <w:rPr>
                <w:lang w:val="en-US"/>
              </w:rPr>
            </w:pPr>
          </w:p>
        </w:tc>
      </w:tr>
      <w:tr w:rsidR="005A45D4" w14:paraId="7A88C1D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7329C8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AAD41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3980872" w14:textId="77777777" w:rsidR="005A45D4" w:rsidRPr="00C601BD" w:rsidRDefault="005A45D4" w:rsidP="009F655C">
            <w:pPr>
              <w:pStyle w:val="TAC"/>
              <w:spacing w:before="20" w:after="20"/>
              <w:ind w:left="57" w:right="57"/>
              <w:jc w:val="left"/>
              <w:rPr>
                <w:lang w:val="en-US"/>
              </w:rPr>
            </w:pPr>
          </w:p>
        </w:tc>
      </w:tr>
      <w:tr w:rsidR="005A45D4" w14:paraId="7199761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808F4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E053F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559DF3" w14:textId="77777777" w:rsidR="005A45D4" w:rsidRPr="00C601BD" w:rsidRDefault="005A45D4" w:rsidP="009F655C">
            <w:pPr>
              <w:pStyle w:val="TAC"/>
              <w:spacing w:before="20" w:after="20"/>
              <w:ind w:left="57" w:right="57"/>
              <w:jc w:val="left"/>
              <w:rPr>
                <w:lang w:val="en-US"/>
              </w:rPr>
            </w:pPr>
          </w:p>
        </w:tc>
      </w:tr>
      <w:tr w:rsidR="005A45D4" w14:paraId="2735EEE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754A2D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F781B1"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56376BF8" w14:textId="77777777" w:rsidR="005A45D4" w:rsidRPr="00BB6BB3" w:rsidRDefault="005A45D4" w:rsidP="009F655C">
            <w:pPr>
              <w:pStyle w:val="TAC"/>
              <w:spacing w:before="20" w:after="20"/>
              <w:ind w:left="57" w:right="57"/>
              <w:jc w:val="left"/>
              <w:rPr>
                <w:lang w:val="en-GB"/>
              </w:rPr>
            </w:pPr>
          </w:p>
        </w:tc>
      </w:tr>
      <w:tr w:rsidR="005A45D4" w:rsidRPr="007D69F9" w14:paraId="338757D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B1BA7C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F015C08"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23482B7" w14:textId="77777777" w:rsidR="005A45D4" w:rsidRPr="00015D28" w:rsidRDefault="005A45D4" w:rsidP="009F655C">
            <w:pPr>
              <w:pStyle w:val="TAC"/>
              <w:spacing w:before="20" w:after="20"/>
              <w:ind w:left="57" w:right="57"/>
              <w:jc w:val="left"/>
              <w:rPr>
                <w:lang w:val="en-US"/>
              </w:rPr>
            </w:pPr>
          </w:p>
        </w:tc>
      </w:tr>
      <w:tr w:rsidR="005A45D4" w14:paraId="5CFFC0D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42614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9B914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E221801" w14:textId="77777777" w:rsidR="005A45D4" w:rsidRPr="00C601BD" w:rsidRDefault="005A45D4" w:rsidP="009F655C">
            <w:pPr>
              <w:pStyle w:val="TAC"/>
              <w:spacing w:before="20" w:after="20"/>
              <w:ind w:left="57" w:right="57"/>
              <w:jc w:val="left"/>
              <w:rPr>
                <w:lang w:val="en-US"/>
              </w:rPr>
            </w:pPr>
          </w:p>
        </w:tc>
      </w:tr>
      <w:tr w:rsidR="005A45D4" w14:paraId="6AF75C9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A9505B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208232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D387BEF" w14:textId="77777777" w:rsidR="005A45D4" w:rsidRPr="00C601BD" w:rsidRDefault="005A45D4" w:rsidP="009F655C">
            <w:pPr>
              <w:pStyle w:val="TAC"/>
              <w:spacing w:before="20" w:after="20"/>
              <w:ind w:left="57" w:right="57"/>
              <w:jc w:val="left"/>
              <w:rPr>
                <w:lang w:val="en-US"/>
              </w:rPr>
            </w:pPr>
          </w:p>
        </w:tc>
      </w:tr>
      <w:tr w:rsidR="005A45D4" w14:paraId="645F21C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EA7BB6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CC972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ACFE3B4" w14:textId="77777777" w:rsidR="005A45D4" w:rsidRPr="00C601BD" w:rsidRDefault="005A45D4" w:rsidP="009F655C">
            <w:pPr>
              <w:pStyle w:val="TAC"/>
              <w:spacing w:before="20" w:after="20"/>
              <w:ind w:left="57" w:right="57"/>
              <w:jc w:val="left"/>
              <w:rPr>
                <w:lang w:val="en-US"/>
              </w:rPr>
            </w:pPr>
          </w:p>
        </w:tc>
      </w:tr>
      <w:tr w:rsidR="005A45D4" w14:paraId="5A975A9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09F50F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F1073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BAF9942" w14:textId="77777777" w:rsidR="005A45D4" w:rsidRPr="00C601BD" w:rsidRDefault="005A45D4" w:rsidP="009F655C">
            <w:pPr>
              <w:pStyle w:val="TAC"/>
              <w:spacing w:before="20" w:after="20"/>
              <w:ind w:left="57" w:right="57"/>
              <w:jc w:val="left"/>
              <w:rPr>
                <w:lang w:val="en-US"/>
              </w:rPr>
            </w:pPr>
          </w:p>
        </w:tc>
      </w:tr>
    </w:tbl>
    <w:p w14:paraId="53968E39" w14:textId="51DB087B" w:rsidR="005A45D4" w:rsidRDefault="005A45D4" w:rsidP="005A45D4"/>
    <w:p w14:paraId="5AE1467A" w14:textId="77777777" w:rsidR="005A45D4" w:rsidRDefault="005A45D4" w:rsidP="005A45D4"/>
    <w:p w14:paraId="09F06375" w14:textId="66243560" w:rsidR="005A45D4" w:rsidRDefault="005A45D4" w:rsidP="005A45D4"/>
    <w:p w14:paraId="795BFFC9" w14:textId="5970CD63" w:rsidR="005A45D4" w:rsidRDefault="005A45D4" w:rsidP="005A45D4"/>
    <w:p w14:paraId="5784231C" w14:textId="0343C257" w:rsidR="005A45D4" w:rsidRDefault="005A45D4" w:rsidP="005A45D4"/>
    <w:p w14:paraId="6B8F6DDA" w14:textId="588B3E2E" w:rsidR="005A45D4" w:rsidRDefault="005A45D4" w:rsidP="005A45D4">
      <w:pPr>
        <w:pStyle w:val="21"/>
      </w:pPr>
      <w:r>
        <w:rPr>
          <w:lang w:eastAsia="zh-CN"/>
        </w:rPr>
        <w:t xml:space="preserve">3.4 </w:t>
      </w:r>
      <w:r>
        <w:t>Discussion on positioning RRC ASN.1 issues</w:t>
      </w:r>
    </w:p>
    <w:p w14:paraId="27AEE171" w14:textId="53612D3D" w:rsidR="005A45D4" w:rsidRDefault="005A45D4" w:rsidP="005A45D4"/>
    <w:p w14:paraId="521167C8" w14:textId="5572224F" w:rsidR="005A45D4" w:rsidRDefault="00726330" w:rsidP="005A45D4">
      <w:hyperlink r:id="rId18" w:tooltip="C:Usersmtk16923Documents3GPP Meetings202205 - RAN2_118-e, OnlineExtractsR2-2205585 Discussion on positioning RRC ASN.1 issues.docx" w:history="1">
        <w:r w:rsidR="005A45D4">
          <w:rPr>
            <w:rStyle w:val="af5"/>
          </w:rPr>
          <w:t>R2-2205585</w:t>
        </w:r>
      </w:hyperlink>
      <w:r w:rsidR="005A45D4">
        <w:t xml:space="preserve"> </w:t>
      </w:r>
      <w:proofErr w:type="spellStart"/>
      <w:r w:rsidR="005A45D4">
        <w:t>discuees</w:t>
      </w:r>
      <w:proofErr w:type="spellEnd"/>
      <w:r w:rsidR="005A45D4">
        <w:t xml:space="preserve"> the need of below two fields and proposes to add it.</w:t>
      </w:r>
    </w:p>
    <w:p w14:paraId="4715CF7C"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4E3A80">
        <w:rPr>
          <w:rFonts w:ascii="Courier New" w:hAnsi="Courier New"/>
          <w:noProof/>
          <w:sz w:val="16"/>
          <w:lang w:eastAsia="en-GB"/>
        </w:rPr>
        <w:t xml:space="preserve">UE-TxTEG-Association-r17 ::= </w:t>
      </w:r>
      <w:r w:rsidRPr="004E3A80">
        <w:rPr>
          <w:rFonts w:ascii="Courier New" w:hAnsi="Courier New"/>
          <w:noProof/>
          <w:sz w:val="16"/>
          <w:lang w:eastAsia="en-GB"/>
        </w:rPr>
        <w:tab/>
        <w:t xml:space="preserve">       </w:t>
      </w:r>
      <w:r w:rsidRPr="004E3A80">
        <w:rPr>
          <w:rFonts w:ascii="Courier New" w:hAnsi="Courier New"/>
          <w:noProof/>
          <w:color w:val="993366"/>
          <w:sz w:val="16"/>
          <w:lang w:eastAsia="en-GB"/>
        </w:rPr>
        <w:t>SEQUENCE</w:t>
      </w:r>
      <w:r w:rsidRPr="004E3A80">
        <w:rPr>
          <w:rFonts w:ascii="Courier New" w:hAnsi="Courier New"/>
          <w:noProof/>
          <w:sz w:val="16"/>
          <w:lang w:eastAsia="en-GB"/>
        </w:rPr>
        <w:t xml:space="preserve"> {</w:t>
      </w:r>
    </w:p>
    <w:p w14:paraId="2AC5A675"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4E3A80">
        <w:rPr>
          <w:rFonts w:ascii="Courier New" w:hAnsi="Courier New"/>
          <w:noProof/>
          <w:sz w:val="16"/>
          <w:lang w:eastAsia="en-GB"/>
        </w:rPr>
        <w:t xml:space="preserve">ue-TxTEG-ID-r17              </w:t>
      </w:r>
      <w:r w:rsidRPr="004E3A80">
        <w:rPr>
          <w:rFonts w:ascii="Courier New" w:hAnsi="Courier New"/>
          <w:noProof/>
          <w:sz w:val="16"/>
          <w:lang w:eastAsia="en-GB"/>
        </w:rPr>
        <w:tab/>
        <w:t xml:space="preserve">       INTEGER (1.. maxUE-Tx-TEG-ID-r17),</w:t>
      </w:r>
    </w:p>
    <w:p w14:paraId="7B8FAB3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6" w:author="vivo" w:date="2022-04-26T03:56:00Z"/>
          <w:rFonts w:ascii="Courier New" w:hAnsi="Courier New"/>
          <w:noProof/>
          <w:sz w:val="16"/>
          <w:lang w:eastAsia="en-GB"/>
        </w:rPr>
      </w:pPr>
      <w:ins w:id="87" w:author="vivo" w:date="2022-04-26T03:56:00Z">
        <w:r w:rsidRPr="004E3A80">
          <w:rPr>
            <w:rFonts w:ascii="Courier New" w:hAnsi="Courier New"/>
            <w:noProof/>
            <w:sz w:val="16"/>
            <w:lang w:eastAsia="en-GB"/>
          </w:rPr>
          <w:t>absoluteFrequencyPointA                ARFCN-ValueNR,</w:t>
        </w:r>
      </w:ins>
    </w:p>
    <w:p w14:paraId="51A97A6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8" w:author="vivo" w:date="2022-04-26T03:56:00Z"/>
          <w:rFonts w:ascii="Courier New" w:hAnsi="Courier New"/>
          <w:noProof/>
          <w:sz w:val="16"/>
          <w:lang w:eastAsia="en-GB"/>
        </w:rPr>
      </w:pPr>
      <w:ins w:id="89" w:author="vivo" w:date="2022-04-26T03:56:00Z">
        <w:r w:rsidRPr="004E3A80">
          <w:rPr>
            <w:rFonts w:ascii="Courier New" w:hAnsi="Courier New"/>
            <w:noProof/>
            <w:sz w:val="16"/>
            <w:lang w:eastAsia="en-GB"/>
          </w:rPr>
          <w:t>offsetToPointA                         INTEGER (0..2199),</w:t>
        </w:r>
      </w:ins>
    </w:p>
    <w:p w14:paraId="6DCAD98D"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lang w:eastAsia="zh-CN"/>
        </w:rPr>
      </w:pPr>
      <w:r w:rsidRPr="004E3A80">
        <w:rPr>
          <w:rFonts w:ascii="Courier New" w:hAnsi="Courier New"/>
          <w:noProof/>
          <w:sz w:val="16"/>
          <w:lang w:eastAsia="en-GB"/>
        </w:rPr>
        <w:tab/>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宋体" w:hAnsi="Courier New" w:hint="eastAsia"/>
          <w:noProof/>
          <w:snapToGrid w:val="0"/>
          <w:sz w:val="16"/>
          <w:lang w:eastAsia="zh-CN"/>
        </w:rPr>
        <w:t xml:space="preserve">                    </w:t>
      </w:r>
      <w:r w:rsidRPr="004E3A80">
        <w:rPr>
          <w:rFonts w:ascii="Courier New" w:eastAsia="宋体" w:hAnsi="Courier New"/>
          <w:noProof/>
          <w:snapToGrid w:val="0"/>
          <w:sz w:val="16"/>
          <w:lang w:eastAsia="zh-CN"/>
        </w:rPr>
        <w:t xml:space="preserve">        </w:t>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等线" w:hAnsi="Courier New"/>
          <w:noProof/>
          <w:snapToGrid w:val="0"/>
          <w:sz w:val="16"/>
          <w:lang w:eastAsia="zh-CN"/>
        </w:rPr>
        <w:t>,</w:t>
      </w:r>
    </w:p>
    <w:p w14:paraId="169B0AC4" w14:textId="4192CB5F" w:rsidR="005A45D4" w:rsidRDefault="005A45D4" w:rsidP="005A45D4">
      <w:r w:rsidRPr="004E3A80">
        <w:rPr>
          <w:rFonts w:ascii="Courier New" w:hAnsi="Courier New"/>
          <w:noProof/>
          <w:sz w:val="16"/>
          <w:lang w:eastAsia="en-GB"/>
        </w:rPr>
        <w:tab/>
      </w:r>
    </w:p>
    <w:p w14:paraId="321304DE" w14:textId="37F66D94" w:rsidR="005A45D4" w:rsidRPr="005A45D4" w:rsidRDefault="005A45D4" w:rsidP="005A45D4">
      <w:pPr>
        <w:spacing w:afterLines="50" w:after="120" w:line="260" w:lineRule="exact"/>
        <w:jc w:val="both"/>
        <w:rPr>
          <w:rFonts w:ascii="Arial" w:hAnsi="Arial" w:cs="Arial"/>
          <w:lang w:eastAsia="zh-CN"/>
        </w:rPr>
      </w:pPr>
      <w:proofErr w:type="gramStart"/>
      <w:r w:rsidRPr="005A45D4">
        <w:rPr>
          <w:rFonts w:ascii="Arial" w:hAnsi="Arial" w:cs="Arial"/>
          <w:lang w:eastAsia="zh-CN"/>
        </w:rPr>
        <w:t>Proposal :</w:t>
      </w:r>
      <w:proofErr w:type="gramEnd"/>
      <w:r w:rsidRPr="005A45D4">
        <w:rPr>
          <w:rFonts w:ascii="Arial" w:hAnsi="Arial" w:cs="Arial"/>
          <w:lang w:eastAsia="zh-CN"/>
        </w:rPr>
        <w:t xml:space="preserve"> Add the </w:t>
      </w:r>
      <w:proofErr w:type="spellStart"/>
      <w:r w:rsidRPr="005A45D4">
        <w:rPr>
          <w:rFonts w:ascii="Arial" w:hAnsi="Arial" w:cs="Arial"/>
          <w:i/>
          <w:lang w:eastAsia="zh-CN"/>
        </w:rPr>
        <w:t>absoluteFrequencyPointA</w:t>
      </w:r>
      <w:proofErr w:type="spellEnd"/>
      <w:r w:rsidRPr="005A45D4">
        <w:rPr>
          <w:rFonts w:ascii="Arial" w:hAnsi="Arial" w:cs="Arial"/>
          <w:lang w:eastAsia="zh-CN"/>
        </w:rPr>
        <w:t xml:space="preserve"> and </w:t>
      </w:r>
      <w:proofErr w:type="spellStart"/>
      <w:r w:rsidRPr="005A45D4">
        <w:rPr>
          <w:rFonts w:ascii="Arial" w:hAnsi="Arial" w:cs="Arial"/>
          <w:i/>
          <w:lang w:eastAsia="zh-CN"/>
        </w:rPr>
        <w:t>offsetToPointA</w:t>
      </w:r>
      <w:proofErr w:type="spellEnd"/>
      <w:r w:rsidRPr="005A45D4">
        <w:rPr>
          <w:rFonts w:ascii="Arial" w:hAnsi="Arial" w:cs="Arial"/>
          <w:lang w:eastAsia="zh-CN"/>
        </w:rPr>
        <w:t xml:space="preserve"> in </w:t>
      </w:r>
      <w:r w:rsidRPr="005A45D4">
        <w:rPr>
          <w:rFonts w:ascii="Arial" w:hAnsi="Arial" w:cs="Arial"/>
          <w:i/>
          <w:lang w:eastAsia="zh-CN"/>
        </w:rPr>
        <w:t>UE-</w:t>
      </w:r>
      <w:proofErr w:type="spellStart"/>
      <w:r w:rsidRPr="005A45D4">
        <w:rPr>
          <w:rFonts w:ascii="Arial" w:hAnsi="Arial" w:cs="Arial"/>
          <w:i/>
          <w:lang w:eastAsia="zh-CN"/>
        </w:rPr>
        <w:t>TxTEG</w:t>
      </w:r>
      <w:proofErr w:type="spellEnd"/>
      <w:r w:rsidRPr="005A45D4">
        <w:rPr>
          <w:rFonts w:ascii="Arial" w:hAnsi="Arial" w:cs="Arial"/>
          <w:i/>
          <w:lang w:eastAsia="zh-CN"/>
        </w:rPr>
        <w:t xml:space="preserve">-Association </w:t>
      </w:r>
      <w:r w:rsidRPr="005A45D4">
        <w:rPr>
          <w:rFonts w:ascii="Arial" w:hAnsi="Arial" w:cs="Arial"/>
          <w:lang w:eastAsia="zh-CN"/>
        </w:rPr>
        <w:t>to provide frequency information about the SRS for positioning resources in multiple CCs.</w:t>
      </w:r>
    </w:p>
    <w:p w14:paraId="79498361" w14:textId="18D4DE69" w:rsidR="005A45D4" w:rsidRDefault="005A45D4" w:rsidP="005A45D4"/>
    <w:p w14:paraId="39651CF7" w14:textId="00324B78" w:rsidR="005A45D4" w:rsidRDefault="005A45D4" w:rsidP="005A45D4">
      <w:r>
        <w:t>Do companies agree to the proposal?</w:t>
      </w:r>
    </w:p>
    <w:p w14:paraId="7E30EB4B" w14:textId="35BF9029" w:rsidR="005A45D4" w:rsidRDefault="005A45D4" w:rsidP="005A45D4"/>
    <w:p w14:paraId="110A4EBD" w14:textId="7580E920" w:rsidR="005A45D4" w:rsidRDefault="005A45D4" w:rsidP="005A45D4"/>
    <w:p w14:paraId="6D7C5879" w14:textId="565B10DE" w:rsidR="005A45D4" w:rsidRDefault="005A45D4" w:rsidP="005A45D4"/>
    <w:p w14:paraId="7EA2F8AD" w14:textId="4D2AF17E" w:rsidR="005A45D4" w:rsidRDefault="005A45D4" w:rsidP="005A45D4"/>
    <w:p w14:paraId="037F574D" w14:textId="4744E75C" w:rsidR="005A45D4" w:rsidRDefault="005A45D4" w:rsidP="005A45D4"/>
    <w:p w14:paraId="396C8BB7" w14:textId="1438B669" w:rsidR="005A45D4" w:rsidRDefault="005A45D4" w:rsidP="005A45D4"/>
    <w:p w14:paraId="5EBAA632" w14:textId="3986B404" w:rsidR="005A45D4" w:rsidRDefault="005A45D4" w:rsidP="005A45D4"/>
    <w:p w14:paraId="7FB4CDD9" w14:textId="5649FA36" w:rsidR="005A45D4" w:rsidRDefault="005A45D4" w:rsidP="005A45D4"/>
    <w:p w14:paraId="6F10D789" w14:textId="74298E83" w:rsidR="005A45D4" w:rsidRDefault="005A45D4" w:rsidP="005A45D4"/>
    <w:p w14:paraId="794D3F95" w14:textId="238D2B0C" w:rsidR="005A45D4" w:rsidRDefault="005A45D4" w:rsidP="005A45D4"/>
    <w:p w14:paraId="79B91ED5" w14:textId="4DE0C96A"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4C90758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8EDFFE"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33C40E" w14:textId="6223E981" w:rsidR="005A45D4" w:rsidRDefault="005A45D4" w:rsidP="009F655C">
            <w:pPr>
              <w:pStyle w:val="TAH"/>
              <w:spacing w:before="20" w:after="20"/>
              <w:ind w:left="57" w:right="57"/>
              <w:jc w:val="left"/>
              <w:rPr>
                <w:lang w:val="sv-SE"/>
              </w:rPr>
            </w:pPr>
            <w:r>
              <w:rPr>
                <w:lang w:val="sv-SE"/>
              </w:rPr>
              <w:t>Proposal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DF50A14" w14:textId="77777777" w:rsidR="005A45D4" w:rsidRDefault="005A45D4" w:rsidP="009F655C">
            <w:pPr>
              <w:pStyle w:val="TAH"/>
              <w:spacing w:before="20" w:after="20"/>
              <w:ind w:left="57" w:right="57"/>
              <w:jc w:val="left"/>
              <w:rPr>
                <w:lang w:val="sv-SE"/>
              </w:rPr>
            </w:pPr>
            <w:r>
              <w:rPr>
                <w:lang w:val="sv-SE"/>
              </w:rPr>
              <w:t>Comments</w:t>
            </w:r>
          </w:p>
        </w:tc>
      </w:tr>
      <w:tr w:rsidR="005A45D4" w14:paraId="52326B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CFAD60D" w14:textId="58B571CD" w:rsidR="005A45D4"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DF2882B" w14:textId="2C6D9469" w:rsidR="005A45D4" w:rsidRPr="005E382C" w:rsidRDefault="006A6C1F" w:rsidP="009F655C">
            <w:pPr>
              <w:pStyle w:val="TAC"/>
              <w:spacing w:before="20" w:after="20"/>
              <w:ind w:left="57" w:right="57"/>
              <w:jc w:val="left"/>
              <w:rPr>
                <w:lang w:val="en-GB"/>
              </w:rPr>
            </w:pPr>
            <w:r>
              <w:rPr>
                <w:lang w:val="en-GB"/>
              </w:rPr>
              <w:t>Yes</w:t>
            </w:r>
          </w:p>
        </w:tc>
        <w:tc>
          <w:tcPr>
            <w:tcW w:w="4147" w:type="dxa"/>
            <w:tcBorders>
              <w:top w:val="single" w:sz="4" w:space="0" w:color="auto"/>
              <w:left w:val="single" w:sz="4" w:space="0" w:color="auto"/>
              <w:bottom w:val="single" w:sz="4" w:space="0" w:color="auto"/>
              <w:right w:val="single" w:sz="4" w:space="0" w:color="auto"/>
            </w:tcBorders>
          </w:tcPr>
          <w:p w14:paraId="7C5E8C1F" w14:textId="21F9E3C6" w:rsidR="00D72758" w:rsidRPr="00D72758" w:rsidRDefault="006A6C1F" w:rsidP="009F655C">
            <w:pPr>
              <w:pStyle w:val="TAC"/>
              <w:spacing w:before="20" w:after="20"/>
              <w:ind w:left="57" w:right="57"/>
              <w:jc w:val="left"/>
              <w:rPr>
                <w:snapToGrid w:val="0"/>
                <w:lang w:val="en-US"/>
              </w:rPr>
            </w:pPr>
            <w:r>
              <w:rPr>
                <w:snapToGrid w:val="0"/>
                <w:lang w:val="en-US"/>
              </w:rPr>
              <w:t>This is also missing in current LPP.</w:t>
            </w:r>
          </w:p>
        </w:tc>
      </w:tr>
      <w:tr w:rsidR="005A45D4" w14:paraId="069BDBA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35069FF" w14:textId="3C6B78D8" w:rsidR="005A45D4" w:rsidRDefault="0014163A"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EFF5252" w14:textId="00CF3860" w:rsidR="005A45D4" w:rsidRDefault="0014163A"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54060933" w14:textId="5D952845" w:rsidR="005A45D4" w:rsidRDefault="0014163A" w:rsidP="009F655C">
            <w:pPr>
              <w:pStyle w:val="TAC"/>
              <w:spacing w:before="20" w:after="20"/>
              <w:ind w:left="57" w:right="57"/>
              <w:jc w:val="left"/>
              <w:rPr>
                <w:lang w:val="en-US" w:eastAsia="zh-CN"/>
              </w:rPr>
            </w:pPr>
            <w:r>
              <w:rPr>
                <w:rFonts w:hint="eastAsia"/>
                <w:lang w:val="en-US" w:eastAsia="zh-CN"/>
              </w:rPr>
              <w:t>S</w:t>
            </w:r>
            <w:r>
              <w:rPr>
                <w:lang w:val="en-US" w:eastAsia="zh-CN"/>
              </w:rPr>
              <w:t>erving cell id will be sufficient</w:t>
            </w:r>
          </w:p>
        </w:tc>
      </w:tr>
      <w:tr w:rsidR="005A45D4" w:rsidRPr="006C112C" w14:paraId="7F6A33F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4614EC" w14:textId="02F3D265" w:rsidR="005A45D4" w:rsidRDefault="00270EB9"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2F9D5C41" w14:textId="7FA540AE" w:rsidR="005A45D4" w:rsidRPr="006C112C" w:rsidRDefault="0008792A" w:rsidP="00270EB9">
            <w:pPr>
              <w:pStyle w:val="TAC"/>
              <w:spacing w:before="20" w:after="20"/>
              <w:ind w:right="57"/>
              <w:jc w:val="left"/>
              <w:rPr>
                <w:lang w:val="en-US" w:eastAsia="zh-CN"/>
              </w:rPr>
            </w:pPr>
            <w:r>
              <w:rPr>
                <w:rFonts w:hint="eastAsia"/>
                <w:lang w:val="en-US" w:eastAsia="zh-CN"/>
              </w:rPr>
              <w:t xml:space="preserve"> </w:t>
            </w:r>
            <w:r w:rsidR="002305E5">
              <w:rPr>
                <w:rFonts w:hint="eastAsia"/>
                <w:lang w:val="en-US" w:eastAsia="zh-CN"/>
              </w:rPr>
              <w:t>Partial</w:t>
            </w:r>
          </w:p>
        </w:tc>
        <w:tc>
          <w:tcPr>
            <w:tcW w:w="4147" w:type="dxa"/>
            <w:tcBorders>
              <w:top w:val="single" w:sz="4" w:space="0" w:color="auto"/>
              <w:left w:val="single" w:sz="4" w:space="0" w:color="auto"/>
              <w:bottom w:val="single" w:sz="4" w:space="0" w:color="auto"/>
              <w:right w:val="single" w:sz="4" w:space="0" w:color="auto"/>
            </w:tcBorders>
          </w:tcPr>
          <w:p w14:paraId="42E8FE22" w14:textId="21FD0D97" w:rsidR="005A45D4" w:rsidRPr="006C112C" w:rsidRDefault="000D2CF0" w:rsidP="002305E5">
            <w:pPr>
              <w:pStyle w:val="TAC"/>
              <w:spacing w:before="20" w:after="20"/>
              <w:ind w:right="57"/>
              <w:jc w:val="left"/>
              <w:rPr>
                <w:lang w:val="en-US" w:eastAsia="zh-CN"/>
              </w:rPr>
            </w:pPr>
            <w:r>
              <w:rPr>
                <w:rFonts w:hint="eastAsia"/>
                <w:lang w:val="en-US" w:eastAsia="zh-CN"/>
              </w:rPr>
              <w:t xml:space="preserve"> </w:t>
            </w:r>
            <w:proofErr w:type="spellStart"/>
            <w:r w:rsidR="002305E5">
              <w:rPr>
                <w:lang w:val="en-US" w:eastAsia="zh-CN"/>
              </w:rPr>
              <w:t>offsetToPointA</w:t>
            </w:r>
            <w:proofErr w:type="spellEnd"/>
            <w:r w:rsidR="002305E5">
              <w:rPr>
                <w:lang w:val="en-US" w:eastAsia="zh-CN"/>
              </w:rPr>
              <w:t xml:space="preserve"> is not required.</w:t>
            </w:r>
          </w:p>
        </w:tc>
      </w:tr>
      <w:tr w:rsidR="005A45D4" w14:paraId="02A59C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85988B7" w14:textId="2D733BD5" w:rsidR="005A45D4" w:rsidRPr="00C601BD" w:rsidRDefault="00B9073B"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0DDEAE9F" w14:textId="2C02DB88" w:rsidR="005A45D4" w:rsidRPr="00C601BD" w:rsidRDefault="00B9073B"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32DDD0F2" w14:textId="77777777" w:rsidR="005A45D4" w:rsidRPr="00C601BD" w:rsidRDefault="005A45D4" w:rsidP="009F655C">
            <w:pPr>
              <w:pStyle w:val="TAC"/>
              <w:spacing w:before="20" w:after="20"/>
              <w:ind w:left="57" w:right="57"/>
              <w:jc w:val="left"/>
              <w:rPr>
                <w:lang w:val="en-US"/>
              </w:rPr>
            </w:pPr>
          </w:p>
        </w:tc>
      </w:tr>
      <w:tr w:rsidR="005A45D4" w14:paraId="4C94272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67DF404" w14:textId="300A892B" w:rsidR="005A45D4" w:rsidRPr="008E4D86" w:rsidRDefault="008E4D86" w:rsidP="009F655C">
            <w:pPr>
              <w:pStyle w:val="TAC"/>
              <w:spacing w:before="20" w:after="20"/>
              <w:ind w:left="57" w:right="57"/>
              <w:jc w:val="left"/>
              <w:rPr>
                <w:lang w:val="en-US"/>
              </w:rPr>
            </w:pPr>
            <w:r w:rsidRPr="008E4D86">
              <w:rPr>
                <w:rFonts w:hint="eastAsia"/>
                <w:lang w:val="en-US"/>
              </w:rPr>
              <w:t>Xi</w:t>
            </w:r>
            <w:r w:rsidRPr="008E4D86">
              <w:rPr>
                <w:lang w:val="en-US"/>
              </w:rPr>
              <w:t>aomi</w:t>
            </w:r>
          </w:p>
        </w:tc>
        <w:tc>
          <w:tcPr>
            <w:tcW w:w="4147" w:type="dxa"/>
            <w:tcBorders>
              <w:top w:val="single" w:sz="4" w:space="0" w:color="auto"/>
              <w:left w:val="single" w:sz="4" w:space="0" w:color="auto"/>
              <w:bottom w:val="single" w:sz="4" w:space="0" w:color="auto"/>
              <w:right w:val="single" w:sz="4" w:space="0" w:color="auto"/>
            </w:tcBorders>
          </w:tcPr>
          <w:p w14:paraId="4906FB1F" w14:textId="160C6476" w:rsidR="005A45D4" w:rsidRPr="008E4D86" w:rsidRDefault="008E4D86" w:rsidP="009F655C">
            <w:pPr>
              <w:rPr>
                <w:rFonts w:ascii="Arial" w:hAnsi="Arial" w:hint="eastAsia"/>
                <w:sz w:val="18"/>
                <w:lang w:val="en-US" w:eastAsia="x-none"/>
              </w:rPr>
            </w:pPr>
            <w:r w:rsidRPr="008E4D86">
              <w:rPr>
                <w:rFonts w:ascii="Arial" w:hAnsi="Arial" w:hint="eastAsia"/>
                <w:sz w:val="18"/>
                <w:lang w:val="en-US" w:eastAsia="x-none"/>
              </w:rPr>
              <w:t>Y</w:t>
            </w:r>
            <w:r w:rsidRPr="008E4D86">
              <w:rPr>
                <w:rFonts w:ascii="Arial" w:hAnsi="Arial"/>
                <w:sz w:val="18"/>
                <w:lang w:val="en-US" w:eastAsia="x-none"/>
              </w:rPr>
              <w:t>es</w:t>
            </w:r>
          </w:p>
        </w:tc>
        <w:tc>
          <w:tcPr>
            <w:tcW w:w="4147" w:type="dxa"/>
            <w:tcBorders>
              <w:top w:val="single" w:sz="4" w:space="0" w:color="auto"/>
              <w:left w:val="single" w:sz="4" w:space="0" w:color="auto"/>
              <w:bottom w:val="single" w:sz="4" w:space="0" w:color="auto"/>
              <w:right w:val="single" w:sz="4" w:space="0" w:color="auto"/>
            </w:tcBorders>
          </w:tcPr>
          <w:p w14:paraId="2BDCB18D" w14:textId="5BFE732C" w:rsidR="005A45D4" w:rsidRPr="008E4D86" w:rsidRDefault="008E4D86" w:rsidP="009F655C">
            <w:pPr>
              <w:rPr>
                <w:rFonts w:ascii="Arial" w:hAnsi="Arial" w:hint="eastAsia"/>
                <w:sz w:val="18"/>
                <w:lang w:val="en-US" w:eastAsia="x-none"/>
              </w:rPr>
            </w:pPr>
            <w:r w:rsidRPr="008E4D86">
              <w:rPr>
                <w:rFonts w:ascii="Arial" w:hAnsi="Arial"/>
                <w:sz w:val="18"/>
                <w:lang w:val="en-US" w:eastAsia="x-none"/>
              </w:rPr>
              <w:t xml:space="preserve">Fine to add the frequency information based on the </w:t>
            </w:r>
            <w:proofErr w:type="spellStart"/>
            <w:r w:rsidRPr="008E4D86">
              <w:rPr>
                <w:rFonts w:ascii="Arial" w:hAnsi="Arial"/>
                <w:sz w:val="18"/>
                <w:lang w:val="en-US" w:eastAsia="x-none"/>
              </w:rPr>
              <w:t>RAN1</w:t>
            </w:r>
            <w:proofErr w:type="spellEnd"/>
            <w:r w:rsidRPr="008E4D86">
              <w:rPr>
                <w:rFonts w:ascii="Arial" w:hAnsi="Arial"/>
                <w:sz w:val="18"/>
                <w:lang w:val="en-US" w:eastAsia="x-none"/>
              </w:rPr>
              <w:t xml:space="preserve"> LS.</w:t>
            </w:r>
          </w:p>
        </w:tc>
      </w:tr>
      <w:tr w:rsidR="005A45D4" w14:paraId="7A9040C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AF7842"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8A55B6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19AE6" w14:textId="77777777" w:rsidR="005A45D4" w:rsidRPr="00C601BD" w:rsidRDefault="005A45D4" w:rsidP="009F655C">
            <w:pPr>
              <w:pStyle w:val="TAC"/>
              <w:spacing w:before="20" w:after="20"/>
              <w:ind w:left="57" w:right="57"/>
              <w:jc w:val="left"/>
              <w:rPr>
                <w:lang w:val="en-US"/>
              </w:rPr>
            </w:pPr>
          </w:p>
        </w:tc>
      </w:tr>
      <w:tr w:rsidR="005A45D4" w14:paraId="58A1EF2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B11AFE5"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958E14"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4785D59" w14:textId="77777777" w:rsidR="005A45D4" w:rsidRDefault="005A45D4" w:rsidP="009F655C">
            <w:pPr>
              <w:pStyle w:val="TAC"/>
              <w:spacing w:before="20" w:after="20"/>
              <w:ind w:left="57" w:right="57"/>
              <w:jc w:val="left"/>
              <w:rPr>
                <w:lang w:val="en-US"/>
              </w:rPr>
            </w:pPr>
          </w:p>
        </w:tc>
      </w:tr>
      <w:tr w:rsidR="005A45D4" w14:paraId="0B20B42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75FAFF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CEF3F1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1537E4A" w14:textId="77777777" w:rsidR="005A45D4" w:rsidRPr="00C601BD" w:rsidRDefault="005A45D4" w:rsidP="009F655C">
            <w:pPr>
              <w:pStyle w:val="TAC"/>
              <w:spacing w:before="20" w:after="20"/>
              <w:ind w:left="57" w:right="57"/>
              <w:jc w:val="left"/>
              <w:rPr>
                <w:lang w:val="en-US"/>
              </w:rPr>
            </w:pPr>
          </w:p>
        </w:tc>
      </w:tr>
      <w:tr w:rsidR="005A45D4" w14:paraId="09D15BB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ACED4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788D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9AE51" w14:textId="77777777" w:rsidR="005A45D4" w:rsidRPr="00C601BD" w:rsidRDefault="005A45D4" w:rsidP="009F655C">
            <w:pPr>
              <w:pStyle w:val="TAC"/>
              <w:spacing w:before="20" w:after="20"/>
              <w:ind w:left="57" w:right="57"/>
              <w:jc w:val="left"/>
              <w:rPr>
                <w:lang w:val="en-US"/>
              </w:rPr>
            </w:pPr>
          </w:p>
        </w:tc>
      </w:tr>
      <w:tr w:rsidR="005A45D4" w14:paraId="0E1F8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FB725B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02E887D"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437074A" w14:textId="77777777" w:rsidR="005A45D4" w:rsidRPr="00BB6BB3" w:rsidRDefault="005A45D4" w:rsidP="009F655C">
            <w:pPr>
              <w:pStyle w:val="TAC"/>
              <w:spacing w:before="20" w:after="20"/>
              <w:ind w:left="57" w:right="57"/>
              <w:jc w:val="left"/>
              <w:rPr>
                <w:lang w:val="en-GB"/>
              </w:rPr>
            </w:pPr>
          </w:p>
        </w:tc>
      </w:tr>
      <w:tr w:rsidR="005A45D4" w:rsidRPr="007D69F9" w14:paraId="33E7461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997F15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292EA"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49ADB99" w14:textId="77777777" w:rsidR="005A45D4" w:rsidRPr="00015D28" w:rsidRDefault="005A45D4" w:rsidP="009F655C">
            <w:pPr>
              <w:pStyle w:val="TAC"/>
              <w:spacing w:before="20" w:after="20"/>
              <w:ind w:left="57" w:right="57"/>
              <w:jc w:val="left"/>
              <w:rPr>
                <w:lang w:val="en-US"/>
              </w:rPr>
            </w:pPr>
          </w:p>
        </w:tc>
      </w:tr>
      <w:tr w:rsidR="005A45D4" w14:paraId="127FEA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A789B1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E2F78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FF82" w14:textId="77777777" w:rsidR="005A45D4" w:rsidRPr="00C601BD" w:rsidRDefault="005A45D4" w:rsidP="009F655C">
            <w:pPr>
              <w:pStyle w:val="TAC"/>
              <w:spacing w:before="20" w:after="20"/>
              <w:ind w:left="57" w:right="57"/>
              <w:jc w:val="left"/>
              <w:rPr>
                <w:lang w:val="en-US"/>
              </w:rPr>
            </w:pPr>
          </w:p>
        </w:tc>
      </w:tr>
      <w:tr w:rsidR="005A45D4" w14:paraId="23E38E6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0514D6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A12971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3C5708" w14:textId="77777777" w:rsidR="005A45D4" w:rsidRPr="00C601BD" w:rsidRDefault="005A45D4" w:rsidP="009F655C">
            <w:pPr>
              <w:pStyle w:val="TAC"/>
              <w:spacing w:before="20" w:after="20"/>
              <w:ind w:left="57" w:right="57"/>
              <w:jc w:val="left"/>
              <w:rPr>
                <w:lang w:val="en-US"/>
              </w:rPr>
            </w:pPr>
          </w:p>
        </w:tc>
      </w:tr>
      <w:tr w:rsidR="005A45D4" w14:paraId="04B49FC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DB87C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FF475CB"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57D5DF" w14:textId="77777777" w:rsidR="005A45D4" w:rsidRPr="00C601BD" w:rsidRDefault="005A45D4" w:rsidP="009F655C">
            <w:pPr>
              <w:pStyle w:val="TAC"/>
              <w:spacing w:before="20" w:after="20"/>
              <w:ind w:left="57" w:right="57"/>
              <w:jc w:val="left"/>
              <w:rPr>
                <w:lang w:val="en-US"/>
              </w:rPr>
            </w:pPr>
          </w:p>
        </w:tc>
      </w:tr>
      <w:tr w:rsidR="005A45D4" w14:paraId="25E646C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062985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17B35E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CF686E" w14:textId="77777777" w:rsidR="005A45D4" w:rsidRPr="00C601BD" w:rsidRDefault="005A45D4" w:rsidP="009F655C">
            <w:pPr>
              <w:pStyle w:val="TAC"/>
              <w:spacing w:before="20" w:after="20"/>
              <w:ind w:left="57" w:right="57"/>
              <w:jc w:val="left"/>
              <w:rPr>
                <w:lang w:val="en-US"/>
              </w:rPr>
            </w:pPr>
          </w:p>
        </w:tc>
      </w:tr>
    </w:tbl>
    <w:p w14:paraId="439BC10C" w14:textId="4949C585" w:rsidR="005A45D4" w:rsidRDefault="005A45D4" w:rsidP="005A45D4"/>
    <w:p w14:paraId="2E2B6931" w14:textId="526F4987" w:rsidR="005A45D4" w:rsidRDefault="005A45D4" w:rsidP="005A45D4"/>
    <w:p w14:paraId="126499E3" w14:textId="387044C6" w:rsidR="005A45D4" w:rsidRDefault="005A45D4" w:rsidP="005A45D4"/>
    <w:p w14:paraId="460B3952" w14:textId="37A2CD04" w:rsidR="005A45D4" w:rsidRDefault="005A45D4" w:rsidP="005A45D4"/>
    <w:p w14:paraId="7B9FDE34" w14:textId="3F1C633B" w:rsidR="005A45D4" w:rsidRDefault="005A45D4" w:rsidP="005A45D4"/>
    <w:p w14:paraId="3F17AF77" w14:textId="0AB34AB1" w:rsidR="005A45D4" w:rsidRDefault="005A45D4" w:rsidP="005A45D4"/>
    <w:p w14:paraId="1B450F57" w14:textId="436A486F" w:rsidR="005A45D4" w:rsidRDefault="005A45D4" w:rsidP="005A45D4"/>
    <w:p w14:paraId="5F699D45" w14:textId="71C33CD3" w:rsidR="005A45D4" w:rsidRDefault="005A45D4" w:rsidP="005A45D4"/>
    <w:p w14:paraId="6A0165E8" w14:textId="52AF6DD7" w:rsidR="005A45D4" w:rsidRDefault="005A45D4" w:rsidP="005A45D4"/>
    <w:p w14:paraId="2F15B4E9" w14:textId="6ECA2662" w:rsidR="005A45D4" w:rsidRDefault="005A45D4" w:rsidP="005A45D4"/>
    <w:p w14:paraId="5C2F7257" w14:textId="23424D72" w:rsidR="005A45D4" w:rsidRDefault="005A45D4" w:rsidP="005A45D4"/>
    <w:p w14:paraId="41A1E016" w14:textId="7A1E8561" w:rsidR="005A45D4" w:rsidRDefault="005A45D4" w:rsidP="005A45D4"/>
    <w:p w14:paraId="7FEFCED3" w14:textId="2DDE66C5" w:rsidR="005A45D4" w:rsidRDefault="005A45D4" w:rsidP="005A45D4"/>
    <w:p w14:paraId="48195F9E" w14:textId="10761841" w:rsidR="005A45D4" w:rsidRDefault="005A45D4" w:rsidP="005A45D4"/>
    <w:p w14:paraId="1D8D1FA7" w14:textId="4A03F952" w:rsidR="005A45D4" w:rsidRDefault="005A45D4" w:rsidP="005A45D4"/>
    <w:p w14:paraId="1580ACB6" w14:textId="046E8781" w:rsidR="005A45D4" w:rsidRDefault="005A45D4" w:rsidP="005A45D4"/>
    <w:p w14:paraId="1F511AFC" w14:textId="0584F517" w:rsidR="005A45D4" w:rsidRDefault="005A45D4" w:rsidP="005A45D4"/>
    <w:p w14:paraId="58BB2807" w14:textId="1EFB88FC" w:rsidR="005A45D4" w:rsidRDefault="005A45D4" w:rsidP="005A45D4"/>
    <w:p w14:paraId="2939CA58" w14:textId="432BAE5E" w:rsidR="00336BC0" w:rsidRPr="00336BC0" w:rsidRDefault="005A45D4" w:rsidP="005A45D4">
      <w:pPr>
        <w:pStyle w:val="1"/>
      </w:pPr>
      <w:r>
        <w:t>4 Comments</w:t>
      </w:r>
      <w:r w:rsidR="00336BC0">
        <w:t xml:space="preserve"> </w:t>
      </w:r>
      <w:proofErr w:type="gramStart"/>
      <w:r w:rsidR="00336BC0">
        <w:t>For</w:t>
      </w:r>
      <w:proofErr w:type="gramEnd"/>
      <w:r w:rsidR="00336BC0">
        <w:t xml:space="preserve"> Complete CR</w:t>
      </w:r>
      <w:r w:rsidR="00D57E88">
        <w:t xml:space="preserve"> “</w:t>
      </w:r>
      <w:r w:rsidR="00D57E88" w:rsidRPr="00D57E88">
        <w:t>R2-22xxxxx RRC Positioning CR_v00</w:t>
      </w:r>
      <w:r w:rsidR="00D57E88">
        <w:t>”</w:t>
      </w:r>
    </w:p>
    <w:p w14:paraId="2FAA19AB" w14:textId="1C50A514" w:rsidR="009D5DE3" w:rsidRPr="00E97895" w:rsidRDefault="00E16937" w:rsidP="009D5DE3">
      <w:pPr>
        <w:rPr>
          <w:b/>
          <w:lang w:eastAsia="zh-CN"/>
        </w:rPr>
      </w:pPr>
      <w:r>
        <w:rPr>
          <w:b/>
          <w:lang w:eastAsia="zh-CN"/>
        </w:rPr>
        <w:t xml:space="preserve">Please provide the comments on the </w:t>
      </w:r>
      <w:hyperlink r:id="rId19" w:history="1">
        <w:r w:rsidRPr="00336BC0">
          <w:rPr>
            <w:rStyle w:val="af5"/>
            <w:b/>
            <w:lang w:eastAsia="zh-CN"/>
          </w:rPr>
          <w:t>CR</w:t>
        </w:r>
      </w:hyperlink>
      <w:r>
        <w:rPr>
          <w:b/>
          <w:lang w:eastAsia="zh-CN"/>
        </w:rPr>
        <w:t xml:space="preserve">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35459E"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520669CB" w:rsidR="0035459E" w:rsidRPr="00B31698" w:rsidRDefault="0035459E" w:rsidP="0035459E">
            <w:pPr>
              <w:pStyle w:val="TAC"/>
              <w:spacing w:before="20" w:after="20"/>
              <w:ind w:left="57" w:right="57"/>
              <w:jc w:val="left"/>
              <w:rPr>
                <w:lang w:val="en-US"/>
              </w:rPr>
            </w:pPr>
            <w:r>
              <w:rPr>
                <w:lang w:val="en-US" w:eastAsia="zh-CN"/>
              </w:rPr>
              <w:t xml:space="preserve">Huawei, </w:t>
            </w:r>
            <w:proofErr w:type="spellStart"/>
            <w:r>
              <w:rPr>
                <w:lang w:val="en-US"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5B156AF5" w14:textId="77777777" w:rsidR="0035459E" w:rsidRDefault="0035459E" w:rsidP="0035459E">
            <w:pPr>
              <w:pStyle w:val="B1"/>
            </w:pPr>
            <w:r>
              <w:t>1&gt;</w:t>
            </w:r>
            <w:r>
              <w:tab/>
              <w:t xml:space="preserve">else if cell reselection occurs when </w:t>
            </w:r>
            <w:proofErr w:type="spellStart"/>
            <w:r>
              <w:rPr>
                <w:i/>
              </w:rPr>
              <w:t>srs-PosRRC_InactiveConfig</w:t>
            </w:r>
            <w:proofErr w:type="spellEnd"/>
            <w:r>
              <w:t xml:space="preserve"> is configured:</w:t>
            </w:r>
          </w:p>
          <w:p w14:paraId="5FB52D84" w14:textId="77777777" w:rsidR="0035459E" w:rsidRDefault="0035459E" w:rsidP="0035459E">
            <w:pPr>
              <w:pStyle w:val="B2"/>
              <w:rPr>
                <w:lang w:eastAsia="zh-CN"/>
              </w:rPr>
            </w:pPr>
            <w:r>
              <w:rPr>
                <w:lang w:eastAsia="zh-CN"/>
              </w:rPr>
              <w:t>2&gt;</w:t>
            </w:r>
            <w:r>
              <w:rPr>
                <w:lang w:eastAsia="zh-CN"/>
              </w:rPr>
              <w:tab/>
              <w:t xml:space="preserve">indicate to the lower layer to stop </w:t>
            </w:r>
            <w:proofErr w:type="spellStart"/>
            <w:r>
              <w:rPr>
                <w:i/>
                <w:highlight w:val="yellow"/>
              </w:rPr>
              <w:t>srs-TimeAlignmentTimer</w:t>
            </w:r>
            <w:proofErr w:type="spellEnd"/>
            <w:r>
              <w:rPr>
                <w:i/>
              </w:rPr>
              <w:t xml:space="preserve"> </w:t>
            </w:r>
            <w:r>
              <w:rPr>
                <w:lang w:eastAsia="zh-CN"/>
              </w:rPr>
              <w:t xml:space="preserve">transmission in </w:t>
            </w:r>
            <w:proofErr w:type="spellStart"/>
            <w:r>
              <w:rPr>
                <w:lang w:eastAsia="zh-CN"/>
              </w:rPr>
              <w:t>RRC_INACTIVE</w:t>
            </w:r>
            <w:proofErr w:type="spellEnd"/>
            <w:r>
              <w:rPr>
                <w:lang w:eastAsia="zh-CN"/>
              </w:rPr>
              <w:t>;</w:t>
            </w:r>
          </w:p>
          <w:p w14:paraId="44A00C1A" w14:textId="77777777" w:rsidR="0035459E" w:rsidRDefault="0035459E" w:rsidP="0035459E">
            <w:pPr>
              <w:pStyle w:val="B2"/>
              <w:rPr>
                <w:lang w:eastAsia="zh-CN"/>
              </w:rPr>
            </w:pPr>
            <w:r>
              <w:rPr>
                <w:lang w:eastAsia="zh-CN"/>
              </w:rPr>
              <w:t>2&gt;</w:t>
            </w:r>
            <w:r>
              <w:rPr>
                <w:lang w:eastAsia="zh-CN"/>
              </w:rPr>
              <w:tab/>
              <w:t xml:space="preserve">release the </w:t>
            </w:r>
            <w:proofErr w:type="spellStart"/>
            <w:r>
              <w:rPr>
                <w:i/>
                <w:lang w:eastAsia="zh-CN"/>
              </w:rPr>
              <w:t>srs-PosRRC-InactiveConfig</w:t>
            </w:r>
            <w:proofErr w:type="spellEnd"/>
            <w:r>
              <w:rPr>
                <w:lang w:eastAsia="zh-CN"/>
              </w:rPr>
              <w:t>.</w:t>
            </w:r>
          </w:p>
          <w:p w14:paraId="4AFD118B" w14:textId="77777777" w:rsidR="0035459E" w:rsidRDefault="0035459E" w:rsidP="0035459E">
            <w:pPr>
              <w:pStyle w:val="TAC"/>
              <w:spacing w:before="20" w:after="20"/>
              <w:ind w:left="57" w:right="57"/>
              <w:jc w:val="left"/>
              <w:rPr>
                <w:lang w:val="en-GB"/>
              </w:rPr>
            </w:pPr>
          </w:p>
          <w:p w14:paraId="3F5DCE4C" w14:textId="6996E200" w:rsidR="0035459E" w:rsidRPr="005E382C" w:rsidRDefault="0035459E" w:rsidP="0035459E">
            <w:pPr>
              <w:pStyle w:val="TAC"/>
              <w:spacing w:before="20" w:after="20"/>
              <w:ind w:left="57" w:right="57"/>
              <w:jc w:val="left"/>
              <w:rPr>
                <w:lang w:val="en-GB"/>
              </w:rPr>
            </w:pPr>
            <w:r>
              <w:rPr>
                <w:lang w:val="en-GB" w:eastAsia="zh-CN"/>
              </w:rPr>
              <w:t>name of the timer is not correct</w:t>
            </w: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6C0D19BB" w:rsidR="00962762" w:rsidRDefault="00CD69F4" w:rsidP="00962762">
            <w:pPr>
              <w:pStyle w:val="TAC"/>
              <w:spacing w:before="20" w:after="20"/>
              <w:ind w:left="57" w:right="57"/>
              <w:jc w:val="left"/>
              <w:rPr>
                <w:lang w:val="en-US"/>
              </w:rPr>
            </w:pPr>
            <w:r>
              <w:rPr>
                <w:lang w:val="en-US"/>
              </w:rPr>
              <w:t>Qualcomm</w:t>
            </w:r>
          </w:p>
        </w:tc>
        <w:tc>
          <w:tcPr>
            <w:tcW w:w="7654" w:type="dxa"/>
            <w:tcBorders>
              <w:top w:val="single" w:sz="4" w:space="0" w:color="auto"/>
              <w:left w:val="single" w:sz="4" w:space="0" w:color="auto"/>
              <w:bottom w:val="single" w:sz="4" w:space="0" w:color="auto"/>
              <w:right w:val="single" w:sz="4" w:space="0" w:color="auto"/>
            </w:tcBorders>
          </w:tcPr>
          <w:p w14:paraId="543CB674" w14:textId="5F507434" w:rsidR="0013758D" w:rsidRDefault="00CD69F4" w:rsidP="001F30BB">
            <w:pPr>
              <w:pStyle w:val="TAC"/>
              <w:spacing w:before="20" w:after="20"/>
              <w:ind w:left="57" w:right="57"/>
              <w:jc w:val="left"/>
              <w:rPr>
                <w:lang w:val="en-US" w:eastAsia="zh-CN"/>
              </w:rPr>
            </w:pPr>
            <w:r w:rsidRPr="00CD69F4">
              <w:rPr>
                <w:lang w:val="en-US" w:eastAsia="zh-CN"/>
              </w:rPr>
              <w:t>DL-PPW-ID-r17</w:t>
            </w:r>
            <w:r>
              <w:rPr>
                <w:lang w:val="en-US" w:eastAsia="zh-CN"/>
              </w:rPr>
              <w:t xml:space="preserve"> needs to be INTEGER (0</w:t>
            </w:r>
            <w:proofErr w:type="gramStart"/>
            <w:r>
              <w:rPr>
                <w:lang w:val="en-US" w:eastAsia="zh-CN"/>
              </w:rPr>
              <w:t>..15</w:t>
            </w:r>
            <w:proofErr w:type="gramEnd"/>
            <w:r>
              <w:rPr>
                <w:lang w:val="en-US" w:eastAsia="zh-CN"/>
              </w:rPr>
              <w:t xml:space="preserve">). It is currently </w:t>
            </w:r>
            <w:r w:rsidR="002C689C">
              <w:rPr>
                <w:lang w:val="en-US" w:eastAsia="zh-CN"/>
              </w:rPr>
              <w:t>(</w:t>
            </w:r>
            <w:r>
              <w:rPr>
                <w:lang w:val="en-US" w:eastAsia="zh-CN"/>
              </w:rPr>
              <w:t>0...3):</w:t>
            </w:r>
          </w:p>
          <w:p w14:paraId="3136B7C9" w14:textId="77777777" w:rsidR="00CD69F4" w:rsidRDefault="00CD69F4" w:rsidP="001F30BB">
            <w:pPr>
              <w:pStyle w:val="TAC"/>
              <w:spacing w:before="20" w:after="20"/>
              <w:ind w:left="57" w:right="57"/>
              <w:jc w:val="left"/>
              <w:rPr>
                <w:lang w:val="en-US" w:eastAsia="zh-CN"/>
              </w:rPr>
            </w:pPr>
            <w:r>
              <w:rPr>
                <w:lang w:val="en-US" w:eastAsia="zh-CN"/>
              </w:rPr>
              <w:t>"</w:t>
            </w:r>
            <w:r w:rsidRPr="00E16936">
              <w:rPr>
                <w:lang w:eastAsia="zh-CN"/>
              </w:rPr>
              <w:t xml:space="preserve">The maximum number of preconfigured PRS processing window </w:t>
            </w:r>
            <w:r w:rsidRPr="00CD69F4">
              <w:rPr>
                <w:b/>
                <w:bCs/>
                <w:lang w:eastAsia="zh-CN"/>
              </w:rPr>
              <w:t>per DL BWP</w:t>
            </w:r>
            <w:r w:rsidRPr="00E16936">
              <w:rPr>
                <w:lang w:eastAsia="zh-CN"/>
              </w:rPr>
              <w:t xml:space="preserve"> is 4</w:t>
            </w:r>
            <w:r>
              <w:rPr>
                <w:lang w:val="en-US" w:eastAsia="zh-CN"/>
              </w:rPr>
              <w:t>"</w:t>
            </w:r>
          </w:p>
          <w:p w14:paraId="68B659AD" w14:textId="77777777" w:rsidR="00CD69F4" w:rsidRDefault="00CD69F4" w:rsidP="001F30BB">
            <w:pPr>
              <w:pStyle w:val="TAC"/>
              <w:spacing w:before="20" w:after="20"/>
              <w:ind w:left="57" w:right="57"/>
              <w:jc w:val="left"/>
              <w:rPr>
                <w:lang w:val="en-US"/>
              </w:rPr>
            </w:pPr>
            <w:r>
              <w:rPr>
                <w:lang w:val="en-US" w:eastAsia="zh-CN"/>
              </w:rPr>
              <w:t xml:space="preserve">The constant </w:t>
            </w:r>
            <w:proofErr w:type="spellStart"/>
            <w:r>
              <w:t>maxNrofPPW-Config</w:t>
            </w:r>
            <w:proofErr w:type="spellEnd"/>
            <w:r>
              <w:rPr>
                <w:lang w:val="en-US"/>
              </w:rPr>
              <w:t xml:space="preserve"> </w:t>
            </w:r>
            <w:proofErr w:type="spellStart"/>
            <w:r>
              <w:rPr>
                <w:lang w:val="en-US"/>
              </w:rPr>
              <w:t>can not</w:t>
            </w:r>
            <w:proofErr w:type="spellEnd"/>
            <w:r>
              <w:rPr>
                <w:lang w:val="en-US"/>
              </w:rPr>
              <w:t xml:space="preserve"> be re-used for the PPW ID</w:t>
            </w:r>
            <w:r w:rsidR="00CC42D8">
              <w:rPr>
                <w:lang w:val="en-US"/>
              </w:rPr>
              <w:t xml:space="preserve"> definition.</w:t>
            </w:r>
          </w:p>
          <w:p w14:paraId="01763A6F" w14:textId="77777777" w:rsidR="00CC42D8" w:rsidRDefault="00CC42D8" w:rsidP="001F30BB">
            <w:pPr>
              <w:pStyle w:val="TAC"/>
              <w:spacing w:before="20" w:after="20"/>
              <w:ind w:left="57" w:right="57"/>
              <w:jc w:val="left"/>
              <w:rPr>
                <w:lang w:val="en-US"/>
              </w:rPr>
            </w:pPr>
          </w:p>
          <w:p w14:paraId="7367D9E1" w14:textId="4798A075" w:rsidR="00CC42D8" w:rsidRDefault="00CC42D8" w:rsidP="001F30BB">
            <w:pPr>
              <w:pStyle w:val="TAC"/>
              <w:spacing w:before="20" w:after="20"/>
              <w:ind w:left="57" w:right="57"/>
              <w:jc w:val="left"/>
              <w:rPr>
                <w:lang w:val="en-US"/>
              </w:rPr>
            </w:pPr>
            <w:r>
              <w:rPr>
                <w:lang w:val="en-US"/>
              </w:rPr>
              <w:t xml:space="preserve">The introduction text for </w:t>
            </w:r>
            <w:r w:rsidRPr="00740BCD">
              <w:rPr>
                <w:i/>
              </w:rPr>
              <w:t>DL-</w:t>
            </w:r>
            <w:proofErr w:type="spellStart"/>
            <w:r>
              <w:rPr>
                <w:i/>
              </w:rPr>
              <w:t>PPW</w:t>
            </w:r>
            <w:proofErr w:type="spellEnd"/>
            <w:r>
              <w:rPr>
                <w:i/>
              </w:rPr>
              <w:t>-</w:t>
            </w:r>
            <w:proofErr w:type="spellStart"/>
            <w:r w:rsidRPr="00740BCD">
              <w:rPr>
                <w:i/>
              </w:rPr>
              <w:t>PreConfig</w:t>
            </w:r>
            <w:proofErr w:type="spellEnd"/>
            <w:r>
              <w:rPr>
                <w:i/>
                <w:lang w:val="en-US"/>
              </w:rPr>
              <w:t xml:space="preserve"> </w:t>
            </w:r>
            <w:r>
              <w:rPr>
                <w:iCs/>
                <w:lang w:val="en-US"/>
              </w:rPr>
              <w:t>is not fully correct, and only applicable to Type2.</w:t>
            </w:r>
            <w:r>
              <w:rPr>
                <w:lang w:val="en-US"/>
              </w:rPr>
              <w:t>:</w:t>
            </w:r>
          </w:p>
          <w:p w14:paraId="691FA95E" w14:textId="1D242492" w:rsidR="00CC42D8" w:rsidRDefault="00CC42D8" w:rsidP="001F30BB">
            <w:pPr>
              <w:pStyle w:val="TAC"/>
              <w:spacing w:before="20" w:after="20"/>
              <w:ind w:left="57" w:right="57"/>
              <w:jc w:val="left"/>
              <w:rPr>
                <w:lang w:val="en-US"/>
              </w:rPr>
            </w:pPr>
          </w:p>
          <w:p w14:paraId="08205926" w14:textId="77777777" w:rsidR="00CC42D8" w:rsidRPr="00740BCD" w:rsidRDefault="00CC42D8" w:rsidP="00CC42D8">
            <w:pPr>
              <w:pStyle w:val="40"/>
              <w:rPr>
                <w:i/>
              </w:rPr>
            </w:pPr>
            <w:bookmarkStart w:id="90" w:name="_Toc100930116"/>
            <w:r w:rsidRPr="00740BCD">
              <w:t>–</w:t>
            </w:r>
            <w:r w:rsidRPr="00740BCD">
              <w:tab/>
            </w:r>
            <w:r w:rsidRPr="00740BCD">
              <w:rPr>
                <w:i/>
              </w:rPr>
              <w:t>DL-</w:t>
            </w:r>
            <w:proofErr w:type="spellStart"/>
            <w:r>
              <w:rPr>
                <w:i/>
              </w:rPr>
              <w:t>PPW</w:t>
            </w:r>
            <w:proofErr w:type="spellEnd"/>
            <w:r>
              <w:rPr>
                <w:i/>
              </w:rPr>
              <w:t>-</w:t>
            </w:r>
            <w:proofErr w:type="spellStart"/>
            <w:r w:rsidRPr="00740BCD">
              <w:rPr>
                <w:i/>
              </w:rPr>
              <w:t>PreConfig</w:t>
            </w:r>
            <w:bookmarkEnd w:id="90"/>
            <w:proofErr w:type="spellEnd"/>
          </w:p>
          <w:p w14:paraId="5C08C84A" w14:textId="77777777" w:rsidR="00CC42D8" w:rsidRPr="00740BCD" w:rsidRDefault="00CC42D8" w:rsidP="00CC42D8">
            <w:r w:rsidRPr="00740BCD">
              <w:t xml:space="preserve">The IE </w:t>
            </w:r>
            <w:r w:rsidRPr="00740BCD">
              <w:rPr>
                <w:i/>
              </w:rPr>
              <w:t>DL-</w:t>
            </w:r>
            <w:r w:rsidRPr="00740BCD" w:rsidDel="00907CB8">
              <w:rPr>
                <w:i/>
              </w:rPr>
              <w:t xml:space="preserve"> </w:t>
            </w:r>
            <w:proofErr w:type="spellStart"/>
            <w:r>
              <w:rPr>
                <w:i/>
              </w:rPr>
              <w:t>PPW-</w:t>
            </w:r>
            <w:r w:rsidRPr="00740BCD">
              <w:rPr>
                <w:i/>
              </w:rPr>
              <w:t>PreConfig</w:t>
            </w:r>
            <w:proofErr w:type="spellEnd"/>
            <w:r w:rsidRPr="00740BCD">
              <w:rPr>
                <w:i/>
              </w:rPr>
              <w:t xml:space="preserve"> </w:t>
            </w:r>
            <w:r w:rsidRPr="00740BCD">
              <w:t>specifies measurement window where a UE may receive data (PDCCH/PDSCH) and CSI-RS while also perform DL-PRS measurements in the configured window.</w:t>
            </w:r>
          </w:p>
          <w:p w14:paraId="0E9BBFF8" w14:textId="1007BD14" w:rsidR="00CC42D8" w:rsidRDefault="00CC42D8" w:rsidP="001F30BB">
            <w:pPr>
              <w:pStyle w:val="TAC"/>
              <w:spacing w:before="20" w:after="20"/>
              <w:ind w:left="57" w:right="57"/>
              <w:jc w:val="left"/>
              <w:rPr>
                <w:lang w:val="en-US"/>
              </w:rPr>
            </w:pPr>
            <w:r>
              <w:rPr>
                <w:lang w:val="en-US"/>
              </w:rPr>
              <w:t>This should be aligned with R</w:t>
            </w:r>
            <w:r w:rsidR="002C689C">
              <w:rPr>
                <w:lang w:val="en-US"/>
              </w:rPr>
              <w:t>A</w:t>
            </w:r>
            <w:r>
              <w:rPr>
                <w:lang w:val="en-US"/>
              </w:rPr>
              <w:t>N1 agreements, e.g.:</w:t>
            </w:r>
          </w:p>
          <w:p w14:paraId="000530D2" w14:textId="42D70CDB" w:rsidR="00CC42D8" w:rsidRDefault="00CC42D8" w:rsidP="001F30BB">
            <w:pPr>
              <w:pStyle w:val="TAC"/>
              <w:spacing w:before="20" w:after="20"/>
              <w:ind w:left="57" w:right="57"/>
              <w:jc w:val="left"/>
              <w:rPr>
                <w:lang w:val="en-US"/>
              </w:rPr>
            </w:pPr>
          </w:p>
          <w:p w14:paraId="2F377E95" w14:textId="2F1829B7" w:rsidR="00CC42D8" w:rsidRPr="002C689C" w:rsidRDefault="00CC42D8" w:rsidP="002C689C">
            <w:pPr>
              <w:ind w:left="720"/>
              <w:rPr>
                <w:color w:val="000000"/>
                <w:lang w:eastAsia="en-GB"/>
              </w:rPr>
            </w:pPr>
            <w:r>
              <w:rPr>
                <w:rFonts w:ascii="Segoe UI" w:hAnsi="Segoe UI" w:cs="Segoe UI"/>
                <w:color w:val="242424"/>
                <w:shd w:val="clear" w:color="auto" w:fill="FFFFFF"/>
                <w:lang w:val="en-US"/>
              </w:rPr>
              <w:t>The IE </w:t>
            </w:r>
            <w:r>
              <w:rPr>
                <w:rFonts w:ascii="Segoe UI" w:hAnsi="Segoe UI" w:cs="Segoe UI"/>
                <w:i/>
                <w:iCs/>
                <w:color w:val="242424"/>
                <w:shd w:val="clear" w:color="auto" w:fill="FFFFFF"/>
                <w:lang w:val="en-US"/>
              </w:rPr>
              <w:t>DL-</w:t>
            </w:r>
            <w:proofErr w:type="spellStart"/>
            <w:r>
              <w:rPr>
                <w:rFonts w:ascii="Segoe UI" w:hAnsi="Segoe UI" w:cs="Segoe UI"/>
                <w:i/>
                <w:iCs/>
                <w:color w:val="008080"/>
                <w:u w:val="single"/>
                <w:shd w:val="clear" w:color="auto" w:fill="FFFFFF"/>
                <w:lang w:val="en-US"/>
              </w:rPr>
              <w:t>PPW</w:t>
            </w:r>
            <w:proofErr w:type="spellEnd"/>
            <w:r>
              <w:rPr>
                <w:rFonts w:ascii="Segoe UI" w:hAnsi="Segoe UI" w:cs="Segoe UI"/>
                <w:i/>
                <w:iCs/>
                <w:color w:val="008080"/>
                <w:u w:val="single"/>
                <w:shd w:val="clear" w:color="auto" w:fill="FFFFFF"/>
                <w:lang w:val="en-US"/>
              </w:rPr>
              <w:t>-</w:t>
            </w:r>
            <w:proofErr w:type="spellStart"/>
            <w:r>
              <w:rPr>
                <w:rFonts w:ascii="Segoe UI" w:hAnsi="Segoe UI" w:cs="Segoe UI"/>
                <w:i/>
                <w:iCs/>
                <w:color w:val="242424"/>
                <w:shd w:val="clear" w:color="auto" w:fill="FFFFFF"/>
                <w:lang w:val="en-US"/>
              </w:rPr>
              <w:t>PreConfig</w:t>
            </w:r>
            <w:proofErr w:type="spellEnd"/>
            <w:r>
              <w:rPr>
                <w:rFonts w:ascii="Segoe UI" w:hAnsi="Segoe UI" w:cs="Segoe UI"/>
                <w:i/>
                <w:iCs/>
                <w:color w:val="242424"/>
                <w:shd w:val="clear" w:color="auto" w:fill="FFFFFF"/>
                <w:lang w:val="en-US"/>
              </w:rPr>
              <w:t> </w:t>
            </w:r>
            <w:r>
              <w:rPr>
                <w:rFonts w:ascii="Segoe UI" w:hAnsi="Segoe UI" w:cs="Segoe UI"/>
                <w:color w:val="242424"/>
                <w:shd w:val="clear" w:color="auto" w:fill="FFFFFF"/>
                <w:lang w:val="en-US"/>
              </w:rPr>
              <w:t>specifies a measurement window where a UE is expected to measure the DL PRS</w:t>
            </w:r>
            <w:r>
              <w:rPr>
                <w:color w:val="000000"/>
              </w:rPr>
              <w:t xml:space="preserve">, if it is inside the active DL BWP and with the same numerology as the active DL BWP, subject to the UE determining that the DL PRS priority is higher than that of the other DL signals or channels; otherwise, the UE is not expected to measure the DL PRS and is expected to receive other DL signals and channels. </w:t>
            </w:r>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433106A9" w:rsidR="00962762" w:rsidRDefault="00962762" w:rsidP="00962762">
            <w:pPr>
              <w:pStyle w:val="TAC"/>
              <w:spacing w:before="20" w:after="20"/>
              <w:ind w:left="57" w:right="57"/>
              <w:jc w:val="left"/>
              <w:rPr>
                <w:lang w:eastAsia="zh-CN"/>
              </w:rPr>
            </w:pPr>
          </w:p>
        </w:tc>
        <w:tc>
          <w:tcPr>
            <w:tcW w:w="7654" w:type="dxa"/>
            <w:tcBorders>
              <w:top w:val="single" w:sz="4" w:space="0" w:color="auto"/>
              <w:left w:val="single" w:sz="4" w:space="0" w:color="auto"/>
              <w:bottom w:val="single" w:sz="4" w:space="0" w:color="auto"/>
              <w:right w:val="single" w:sz="4" w:space="0" w:color="auto"/>
            </w:tcBorders>
          </w:tcPr>
          <w:p w14:paraId="63286EE3" w14:textId="53F39892" w:rsidR="00FD3ADB" w:rsidRPr="006C112C" w:rsidRDefault="00FD3ADB" w:rsidP="00FD3ADB">
            <w:pPr>
              <w:pStyle w:val="TAC"/>
              <w:spacing w:before="20" w:after="20"/>
              <w:ind w:left="417" w:right="57"/>
              <w:jc w:val="left"/>
              <w:rPr>
                <w:lang w:val="en-US" w:eastAsia="zh-CN"/>
              </w:rPr>
            </w:pPr>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4C9A9341"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21F9424" w:rsidR="00CE44EB" w:rsidRPr="008B27F0" w:rsidRDefault="00CE44EB" w:rsidP="00CE44EB">
            <w:pPr>
              <w:pStyle w:val="TAC"/>
              <w:spacing w:before="20" w:after="20"/>
              <w:ind w:left="57" w:right="57"/>
              <w:jc w:val="left"/>
              <w:rPr>
                <w:lang w:val="en-GB" w:eastAsia="zh-CN"/>
              </w:rPr>
            </w:pPr>
          </w:p>
        </w:tc>
        <w:tc>
          <w:tcPr>
            <w:tcW w:w="7654" w:type="dxa"/>
            <w:tcBorders>
              <w:top w:val="single" w:sz="4" w:space="0" w:color="auto"/>
              <w:left w:val="single" w:sz="4" w:space="0" w:color="auto"/>
              <w:bottom w:val="single" w:sz="4" w:space="0" w:color="auto"/>
              <w:right w:val="single" w:sz="4" w:space="0" w:color="auto"/>
            </w:tcBorders>
          </w:tcPr>
          <w:p w14:paraId="6DBFCD94" w14:textId="322B4C6C" w:rsidR="00FD3ADB" w:rsidRPr="00FD3ADB" w:rsidRDefault="00FD3ADB" w:rsidP="00FD3ADB">
            <w:pPr>
              <w:rPr>
                <w:lang w:val="en-US"/>
              </w:rPr>
            </w:pP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36A75438" w:rsidR="001D706F" w:rsidRPr="00C66B6D" w:rsidRDefault="001D706F" w:rsidP="001D706F">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9"/>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9"/>
      </w:pPr>
      <w:bookmarkStart w:id="91" w:name="_In-sequence_SDU_delivery"/>
      <w:bookmarkEnd w:id="91"/>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4E6A2" w14:textId="77777777" w:rsidR="00726330" w:rsidRDefault="00726330">
      <w:r>
        <w:separator/>
      </w:r>
    </w:p>
  </w:endnote>
  <w:endnote w:type="continuationSeparator" w:id="0">
    <w:p w14:paraId="1DBFCB30" w14:textId="77777777" w:rsidR="00726330" w:rsidRDefault="00726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0AF61" w14:textId="633B314E"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266440">
      <w:rPr>
        <w:rStyle w:val="af3"/>
      </w:rPr>
      <w:t>1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266440">
      <w:rPr>
        <w:rStyle w:val="af3"/>
      </w:rPr>
      <w:t>1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EC2DF" w14:textId="77777777" w:rsidR="00726330" w:rsidRDefault="00726330">
      <w:r>
        <w:separator/>
      </w:r>
    </w:p>
  </w:footnote>
  <w:footnote w:type="continuationSeparator" w:id="0">
    <w:p w14:paraId="49DF9086" w14:textId="77777777" w:rsidR="00726330" w:rsidRDefault="00726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5"/>
  </w:num>
  <w:num w:numId="21">
    <w:abstractNumId w:val="11"/>
  </w:num>
  <w:num w:numId="22">
    <w:abstractNumId w:val="24"/>
  </w:num>
  <w:num w:numId="23">
    <w:abstractNumId w:val="23"/>
  </w:num>
  <w:num w:numId="24">
    <w:abstractNumId w:val="20"/>
  </w:num>
  <w:num w:numId="25">
    <w:abstractNumId w:val="26"/>
  </w:num>
  <w:num w:numId="26">
    <w:abstractNumId w:val="12"/>
  </w:num>
  <w:num w:numId="27">
    <w:abstractNumId w:val="8"/>
  </w:num>
  <w:num w:numId="28">
    <w:abstractNumId w:val="18"/>
  </w:num>
  <w:num w:numId="29">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_RIL_Class1">
    <w15:presenceInfo w15:providerId="None" w15:userId="Rapporteur_RIL_Class1"/>
  </w15:person>
  <w15:person w15:author="Rapportuer_AT118e">
    <w15:presenceInfo w15:providerId="None" w15:userId="Rapportuer_AT118e"/>
  </w15:person>
  <w15:person w15:author="Huawei-YinghaoGuo">
    <w15:presenceInfo w15:providerId="None" w15:userId="Huawei-YinghaoGu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8792A"/>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2CF0"/>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4163A"/>
    <w:rsid w:val="00151E23"/>
    <w:rsid w:val="001526E0"/>
    <w:rsid w:val="001551B5"/>
    <w:rsid w:val="0015683A"/>
    <w:rsid w:val="00157CBF"/>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299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5E5"/>
    <w:rsid w:val="00230765"/>
    <w:rsid w:val="00230D18"/>
    <w:rsid w:val="002319E4"/>
    <w:rsid w:val="0023559C"/>
    <w:rsid w:val="00235632"/>
    <w:rsid w:val="00235872"/>
    <w:rsid w:val="00241559"/>
    <w:rsid w:val="002435B3"/>
    <w:rsid w:val="002458EB"/>
    <w:rsid w:val="002500C8"/>
    <w:rsid w:val="00253351"/>
    <w:rsid w:val="00257543"/>
    <w:rsid w:val="002617E7"/>
    <w:rsid w:val="00264228"/>
    <w:rsid w:val="00264334"/>
    <w:rsid w:val="0026473E"/>
    <w:rsid w:val="00266214"/>
    <w:rsid w:val="00266440"/>
    <w:rsid w:val="00267C83"/>
    <w:rsid w:val="00270EB9"/>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C689C"/>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42BD7"/>
    <w:rsid w:val="00345EE5"/>
    <w:rsid w:val="00346DB5"/>
    <w:rsid w:val="003477B1"/>
    <w:rsid w:val="0035459E"/>
    <w:rsid w:val="00355300"/>
    <w:rsid w:val="00357380"/>
    <w:rsid w:val="003602D9"/>
    <w:rsid w:val="003604CE"/>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45D4"/>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6C1F"/>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33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67C36"/>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D86"/>
    <w:rsid w:val="008F1EAB"/>
    <w:rsid w:val="008F33DC"/>
    <w:rsid w:val="008F477F"/>
    <w:rsid w:val="00902350"/>
    <w:rsid w:val="0090336B"/>
    <w:rsid w:val="009053AA"/>
    <w:rsid w:val="00906939"/>
    <w:rsid w:val="00910B7D"/>
    <w:rsid w:val="00911481"/>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1F43"/>
    <w:rsid w:val="00962762"/>
    <w:rsid w:val="00964157"/>
    <w:rsid w:val="0096430A"/>
    <w:rsid w:val="0096554B"/>
    <w:rsid w:val="0096584A"/>
    <w:rsid w:val="00971F08"/>
    <w:rsid w:val="0097603D"/>
    <w:rsid w:val="00976949"/>
    <w:rsid w:val="00980477"/>
    <w:rsid w:val="00981DA3"/>
    <w:rsid w:val="00985253"/>
    <w:rsid w:val="009853B3"/>
    <w:rsid w:val="00990630"/>
    <w:rsid w:val="00991761"/>
    <w:rsid w:val="00994DCA"/>
    <w:rsid w:val="009960EC"/>
    <w:rsid w:val="009970DD"/>
    <w:rsid w:val="009A0FBA"/>
    <w:rsid w:val="009A1601"/>
    <w:rsid w:val="009A3BB6"/>
    <w:rsid w:val="009A462D"/>
    <w:rsid w:val="009A5CBA"/>
    <w:rsid w:val="009B1545"/>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84892"/>
    <w:rsid w:val="00A926C6"/>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73B"/>
    <w:rsid w:val="00B90F73"/>
    <w:rsid w:val="00B93B59"/>
    <w:rsid w:val="00B9406A"/>
    <w:rsid w:val="00BA2280"/>
    <w:rsid w:val="00BA2A08"/>
    <w:rsid w:val="00BA56D2"/>
    <w:rsid w:val="00BA76E0"/>
    <w:rsid w:val="00BB17C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42D8"/>
    <w:rsid w:val="00CC7B45"/>
    <w:rsid w:val="00CD1188"/>
    <w:rsid w:val="00CD2ED1"/>
    <w:rsid w:val="00CD337B"/>
    <w:rsid w:val="00CD69F4"/>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5943"/>
    <w:rsid w:val="00D36E71"/>
    <w:rsid w:val="00D37D87"/>
    <w:rsid w:val="00D40B33"/>
    <w:rsid w:val="00D4318F"/>
    <w:rsid w:val="00D438BF"/>
    <w:rsid w:val="00D440F8"/>
    <w:rsid w:val="00D45602"/>
    <w:rsid w:val="00D50EDF"/>
    <w:rsid w:val="00D546FF"/>
    <w:rsid w:val="00D55AD5"/>
    <w:rsid w:val="00D576CA"/>
    <w:rsid w:val="00D57E88"/>
    <w:rsid w:val="00D61AF5"/>
    <w:rsid w:val="00D652B5"/>
    <w:rsid w:val="00D66155"/>
    <w:rsid w:val="00D708B0"/>
    <w:rsid w:val="00D72758"/>
    <w:rsid w:val="00D77B1D"/>
    <w:rsid w:val="00D8021F"/>
    <w:rsid w:val="00D80383"/>
    <w:rsid w:val="00D823C6"/>
    <w:rsid w:val="00D8327F"/>
    <w:rsid w:val="00D86CA3"/>
    <w:rsid w:val="00D871CE"/>
    <w:rsid w:val="00D908C1"/>
    <w:rsid w:val="00D9196D"/>
    <w:rsid w:val="00D92982"/>
    <w:rsid w:val="00D932AD"/>
    <w:rsid w:val="00DA305E"/>
    <w:rsid w:val="00DA5417"/>
    <w:rsid w:val="00DA56E8"/>
    <w:rsid w:val="00DB0A9F"/>
    <w:rsid w:val="00DB2F93"/>
    <w:rsid w:val="00DB36B6"/>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0D88"/>
    <w:rsid w:val="00EB4EA2"/>
    <w:rsid w:val="00EC24D5"/>
    <w:rsid w:val="00EC27C6"/>
    <w:rsid w:val="00EC4207"/>
    <w:rsid w:val="00EC5653"/>
    <w:rsid w:val="00EC6619"/>
    <w:rsid w:val="00EC71CE"/>
    <w:rsid w:val="00ED1006"/>
    <w:rsid w:val="00ED1B21"/>
    <w:rsid w:val="00EF04F9"/>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277B"/>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348"/>
    <w:rsid w:val="00F97673"/>
    <w:rsid w:val="00F976F0"/>
    <w:rsid w:val="00F97838"/>
    <w:rsid w:val="00FA2BB3"/>
    <w:rsid w:val="00FA5A6F"/>
    <w:rsid w:val="00FB30DB"/>
    <w:rsid w:val="00FB4C80"/>
    <w:rsid w:val="00FB6A6A"/>
    <w:rsid w:val="00FC2857"/>
    <w:rsid w:val="00FC7429"/>
    <w:rsid w:val="00FD07F6"/>
    <w:rsid w:val="00FD1EC8"/>
    <w:rsid w:val="00FD3ADB"/>
    <w:rsid w:val="00FD47ED"/>
    <w:rsid w:val="00FD5023"/>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6BBBAE4C-DE09-E744-BF7C-97F09D5D0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a2"/>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a1"/>
    <w:next w:val="a1"/>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a1"/>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477632">
      <w:bodyDiv w:val="1"/>
      <w:marLeft w:val="0"/>
      <w:marRight w:val="0"/>
      <w:marTop w:val="0"/>
      <w:marBottom w:val="0"/>
      <w:divBdr>
        <w:top w:val="none" w:sz="0" w:space="0" w:color="auto"/>
        <w:left w:val="none" w:sz="0" w:space="0" w:color="auto"/>
        <w:bottom w:val="none" w:sz="0" w:space="0" w:color="auto"/>
        <w:right w:val="none" w:sz="0" w:space="0" w:color="auto"/>
      </w:divBdr>
    </w:div>
    <w:div w:id="145171919">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05748138">
      <w:bodyDiv w:val="1"/>
      <w:marLeft w:val="0"/>
      <w:marRight w:val="0"/>
      <w:marTop w:val="0"/>
      <w:marBottom w:val="0"/>
      <w:divBdr>
        <w:top w:val="none" w:sz="0" w:space="0" w:color="auto"/>
        <w:left w:val="none" w:sz="0" w:space="0" w:color="auto"/>
        <w:bottom w:val="none" w:sz="0" w:space="0" w:color="auto"/>
        <w:right w:val="none" w:sz="0" w:space="0" w:color="auto"/>
      </w:divBdr>
    </w:div>
    <w:div w:id="513301985">
      <w:bodyDiv w:val="1"/>
      <w:marLeft w:val="0"/>
      <w:marRight w:val="0"/>
      <w:marTop w:val="0"/>
      <w:marBottom w:val="0"/>
      <w:divBdr>
        <w:top w:val="none" w:sz="0" w:space="0" w:color="auto"/>
        <w:left w:val="none" w:sz="0" w:space="0" w:color="auto"/>
        <w:bottom w:val="none" w:sz="0" w:space="0" w:color="auto"/>
        <w:right w:val="none" w:sz="0" w:space="0" w:color="auto"/>
      </w:divBdr>
    </w:div>
    <w:div w:id="682393328">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5060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16923\Documents\3GPP%20Meetings\202205%20-%20RAN2_118-e,%20Online\Extracts\R2-2205498_(6.11.2.9)%20%5bE066%5d%20Correction%20on%20structure%20of%20UEPositioningAssistInfo%20message%20contents%20for%20reducing%20unnecessary%20data%20transmission.docx" TargetMode="External"/><Relationship Id="rId18" Type="http://schemas.openxmlformats.org/officeDocument/2006/relationships/hyperlink" Target="https://www.3gpp.org/ftp/TSG_RAN/WG2_RL2/TSGR2_118-e/Docs/R2-220558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file:///C:\Users\mtk16923\Documents\3GPP%20Meetings\202205%20-%20RAN2_118-e,%20Online\Extracts\R2-2204998%20%5bH568%5d%20Correction%20for%20periodic%20TEG%20reporting.docx" TargetMode="External"/><Relationship Id="rId17" Type="http://schemas.openxmlformats.org/officeDocument/2006/relationships/hyperlink" Target="https://www.3gpp.org/ftp/TSG_RAN/WG2_RL2/TSGR2_118-e/Docs/R2-2205498.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Docs/R2-2204998.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16923\Documents\3GPP%20Meetings\202205%20-%20RAN2_118-e,%20Online\Extracts\R2-2205811%20RIL%20E064%20TEG%20Reporting.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2_RL2/TSGR2_118-e/Docs/R2-2205811.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Drafts/%5BOffline-623%5D%5BPOS%5D%2038331%20positioning%20CR%20(Ericsson)/R2-22xxxxx%20RRC%20Positioning%20CR_v0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mtk16923\Documents\3GPP%20Meetings\202205%20-%20RAN2_118-e,%20Online\Extracts\R2-2205585%20Discussion%20on%20positioning%20RRC%20ASN.1%20issues.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AC439FB-95CC-46F7-A1B6-C75442A74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8</TotalTime>
  <Pages>11</Pages>
  <Words>1798</Words>
  <Characters>1025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02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Xiaomi</cp:lastModifiedBy>
  <cp:revision>4</cp:revision>
  <cp:lastPrinted>2008-01-31T07:09:00Z</cp:lastPrinted>
  <dcterms:created xsi:type="dcterms:W3CDTF">2022-05-12T14:14:00Z</dcterms:created>
  <dcterms:modified xsi:type="dcterms:W3CDTF">2022-05-1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